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BFC7E" w14:textId="77777777" w:rsidR="003F72A5" w:rsidRPr="00984131" w:rsidRDefault="003F72A5" w:rsidP="003F72A5">
      <w:pPr>
        <w:spacing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bookmarkStart w:id="0" w:name="_Toc137572097"/>
      <w:r w:rsidRPr="00984131">
        <w:rPr>
          <w:rFonts w:eastAsia="Times New Roman"/>
          <w:color w:val="000000"/>
          <w:lang w:eastAsia="ru-RU"/>
        </w:rPr>
        <w:t>МИНИСТЕРСТВО НАУКИ И ВЫСШЕГО ОБРАЗОВАНИЯ</w:t>
      </w:r>
      <w:r w:rsidRPr="00984131">
        <w:rPr>
          <w:rFonts w:eastAsia="Times New Roman"/>
          <w:color w:val="000000"/>
          <w:lang w:eastAsia="ru-RU"/>
        </w:rPr>
        <w:br/>
        <w:t>РОССИЙСКОЙ ФЕДЕРАЦИИ</w:t>
      </w:r>
    </w:p>
    <w:p w14:paraId="06222D64" w14:textId="77777777" w:rsidR="003F72A5" w:rsidRPr="00984131" w:rsidRDefault="003F72A5" w:rsidP="003F72A5">
      <w:pPr>
        <w:spacing w:before="220"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984131">
        <w:rPr>
          <w:rFonts w:eastAsia="Times New Roman"/>
          <w:color w:val="000000"/>
          <w:lang w:eastAsia="ru-RU"/>
        </w:rPr>
        <w:t>ФЕДЕРАЛЬНОЕ ГОСУДАРСТВЕННОЕ БЮДЖЕТНОЕ ОБРАЗОВАТЕЛЬНОЕ</w:t>
      </w:r>
      <w:r w:rsidRPr="00984131">
        <w:rPr>
          <w:rFonts w:eastAsia="Times New Roman"/>
          <w:color w:val="000000"/>
          <w:lang w:eastAsia="ru-RU"/>
        </w:rPr>
        <w:br/>
        <w:t>УЧРЕЖДЕНИЕ ВЫСШЕГО ОБРАЗОВАНИЯ</w:t>
      </w:r>
      <w:r w:rsidRPr="00984131">
        <w:rPr>
          <w:rFonts w:eastAsia="Times New Roman"/>
          <w:color w:val="000000"/>
          <w:lang w:eastAsia="ru-RU"/>
        </w:rPr>
        <w:br/>
        <w:t>«РОССИЙСКИЙ ГОСУДАРСТВЕННЫЙ</w:t>
      </w:r>
      <w:r w:rsidRPr="00984131">
        <w:rPr>
          <w:rFonts w:eastAsia="Times New Roman"/>
          <w:color w:val="000000"/>
          <w:lang w:eastAsia="ru-RU"/>
        </w:rPr>
        <w:br/>
        <w:t>ПЕДАГОГИЧЕСКИЙ УНИВЕРСИТЕТ им. А. И. ГЕРЦЕНА»</w:t>
      </w:r>
    </w:p>
    <w:p w14:paraId="683410F8" w14:textId="77777777" w:rsidR="003F72A5" w:rsidRPr="00984131" w:rsidRDefault="003F72A5" w:rsidP="003F72A5">
      <w:pPr>
        <w:spacing w:before="220"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984131">
        <w:rPr>
          <w:rFonts w:eastAsia="Times New Roman"/>
          <w:b/>
          <w:bCs/>
          <w:color w:val="000000"/>
          <w:sz w:val="24"/>
          <w:szCs w:val="24"/>
          <w:lang w:eastAsia="ru-RU"/>
        </w:rPr>
        <w:t>институт информационных технологий и технологического образования</w:t>
      </w:r>
      <w:r w:rsidRPr="00984131">
        <w:rPr>
          <w:rFonts w:eastAsia="Times New Roman"/>
          <w:b/>
          <w:bCs/>
          <w:color w:val="000000"/>
          <w:sz w:val="24"/>
          <w:szCs w:val="24"/>
          <w:lang w:eastAsia="ru-RU"/>
        </w:rPr>
        <w:br/>
        <w:t>кафедра информационных технологий и электронного обучения</w:t>
      </w:r>
    </w:p>
    <w:p w14:paraId="307BEA6A" w14:textId="77777777" w:rsidR="003F72A5" w:rsidRPr="00984131" w:rsidRDefault="003F72A5" w:rsidP="003F72A5">
      <w:pPr>
        <w:spacing w:after="0" w:line="240" w:lineRule="auto"/>
        <w:rPr>
          <w:rFonts w:eastAsia="Times New Roman"/>
          <w:sz w:val="24"/>
          <w:szCs w:val="24"/>
          <w:lang w:eastAsia="ru-RU"/>
        </w:rPr>
      </w:pPr>
    </w:p>
    <w:p w14:paraId="1CDCA2B3" w14:textId="77777777" w:rsidR="003F72A5" w:rsidRPr="00984131" w:rsidRDefault="003F72A5" w:rsidP="003F72A5">
      <w:pPr>
        <w:spacing w:before="220"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984131">
        <w:rPr>
          <w:rFonts w:eastAsia="Times New Roman"/>
          <w:color w:val="000000"/>
          <w:sz w:val="24"/>
          <w:szCs w:val="24"/>
          <w:lang w:eastAsia="ru-RU"/>
        </w:rPr>
        <w:t>Основная профессиональная образовательная программа</w:t>
      </w:r>
      <w:r w:rsidRPr="00984131">
        <w:rPr>
          <w:rFonts w:eastAsia="Times New Roman"/>
          <w:color w:val="000000"/>
          <w:sz w:val="24"/>
          <w:szCs w:val="24"/>
          <w:lang w:eastAsia="ru-RU"/>
        </w:rPr>
        <w:br/>
        <w:t>Направление подготовки 09.03.01 Информатика и вычислительная техника</w:t>
      </w:r>
      <w:r w:rsidRPr="00984131">
        <w:rPr>
          <w:rFonts w:eastAsia="Times New Roman"/>
          <w:color w:val="000000"/>
          <w:sz w:val="24"/>
          <w:szCs w:val="24"/>
          <w:lang w:eastAsia="ru-RU"/>
        </w:rPr>
        <w:br/>
        <w:t>Направленность (профиль) «Технологии разработки программного обеспечения»</w:t>
      </w:r>
      <w:r w:rsidRPr="00984131">
        <w:rPr>
          <w:rFonts w:eastAsia="Times New Roman"/>
          <w:color w:val="000000"/>
          <w:sz w:val="24"/>
          <w:szCs w:val="24"/>
          <w:lang w:eastAsia="ru-RU"/>
        </w:rPr>
        <w:br/>
        <w:t>форма обучения – очная</w:t>
      </w:r>
    </w:p>
    <w:p w14:paraId="575A7DB9" w14:textId="6AB09E26" w:rsidR="003F72A5" w:rsidRDefault="00FB683F" w:rsidP="003F72A5">
      <w:pPr>
        <w:spacing w:before="220" w:after="240" w:line="240" w:lineRule="auto"/>
        <w:jc w:val="center"/>
        <w:rPr>
          <w:rFonts w:eastAsia="Times New Roman"/>
          <w:color w:val="000000"/>
          <w:lang w:eastAsia="ru-RU"/>
        </w:rPr>
      </w:pPr>
      <w:r>
        <w:rPr>
          <w:rFonts w:eastAsia="Times New Roman"/>
          <w:b/>
          <w:bCs/>
          <w:color w:val="000000"/>
          <w:lang w:eastAsia="ru-RU"/>
        </w:rPr>
        <w:t>ИТОГОВЫЙ ОТЧЕТ</w:t>
      </w:r>
      <w:r w:rsidR="003F72A5" w:rsidRPr="00984131">
        <w:rPr>
          <w:rFonts w:eastAsia="Times New Roman"/>
          <w:b/>
          <w:bCs/>
          <w:color w:val="000000"/>
          <w:lang w:eastAsia="ru-RU"/>
        </w:rPr>
        <w:br/>
      </w:r>
      <w:r w:rsidR="003F72A5" w:rsidRPr="00984131">
        <w:rPr>
          <w:rFonts w:eastAsia="Times New Roman"/>
          <w:color w:val="000000"/>
          <w:lang w:eastAsia="ru-RU"/>
        </w:rPr>
        <w:t>по дисциплине «</w:t>
      </w:r>
      <w:r>
        <w:rPr>
          <w:rFonts w:eastAsia="Times New Roman"/>
          <w:color w:val="000000"/>
          <w:lang w:eastAsia="ru-RU"/>
        </w:rPr>
        <w:t>ИТ и системы бизнес-аналитики</w:t>
      </w:r>
      <w:r w:rsidR="003F72A5" w:rsidRPr="00984131">
        <w:rPr>
          <w:rFonts w:eastAsia="Times New Roman"/>
          <w:color w:val="000000"/>
          <w:lang w:eastAsia="ru-RU"/>
        </w:rPr>
        <w:t>»</w:t>
      </w:r>
    </w:p>
    <w:p w14:paraId="3FDB55D3" w14:textId="5076EC4D" w:rsidR="00FB683F" w:rsidRPr="00984131" w:rsidRDefault="00FB683F" w:rsidP="003F72A5">
      <w:pPr>
        <w:spacing w:before="220"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color w:val="000000"/>
          <w:lang w:eastAsia="ru-RU"/>
        </w:rPr>
        <w:t>ИП Давыдов Егор</w:t>
      </w:r>
      <w:r w:rsidR="002B6B7E">
        <w:rPr>
          <w:rFonts w:eastAsia="Times New Roman"/>
          <w:color w:val="000000"/>
          <w:lang w:eastAsia="ru-RU"/>
        </w:rPr>
        <w:t xml:space="preserve"> Сергеевич </w:t>
      </w:r>
    </w:p>
    <w:p w14:paraId="45961419" w14:textId="77777777" w:rsidR="003F72A5" w:rsidRPr="003F72A5" w:rsidRDefault="003F72A5" w:rsidP="003F72A5">
      <w:pPr>
        <w:spacing w:after="0" w:line="240" w:lineRule="auto"/>
        <w:rPr>
          <w:rFonts w:eastAsia="Times New Roman"/>
          <w:sz w:val="24"/>
          <w:szCs w:val="24"/>
          <w:lang w:eastAsia="ru-RU"/>
        </w:rPr>
      </w:pPr>
    </w:p>
    <w:p w14:paraId="298DE085" w14:textId="77777777" w:rsidR="003F72A5" w:rsidRPr="00984131" w:rsidRDefault="003F72A5" w:rsidP="003F72A5">
      <w:pPr>
        <w:spacing w:after="100" w:line="240" w:lineRule="auto"/>
        <w:jc w:val="right"/>
        <w:rPr>
          <w:rFonts w:eastAsia="Times New Roman"/>
          <w:sz w:val="24"/>
          <w:szCs w:val="24"/>
          <w:lang w:eastAsia="ru-RU"/>
        </w:rPr>
      </w:pPr>
      <w:r w:rsidRPr="00984131">
        <w:rPr>
          <w:rFonts w:eastAsia="Times New Roman"/>
          <w:color w:val="000000"/>
          <w:sz w:val="24"/>
          <w:szCs w:val="24"/>
          <w:lang w:eastAsia="ru-RU"/>
        </w:rPr>
        <w:t xml:space="preserve">Обучающегося </w:t>
      </w:r>
      <w:r>
        <w:rPr>
          <w:rFonts w:eastAsia="Times New Roman"/>
          <w:color w:val="000000"/>
          <w:sz w:val="24"/>
          <w:szCs w:val="24"/>
          <w:lang w:eastAsia="ru-RU"/>
        </w:rPr>
        <w:t>3</w:t>
      </w:r>
      <w:r w:rsidRPr="00984131">
        <w:rPr>
          <w:rFonts w:eastAsia="Times New Roman"/>
          <w:color w:val="000000"/>
          <w:sz w:val="24"/>
          <w:szCs w:val="24"/>
          <w:lang w:eastAsia="ru-RU"/>
        </w:rPr>
        <w:t xml:space="preserve"> курса.</w:t>
      </w:r>
    </w:p>
    <w:p w14:paraId="1EE52548" w14:textId="6EA874C0" w:rsidR="002B6B7E" w:rsidRDefault="003F72A5" w:rsidP="003F72A5">
      <w:pPr>
        <w:spacing w:after="100" w:line="240" w:lineRule="auto"/>
        <w:jc w:val="right"/>
        <w:rPr>
          <w:rFonts w:eastAsia="Times New Roman"/>
          <w:color w:val="000000"/>
          <w:sz w:val="24"/>
          <w:szCs w:val="24"/>
          <w:lang w:eastAsia="ru-RU"/>
        </w:rPr>
      </w:pPr>
      <w:r>
        <w:rPr>
          <w:rFonts w:eastAsia="Times New Roman"/>
          <w:color w:val="000000"/>
          <w:sz w:val="24"/>
          <w:szCs w:val="24"/>
          <w:lang w:eastAsia="ru-RU"/>
        </w:rPr>
        <w:t>Собинина Е</w:t>
      </w:r>
      <w:r w:rsidR="002B6B7E">
        <w:rPr>
          <w:rFonts w:eastAsia="Times New Roman"/>
          <w:color w:val="000000"/>
          <w:sz w:val="24"/>
          <w:szCs w:val="24"/>
          <w:lang w:eastAsia="ru-RU"/>
        </w:rPr>
        <w:t>. Я.</w:t>
      </w:r>
    </w:p>
    <w:p w14:paraId="7BAECEE7" w14:textId="77777777" w:rsidR="002B6B7E" w:rsidRDefault="002B6B7E" w:rsidP="003F72A5">
      <w:pPr>
        <w:spacing w:after="100" w:line="240" w:lineRule="auto"/>
        <w:jc w:val="right"/>
        <w:rPr>
          <w:rFonts w:eastAsia="Times New Roman"/>
          <w:color w:val="000000"/>
          <w:sz w:val="24"/>
          <w:szCs w:val="24"/>
          <w:lang w:eastAsia="ru-RU"/>
        </w:rPr>
      </w:pPr>
    </w:p>
    <w:p w14:paraId="797F029F" w14:textId="563BB5C0" w:rsidR="002B6B7E" w:rsidRDefault="002B6B7E" w:rsidP="003F72A5">
      <w:pPr>
        <w:spacing w:after="100" w:line="240" w:lineRule="auto"/>
        <w:jc w:val="right"/>
        <w:rPr>
          <w:rFonts w:eastAsia="Times New Roman"/>
          <w:color w:val="000000"/>
          <w:sz w:val="24"/>
          <w:szCs w:val="24"/>
          <w:lang w:eastAsia="ru-RU"/>
        </w:rPr>
      </w:pPr>
      <w:r>
        <w:rPr>
          <w:rFonts w:eastAsia="Times New Roman"/>
          <w:color w:val="000000"/>
          <w:sz w:val="24"/>
          <w:szCs w:val="24"/>
          <w:lang w:eastAsia="ru-RU"/>
        </w:rPr>
        <w:t>Руководитель:</w:t>
      </w:r>
    </w:p>
    <w:p w14:paraId="690ADC4D" w14:textId="0EF8EE11" w:rsidR="002B6B7E" w:rsidRDefault="002B6B7E" w:rsidP="003F72A5">
      <w:pPr>
        <w:spacing w:after="100" w:line="240" w:lineRule="auto"/>
        <w:jc w:val="right"/>
        <w:rPr>
          <w:rFonts w:eastAsia="Times New Roman"/>
          <w:color w:val="000000"/>
          <w:sz w:val="24"/>
          <w:szCs w:val="24"/>
          <w:lang w:eastAsia="ru-RU"/>
        </w:rPr>
      </w:pPr>
      <w:proofErr w:type="spellStart"/>
      <w:r>
        <w:rPr>
          <w:rFonts w:eastAsia="Times New Roman"/>
          <w:color w:val="000000"/>
          <w:sz w:val="24"/>
          <w:szCs w:val="24"/>
          <w:lang w:eastAsia="ru-RU"/>
        </w:rPr>
        <w:t>к.п.н</w:t>
      </w:r>
      <w:proofErr w:type="spellEnd"/>
      <w:r>
        <w:rPr>
          <w:rFonts w:eastAsia="Times New Roman"/>
          <w:color w:val="000000"/>
          <w:sz w:val="24"/>
          <w:szCs w:val="24"/>
          <w:lang w:eastAsia="ru-RU"/>
        </w:rPr>
        <w:t>., доцент</w:t>
      </w:r>
    </w:p>
    <w:p w14:paraId="4EEA9110" w14:textId="2024F6BF" w:rsidR="002B6B7E" w:rsidRPr="00984131" w:rsidRDefault="002B6B7E" w:rsidP="003F72A5">
      <w:pPr>
        <w:spacing w:after="100" w:line="240" w:lineRule="auto"/>
        <w:jc w:val="right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color w:val="000000"/>
          <w:sz w:val="24"/>
          <w:szCs w:val="24"/>
          <w:lang w:eastAsia="ru-RU"/>
        </w:rPr>
        <w:t>Атаян А.М.</w:t>
      </w:r>
    </w:p>
    <w:p w14:paraId="4F9918EC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3F5DF5F1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12B10116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2B835700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68AD62B4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5EB08D13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67E5D59C" w14:textId="77777777" w:rsidR="003F72A5" w:rsidRDefault="003F72A5" w:rsidP="002B6B7E">
      <w:pPr>
        <w:spacing w:after="0" w:line="240" w:lineRule="auto"/>
        <w:ind w:firstLine="0"/>
        <w:rPr>
          <w:rFonts w:eastAsia="Times New Roman"/>
          <w:color w:val="000000"/>
          <w:lang w:eastAsia="ru-RU"/>
        </w:rPr>
      </w:pPr>
    </w:p>
    <w:p w14:paraId="0566D915" w14:textId="77777777" w:rsidR="003F72A5" w:rsidRDefault="003F72A5" w:rsidP="002B6B7E">
      <w:pPr>
        <w:spacing w:after="0" w:line="240" w:lineRule="auto"/>
        <w:ind w:firstLine="0"/>
        <w:rPr>
          <w:rFonts w:eastAsia="Times New Roman"/>
          <w:color w:val="000000"/>
          <w:lang w:eastAsia="ru-RU"/>
        </w:rPr>
      </w:pPr>
    </w:p>
    <w:p w14:paraId="55A2BC0A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2DC60B86" w14:textId="77777777" w:rsidR="002B6B7E" w:rsidRDefault="002B6B7E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351FD7F4" w14:textId="77777777" w:rsidR="002B6B7E" w:rsidRDefault="002B6B7E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1F55307C" w14:textId="77777777" w:rsidR="00E7355A" w:rsidRDefault="00E7355A" w:rsidP="003F72A5">
      <w:pPr>
        <w:spacing w:after="0" w:line="240" w:lineRule="auto"/>
        <w:ind w:firstLine="0"/>
        <w:rPr>
          <w:rFonts w:eastAsia="Times New Roman"/>
          <w:color w:val="000000"/>
          <w:lang w:eastAsia="ru-RU"/>
        </w:rPr>
      </w:pPr>
    </w:p>
    <w:p w14:paraId="13824ED2" w14:textId="09169B52" w:rsidR="00E7355A" w:rsidRPr="00E7355A" w:rsidRDefault="003F72A5" w:rsidP="00E7355A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  <w:r w:rsidRPr="00984131">
        <w:rPr>
          <w:rFonts w:eastAsia="Times New Roman"/>
          <w:color w:val="000000"/>
          <w:lang w:eastAsia="ru-RU"/>
        </w:rPr>
        <w:t>Санкт-Петербург</w:t>
      </w:r>
    </w:p>
    <w:p w14:paraId="5DC86E81" w14:textId="7D1CFB0E" w:rsidR="003F72A5" w:rsidRP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  <w:r w:rsidRPr="00984131">
        <w:rPr>
          <w:rFonts w:eastAsia="Times New Roman"/>
          <w:color w:val="000000"/>
          <w:lang w:eastAsia="ru-RU"/>
        </w:rPr>
        <w:t>202</w:t>
      </w:r>
      <w:r w:rsidR="00E7355A">
        <w:rPr>
          <w:rFonts w:eastAsia="Times New Roman"/>
          <w:color w:val="000000"/>
          <w:lang w:eastAsia="ru-RU"/>
        </w:rPr>
        <w:t>3</w:t>
      </w:r>
    </w:p>
    <w:p w14:paraId="051A337A" w14:textId="452CABD2" w:rsidR="003F72A5" w:rsidRPr="003F72A5" w:rsidRDefault="003F72A5" w:rsidP="003F72A5">
      <w:pPr>
        <w:pStyle w:val="1"/>
      </w:pPr>
      <w:bookmarkStart w:id="1" w:name="_Toc137572421"/>
      <w:bookmarkStart w:id="2" w:name="_Toc137572591"/>
      <w:bookmarkStart w:id="3" w:name="_Toc137577141"/>
      <w:r w:rsidRPr="003F72A5">
        <w:lastRenderedPageBreak/>
        <w:t>ОГЛАВЛЕНИЕ</w:t>
      </w:r>
      <w:bookmarkEnd w:id="0"/>
      <w:bookmarkEnd w:id="1"/>
      <w:bookmarkEnd w:id="2"/>
      <w:bookmarkEnd w:id="3"/>
    </w:p>
    <w:p w14:paraId="116F8F18" w14:textId="07E2B0F5" w:rsidR="002B6B7E" w:rsidRPr="002B6B7E" w:rsidRDefault="002B6B7E" w:rsidP="002B6B7E">
      <w:pPr>
        <w:pStyle w:val="1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b w:val="0"/>
          <w:bCs w:val="0"/>
          <w:caps w:val="0"/>
          <w:noProof/>
          <w:sz w:val="28"/>
          <w:szCs w:val="28"/>
          <w:lang w:eastAsia="ru-RU"/>
        </w:rPr>
      </w:pPr>
      <w:r w:rsidRPr="002B6B7E">
        <w:rPr>
          <w:rFonts w:ascii="Times New Roman" w:hAnsi="Times New Roman" w:cs="Times New Roman"/>
          <w:b w:val="0"/>
          <w:bCs w:val="0"/>
          <w:sz w:val="28"/>
          <w:szCs w:val="28"/>
        </w:rPr>
        <w:fldChar w:fldCharType="begin"/>
      </w:r>
      <w:r w:rsidRPr="002B6B7E">
        <w:rPr>
          <w:rFonts w:ascii="Times New Roman" w:hAnsi="Times New Roman" w:cs="Times New Roman"/>
          <w:b w:val="0"/>
          <w:bCs w:val="0"/>
          <w:sz w:val="28"/>
          <w:szCs w:val="28"/>
        </w:rPr>
        <w:instrText xml:space="preserve"> TOC \o "1-3" \h \z \u </w:instrText>
      </w:r>
      <w:r w:rsidRPr="002B6B7E">
        <w:rPr>
          <w:rFonts w:ascii="Times New Roman" w:hAnsi="Times New Roman" w:cs="Times New Roman"/>
          <w:b w:val="0"/>
          <w:bCs w:val="0"/>
          <w:sz w:val="28"/>
          <w:szCs w:val="28"/>
        </w:rPr>
        <w:fldChar w:fldCharType="separate"/>
      </w:r>
      <w:hyperlink w:anchor="_Toc137577141" w:history="1">
        <w:r w:rsidRPr="002B6B7E">
          <w:rPr>
            <w:rStyle w:val="ab"/>
            <w:rFonts w:ascii="Times New Roman" w:hAnsi="Times New Roman" w:cs="Times New Roman"/>
            <w:b w:val="0"/>
            <w:bCs w:val="0"/>
            <w:noProof/>
            <w:sz w:val="28"/>
            <w:szCs w:val="28"/>
          </w:rPr>
          <w:t>ОГЛАВЛЕНИЕ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instrText xml:space="preserve"> PAGEREF _Toc137577141 \h </w:instrTex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>2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end"/>
        </w:r>
      </w:hyperlink>
    </w:p>
    <w:p w14:paraId="7FD158BE" w14:textId="528D0DF5" w:rsidR="002B6B7E" w:rsidRPr="002B6B7E" w:rsidRDefault="002B6B7E" w:rsidP="002B6B7E">
      <w:pPr>
        <w:pStyle w:val="1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b w:val="0"/>
          <w:bCs w:val="0"/>
          <w:caps w:val="0"/>
          <w:noProof/>
          <w:sz w:val="28"/>
          <w:szCs w:val="28"/>
          <w:lang w:eastAsia="ru-RU"/>
        </w:rPr>
      </w:pPr>
      <w:hyperlink w:anchor="_Toc137577142" w:history="1">
        <w:r w:rsidRPr="002B6B7E">
          <w:rPr>
            <w:rStyle w:val="ab"/>
            <w:rFonts w:ascii="Times New Roman" w:hAnsi="Times New Roman" w:cs="Times New Roman"/>
            <w:b w:val="0"/>
            <w:bCs w:val="0"/>
            <w:noProof/>
            <w:sz w:val="28"/>
            <w:szCs w:val="28"/>
          </w:rPr>
          <w:t>ВВЕДЕНИЕ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instrText xml:space="preserve"> PAGEREF _Toc137577142 \h </w:instrTex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>3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end"/>
        </w:r>
      </w:hyperlink>
    </w:p>
    <w:p w14:paraId="1D4666BD" w14:textId="2C8597EC" w:rsidR="002B6B7E" w:rsidRPr="002B6B7E" w:rsidRDefault="002B6B7E" w:rsidP="002B6B7E">
      <w:pPr>
        <w:pStyle w:val="1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b w:val="0"/>
          <w:bCs w:val="0"/>
          <w:caps w:val="0"/>
          <w:noProof/>
          <w:sz w:val="28"/>
          <w:szCs w:val="28"/>
          <w:lang w:eastAsia="ru-RU"/>
        </w:rPr>
      </w:pPr>
      <w:hyperlink w:anchor="_Toc137577143" w:history="1">
        <w:r w:rsidRPr="002B6B7E">
          <w:rPr>
            <w:rStyle w:val="ab"/>
            <w:rFonts w:ascii="Times New Roman" w:hAnsi="Times New Roman" w:cs="Times New Roman"/>
            <w:b w:val="0"/>
            <w:bCs w:val="0"/>
            <w:noProof/>
            <w:sz w:val="28"/>
            <w:szCs w:val="28"/>
          </w:rPr>
          <w:t>ОСНОВНАЯ ЧАСТЬ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instrText xml:space="preserve"> PAGEREF _Toc137577143 \h </w:instrTex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>4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end"/>
        </w:r>
      </w:hyperlink>
    </w:p>
    <w:p w14:paraId="30E021ED" w14:textId="53BF5A46" w:rsidR="002B6B7E" w:rsidRPr="002B6B7E" w:rsidRDefault="002B6B7E" w:rsidP="002B6B7E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144" w:history="1">
        <w:r w:rsidRPr="002B6B7E">
          <w:rPr>
            <w:rStyle w:val="ab"/>
            <w:rFonts w:ascii="Times New Roman" w:hAnsi="Times New Roman" w:cs="Times New Roman"/>
            <w:noProof/>
            <w:sz w:val="28"/>
            <w:szCs w:val="28"/>
          </w:rPr>
          <w:t>Обобщение характеристики предметной области для проведения анализа предприятия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144 \h </w:instrTex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>4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1823C98" w14:textId="2E800516" w:rsidR="002B6B7E" w:rsidRPr="002B6B7E" w:rsidRDefault="002B6B7E" w:rsidP="002B6B7E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145" w:history="1">
        <w:r w:rsidRPr="002B6B7E">
          <w:rPr>
            <w:rStyle w:val="ab"/>
            <w:rFonts w:ascii="Times New Roman" w:hAnsi="Times New Roman" w:cs="Times New Roman"/>
            <w:noProof/>
            <w:sz w:val="28"/>
            <w:szCs w:val="28"/>
          </w:rPr>
          <w:t>Бизнес-модель по шаблону А. Остервальдера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145 \h </w:instrTex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>8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C5B4F3D" w14:textId="01F9A5A8" w:rsidR="002B6B7E" w:rsidRPr="002B6B7E" w:rsidRDefault="002B6B7E" w:rsidP="002B6B7E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146" w:history="1">
        <w:r w:rsidRPr="002B6B7E">
          <w:rPr>
            <w:rStyle w:val="ab"/>
            <w:rFonts w:ascii="Times New Roman" w:hAnsi="Times New Roman" w:cs="Times New Roman"/>
            <w:noProof/>
            <w:sz w:val="28"/>
            <w:szCs w:val="28"/>
          </w:rPr>
          <w:t>Стратегическая карта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146 \h </w:instrTex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>9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5FB9D97" w14:textId="0369952D" w:rsidR="002B6B7E" w:rsidRPr="002B6B7E" w:rsidRDefault="002B6B7E" w:rsidP="002B6B7E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147" w:history="1">
        <w:r w:rsidRPr="002B6B7E">
          <w:rPr>
            <w:rStyle w:val="ab"/>
            <w:rFonts w:ascii="Times New Roman" w:hAnsi="Times New Roman" w:cs="Times New Roman"/>
            <w:noProof/>
            <w:sz w:val="28"/>
            <w:szCs w:val="28"/>
          </w:rPr>
          <w:t>Определить перечень основных БП, роли участников процессов, построить матрицу ответственности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147 \h </w:instrTex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>10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0D9A02B" w14:textId="6CDF4EC1" w:rsidR="002B6B7E" w:rsidRPr="002B6B7E" w:rsidRDefault="002B6B7E" w:rsidP="002B6B7E">
      <w:pPr>
        <w:pStyle w:val="3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i w:val="0"/>
          <w:iCs w:val="0"/>
          <w:noProof/>
          <w:sz w:val="28"/>
          <w:szCs w:val="28"/>
          <w:lang w:eastAsia="ru-RU"/>
        </w:rPr>
      </w:pPr>
      <w:hyperlink w:anchor="_Toc137577148" w:history="1">
        <w:r w:rsidRPr="002B6B7E">
          <w:rPr>
            <w:rStyle w:val="ab"/>
            <w:rFonts w:ascii="Times New Roman" w:hAnsi="Times New Roman" w:cs="Times New Roman"/>
            <w:noProof/>
            <w:sz w:val="28"/>
            <w:szCs w:val="28"/>
          </w:rPr>
          <w:t>Бизнес-процесс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148 \h </w:instrTex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>10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7E26444" w14:textId="03655644" w:rsidR="002B6B7E" w:rsidRPr="002B6B7E" w:rsidRDefault="002B6B7E" w:rsidP="002B6B7E">
      <w:pPr>
        <w:pStyle w:val="3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i w:val="0"/>
          <w:iCs w:val="0"/>
          <w:noProof/>
          <w:sz w:val="28"/>
          <w:szCs w:val="28"/>
          <w:lang w:eastAsia="ru-RU"/>
        </w:rPr>
      </w:pPr>
      <w:hyperlink w:anchor="_Toc137577149" w:history="1">
        <w:r w:rsidRPr="002B6B7E">
          <w:rPr>
            <w:rStyle w:val="ab"/>
            <w:rFonts w:ascii="Times New Roman" w:hAnsi="Times New Roman" w:cs="Times New Roman"/>
            <w:noProof/>
            <w:sz w:val="28"/>
            <w:szCs w:val="28"/>
          </w:rPr>
          <w:t>Выделение структурных элементов функций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149 \h </w:instrTex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>12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32D6BF4" w14:textId="43FE9334" w:rsidR="002B6B7E" w:rsidRPr="002B6B7E" w:rsidRDefault="002B6B7E" w:rsidP="002B6B7E">
      <w:pPr>
        <w:pStyle w:val="3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i w:val="0"/>
          <w:iCs w:val="0"/>
          <w:noProof/>
          <w:sz w:val="28"/>
          <w:szCs w:val="28"/>
          <w:lang w:eastAsia="ru-RU"/>
        </w:rPr>
      </w:pPr>
      <w:hyperlink w:anchor="_Toc137577150" w:history="1">
        <w:r w:rsidRPr="002B6B7E">
          <w:rPr>
            <w:rStyle w:val="ab"/>
            <w:rFonts w:ascii="Times New Roman" w:hAnsi="Times New Roman" w:cs="Times New Roman"/>
            <w:noProof/>
            <w:sz w:val="28"/>
            <w:szCs w:val="28"/>
          </w:rPr>
          <w:t>Описание функциональной структуры элементов функций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150 \h </w:instrTex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>13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0935506" w14:textId="0980D1A6" w:rsidR="002B6B7E" w:rsidRPr="002B6B7E" w:rsidRDefault="002B6B7E" w:rsidP="002B6B7E">
      <w:pPr>
        <w:pStyle w:val="3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i w:val="0"/>
          <w:iCs w:val="0"/>
          <w:noProof/>
          <w:sz w:val="28"/>
          <w:szCs w:val="28"/>
          <w:lang w:eastAsia="ru-RU"/>
        </w:rPr>
      </w:pPr>
      <w:hyperlink w:anchor="_Toc137577151" w:history="1">
        <w:r w:rsidRPr="002B6B7E">
          <w:rPr>
            <w:rStyle w:val="ab"/>
            <w:rFonts w:ascii="Times New Roman" w:hAnsi="Times New Roman" w:cs="Times New Roman"/>
            <w:noProof/>
            <w:sz w:val="28"/>
            <w:szCs w:val="28"/>
          </w:rPr>
          <w:t>Построение матрицы ответственности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151 \h </w:instrTex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>15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F317170" w14:textId="1CB9A48C" w:rsidR="002B6B7E" w:rsidRPr="002B6B7E" w:rsidRDefault="002B6B7E" w:rsidP="002B6B7E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152" w:history="1">
        <w:r w:rsidRPr="002B6B7E">
          <w:rPr>
            <w:rStyle w:val="ab"/>
            <w:rFonts w:ascii="Times New Roman" w:hAnsi="Times New Roman" w:cs="Times New Roman"/>
            <w:noProof/>
            <w:sz w:val="28"/>
            <w:szCs w:val="28"/>
          </w:rPr>
          <w:t>Моделирование, анализ и оптимизация бизнес-процесса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152 \h </w:instrTex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t>17</w:t>
        </w:r>
        <w:r w:rsidRPr="002B6B7E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6D9C09D" w14:textId="2672688E" w:rsidR="002B6B7E" w:rsidRPr="002B6B7E" w:rsidRDefault="002B6B7E" w:rsidP="002B6B7E">
      <w:pPr>
        <w:pStyle w:val="1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b w:val="0"/>
          <w:bCs w:val="0"/>
          <w:caps w:val="0"/>
          <w:noProof/>
          <w:sz w:val="28"/>
          <w:szCs w:val="28"/>
          <w:lang w:eastAsia="ru-RU"/>
        </w:rPr>
      </w:pPr>
      <w:hyperlink w:anchor="_Toc137577153" w:history="1">
        <w:r w:rsidRPr="002B6B7E">
          <w:rPr>
            <w:rStyle w:val="ab"/>
            <w:rFonts w:ascii="Times New Roman" w:hAnsi="Times New Roman" w:cs="Times New Roman"/>
            <w:b w:val="0"/>
            <w:bCs w:val="0"/>
            <w:noProof/>
            <w:sz w:val="28"/>
            <w:szCs w:val="28"/>
          </w:rPr>
          <w:t>ЗАКЛЮЧЕНИЕ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instrText xml:space="preserve"> PAGEREF _Toc137577153 \h </w:instrTex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>20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end"/>
        </w:r>
      </w:hyperlink>
    </w:p>
    <w:p w14:paraId="0ABF024F" w14:textId="127F0212" w:rsidR="002B6B7E" w:rsidRPr="002B6B7E" w:rsidRDefault="002B6B7E" w:rsidP="002B6B7E">
      <w:pPr>
        <w:pStyle w:val="1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b w:val="0"/>
          <w:bCs w:val="0"/>
          <w:caps w:val="0"/>
          <w:noProof/>
          <w:sz w:val="28"/>
          <w:szCs w:val="28"/>
          <w:lang w:eastAsia="ru-RU"/>
        </w:rPr>
      </w:pPr>
      <w:hyperlink w:anchor="_Toc137577154" w:history="1">
        <w:r w:rsidRPr="002B6B7E">
          <w:rPr>
            <w:rStyle w:val="ab"/>
            <w:rFonts w:ascii="Times New Roman" w:hAnsi="Times New Roman" w:cs="Times New Roman"/>
            <w:b w:val="0"/>
            <w:bCs w:val="0"/>
            <w:noProof/>
            <w:sz w:val="28"/>
            <w:szCs w:val="28"/>
          </w:rPr>
          <w:t>СПИСОК ЛИТЕРАТУРЫ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ab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begin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instrText xml:space="preserve"> PAGEREF _Toc137577154 \h </w:instrTex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separate"/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t>21</w:t>
        </w:r>
        <w:r w:rsidRPr="002B6B7E">
          <w:rPr>
            <w:rFonts w:ascii="Times New Roman" w:hAnsi="Times New Roman" w:cs="Times New Roman"/>
            <w:b w:val="0"/>
            <w:bCs w:val="0"/>
            <w:noProof/>
            <w:webHidden/>
            <w:sz w:val="28"/>
            <w:szCs w:val="28"/>
          </w:rPr>
          <w:fldChar w:fldCharType="end"/>
        </w:r>
      </w:hyperlink>
    </w:p>
    <w:p w14:paraId="49CCC280" w14:textId="5CC837CF" w:rsidR="003F72A5" w:rsidRPr="003F72A5" w:rsidRDefault="002B6B7E" w:rsidP="002B6B7E">
      <w:pPr>
        <w:pStyle w:val="11"/>
        <w:tabs>
          <w:tab w:val="right" w:leader="dot" w:pos="9345"/>
        </w:tabs>
        <w:ind w:firstLine="0"/>
        <w:rPr>
          <w:rFonts w:eastAsiaTheme="minorEastAsia" w:cstheme="minorBidi"/>
          <w:b w:val="0"/>
          <w:bCs w:val="0"/>
          <w:caps w:val="0"/>
          <w:noProof/>
          <w:sz w:val="28"/>
          <w:szCs w:val="28"/>
          <w:lang w:eastAsia="ru-RU"/>
        </w:rPr>
      </w:pPr>
      <w:r w:rsidRPr="002B6B7E">
        <w:rPr>
          <w:rFonts w:ascii="Times New Roman" w:hAnsi="Times New Roman" w:cs="Times New Roman"/>
          <w:b w:val="0"/>
          <w:bCs w:val="0"/>
          <w:sz w:val="28"/>
          <w:szCs w:val="28"/>
        </w:rPr>
        <w:fldChar w:fldCharType="end"/>
      </w:r>
      <w:r w:rsidR="003F72A5">
        <w:br w:type="page"/>
      </w:r>
    </w:p>
    <w:p w14:paraId="0E0C7CAF" w14:textId="30AF228A" w:rsidR="002908D4" w:rsidRPr="00EC3363" w:rsidRDefault="002908D4" w:rsidP="00A0500B">
      <w:pPr>
        <w:pStyle w:val="1"/>
      </w:pPr>
      <w:bookmarkStart w:id="4" w:name="_Toc137572098"/>
      <w:bookmarkStart w:id="5" w:name="_Toc137572422"/>
      <w:bookmarkStart w:id="6" w:name="_Toc137572592"/>
      <w:bookmarkStart w:id="7" w:name="_Toc137574435"/>
      <w:bookmarkStart w:id="8" w:name="_Toc137577142"/>
      <w:r w:rsidRPr="00EC3363">
        <w:lastRenderedPageBreak/>
        <w:t>ВВЕДЕНИЕ</w:t>
      </w:r>
      <w:bookmarkEnd w:id="4"/>
      <w:bookmarkEnd w:id="5"/>
      <w:bookmarkEnd w:id="6"/>
      <w:bookmarkEnd w:id="7"/>
      <w:bookmarkEnd w:id="8"/>
    </w:p>
    <w:p w14:paraId="6EF8DF30" w14:textId="30B7BE1D" w:rsidR="002908D4" w:rsidRPr="00EC3363" w:rsidRDefault="00D64AD7" w:rsidP="003F72A5">
      <w:pPr>
        <w:jc w:val="both"/>
      </w:pPr>
      <w:r w:rsidRPr="00EC3363">
        <w:t xml:space="preserve">Отчет по дисциплине «ИТ и системы бизнес-аналитики» является важным инструментом для оценки эффективности бизнес-процессов компании. Он содержит информацию о целях, показателях и планах значений по различным областям деятельности компании. Это включает повышение квалификации персонала, внедрение инноваций, оптимизацию </w:t>
      </w:r>
      <w:r w:rsidR="00D74608">
        <w:t>издержек</w:t>
      </w:r>
      <w:r w:rsidRPr="00EC3363">
        <w:t>, улучшение производственных процессов, удовлетворенность клиентов и финансовые результаты.</w:t>
      </w:r>
    </w:p>
    <w:p w14:paraId="3A77D73A" w14:textId="2E2D5BF3" w:rsidR="00A47340" w:rsidRDefault="00D64AD7" w:rsidP="003F72A5">
      <w:pPr>
        <w:jc w:val="both"/>
      </w:pPr>
      <w:r w:rsidRPr="00D64AD7">
        <w:t>Отчет помогает оценить текущее состояние компании и разработать стратегию ее развития на будущее. Важно отметить, что отчет должен быть четким и информативным, чтобы предоставить полную картину о деятельности компании. Он также может служить основой для принятия решений и определения приоритетов в компании.</w:t>
      </w:r>
    </w:p>
    <w:p w14:paraId="4C79FC91" w14:textId="6F06F4D8" w:rsidR="00D64AD7" w:rsidRDefault="002908D4" w:rsidP="003F72A5">
      <w:pPr>
        <w:jc w:val="both"/>
      </w:pPr>
      <w:r>
        <w:t>Для примера был использован бизнес по продаже туристического снаряжения ИП Давыдов Егор Сергеевич «</w:t>
      </w:r>
      <w:r>
        <w:rPr>
          <w:lang w:val="en-US"/>
        </w:rPr>
        <w:t>Forest</w:t>
      </w:r>
      <w:r w:rsidRPr="002908D4">
        <w:t xml:space="preserve"> </w:t>
      </w:r>
      <w:r>
        <w:rPr>
          <w:lang w:val="en-US"/>
        </w:rPr>
        <w:t>Home</w:t>
      </w:r>
      <w:r>
        <w:t>»</w:t>
      </w:r>
      <w:r w:rsidRPr="002908D4">
        <w:t>.</w:t>
      </w:r>
      <w:r>
        <w:t xml:space="preserve"> Выбор пал именно на него, так как:</w:t>
      </w:r>
    </w:p>
    <w:p w14:paraId="0EFBEB95" w14:textId="2E366E4E" w:rsidR="002908D4" w:rsidRDefault="002908D4" w:rsidP="003F72A5">
      <w:pPr>
        <w:pStyle w:val="a4"/>
        <w:numPr>
          <w:ilvl w:val="0"/>
          <w:numId w:val="8"/>
        </w:numPr>
        <w:jc w:val="both"/>
      </w:pPr>
      <w:r>
        <w:t>Я интересуюсь работой данного предприятия</w:t>
      </w:r>
    </w:p>
    <w:p w14:paraId="1CA3871D" w14:textId="3E214E0E" w:rsidR="002908D4" w:rsidRDefault="002908D4" w:rsidP="003F72A5">
      <w:pPr>
        <w:pStyle w:val="a4"/>
        <w:numPr>
          <w:ilvl w:val="0"/>
          <w:numId w:val="8"/>
        </w:numPr>
        <w:jc w:val="both"/>
      </w:pPr>
      <w:r>
        <w:t xml:space="preserve">Я немного знаю о работе этого </w:t>
      </w:r>
      <w:r w:rsidR="00D74608">
        <w:t>предприятия</w:t>
      </w:r>
    </w:p>
    <w:p w14:paraId="3B79AC7C" w14:textId="0FB52D68" w:rsidR="002908D4" w:rsidRPr="002908D4" w:rsidRDefault="002908D4" w:rsidP="003F72A5">
      <w:pPr>
        <w:pStyle w:val="a4"/>
        <w:numPr>
          <w:ilvl w:val="0"/>
          <w:numId w:val="8"/>
        </w:numPr>
        <w:jc w:val="both"/>
      </w:pPr>
      <w:r>
        <w:t>Я интересуюсь тематикой туризма и, соответственно, различного снаряжения</w:t>
      </w:r>
    </w:p>
    <w:p w14:paraId="73D99615" w14:textId="77777777" w:rsidR="002908D4" w:rsidRDefault="002908D4" w:rsidP="00EC3363">
      <w:r>
        <w:br w:type="page"/>
      </w:r>
    </w:p>
    <w:p w14:paraId="603FFE33" w14:textId="1BDC467D" w:rsidR="002908D4" w:rsidRPr="002908D4" w:rsidRDefault="002908D4" w:rsidP="00A0500B">
      <w:pPr>
        <w:pStyle w:val="1"/>
      </w:pPr>
      <w:bookmarkStart w:id="9" w:name="_Toc137572099"/>
      <w:bookmarkStart w:id="10" w:name="_Toc137572423"/>
      <w:bookmarkStart w:id="11" w:name="_Toc137572593"/>
      <w:bookmarkStart w:id="12" w:name="_Toc137574436"/>
      <w:bookmarkStart w:id="13" w:name="_Toc137577143"/>
      <w:r w:rsidRPr="002908D4">
        <w:lastRenderedPageBreak/>
        <w:t>ОСНОВНАЯ ЧАСТЬ</w:t>
      </w:r>
      <w:bookmarkEnd w:id="9"/>
      <w:bookmarkEnd w:id="10"/>
      <w:bookmarkEnd w:id="11"/>
      <w:bookmarkEnd w:id="12"/>
      <w:bookmarkEnd w:id="13"/>
    </w:p>
    <w:p w14:paraId="5319AABA" w14:textId="398978FD" w:rsidR="002908D4" w:rsidRPr="00EC3363" w:rsidRDefault="002908D4" w:rsidP="00E7355A">
      <w:pPr>
        <w:pStyle w:val="2"/>
      </w:pPr>
      <w:bookmarkStart w:id="14" w:name="_Toc137572100"/>
      <w:bookmarkStart w:id="15" w:name="_Toc137572424"/>
      <w:bookmarkStart w:id="16" w:name="_Toc137572594"/>
      <w:bookmarkStart w:id="17" w:name="_Toc137574437"/>
      <w:bookmarkStart w:id="18" w:name="_Toc137577144"/>
      <w:r w:rsidRPr="00EC3363">
        <w:t>Обобщение характеристики предметной области для проведения анализа предприятия</w:t>
      </w:r>
      <w:bookmarkEnd w:id="14"/>
      <w:bookmarkEnd w:id="15"/>
      <w:bookmarkEnd w:id="16"/>
      <w:bookmarkEnd w:id="17"/>
      <w:bookmarkEnd w:id="18"/>
    </w:p>
    <w:p w14:paraId="529C246A" w14:textId="349BABC6" w:rsidR="00B969E9" w:rsidRPr="00F70B40" w:rsidRDefault="00B969E9" w:rsidP="003F72A5">
      <w:pPr>
        <w:jc w:val="both"/>
      </w:pPr>
      <w:r w:rsidRPr="00F70B40">
        <w:rPr>
          <w:b/>
          <w:bCs/>
        </w:rPr>
        <w:t>Полное наименование предприятия:</w:t>
      </w:r>
      <w:r w:rsidRPr="00F70B40">
        <w:t xml:space="preserve"> ИП Давыдов Егор Сергеевич «</w:t>
      </w:r>
      <w:proofErr w:type="spellStart"/>
      <w:r w:rsidRPr="00F70B40">
        <w:t>Forest</w:t>
      </w:r>
      <w:proofErr w:type="spellEnd"/>
      <w:r w:rsidRPr="00F70B40">
        <w:t xml:space="preserve"> Home».</w:t>
      </w:r>
    </w:p>
    <w:p w14:paraId="4B2DE4A7" w14:textId="77777777" w:rsidR="00B969E9" w:rsidRPr="00F70B40" w:rsidRDefault="00B969E9" w:rsidP="003F72A5">
      <w:pPr>
        <w:jc w:val="both"/>
      </w:pPr>
      <w:r w:rsidRPr="00F70B40">
        <w:rPr>
          <w:b/>
          <w:bCs/>
        </w:rPr>
        <w:t>Организационно-правовая форма:</w:t>
      </w:r>
      <w:r w:rsidRPr="00F70B40">
        <w:t xml:space="preserve"> Индивидуальный предприниматель.</w:t>
      </w:r>
    </w:p>
    <w:p w14:paraId="3AA9B4F5" w14:textId="77777777" w:rsidR="00B969E9" w:rsidRPr="00F70B40" w:rsidRDefault="00B969E9" w:rsidP="003F72A5">
      <w:pPr>
        <w:jc w:val="both"/>
      </w:pPr>
      <w:r w:rsidRPr="00D74608">
        <w:rPr>
          <w:b/>
          <w:bCs/>
        </w:rPr>
        <w:t>Отраслевая принадлежность:</w:t>
      </w:r>
      <w:r w:rsidRPr="00F70B40">
        <w:t xml:space="preserve"> Туристическая отрасль.</w:t>
      </w:r>
    </w:p>
    <w:p w14:paraId="1B8FF020" w14:textId="1EBC530B" w:rsidR="00B969E9" w:rsidRPr="00F70B40" w:rsidRDefault="00B969E9" w:rsidP="003F72A5">
      <w:pPr>
        <w:jc w:val="both"/>
      </w:pPr>
      <w:r w:rsidRPr="00F70B40">
        <w:rPr>
          <w:b/>
          <w:bCs/>
        </w:rPr>
        <w:t>Направления деятельности:</w:t>
      </w:r>
      <w:r w:rsidRPr="00F70B40">
        <w:t xml:space="preserve"> Продажа туристического снаряжения, одежды и обуви для активного отдыха. Так же в магазине представлены некоторые редкие товары, такие как: спортивные луки и арбалеты, разнообразные ножи для всех видов активного отдыха и некоторая сувенирная продукция.</w:t>
      </w:r>
      <w:r w:rsidR="002826DC">
        <w:t xml:space="preserve"> Кроме того</w:t>
      </w:r>
      <w:r w:rsidR="00D74608">
        <w:t>,</w:t>
      </w:r>
      <w:r w:rsidR="002826DC">
        <w:t xml:space="preserve"> предоставляются услуги по обслуживанию режущего инструмента.</w:t>
      </w:r>
    </w:p>
    <w:p w14:paraId="7BFBBC49" w14:textId="77777777" w:rsidR="00B969E9" w:rsidRPr="00F70B40" w:rsidRDefault="00B969E9" w:rsidP="003F72A5">
      <w:pPr>
        <w:jc w:val="both"/>
      </w:pPr>
      <w:r w:rsidRPr="00F70B40">
        <w:rPr>
          <w:b/>
          <w:bCs/>
        </w:rPr>
        <w:t>Краткая история создания и развития:</w:t>
      </w:r>
      <w:r w:rsidRPr="00F70B40">
        <w:t xml:space="preserve"> Предприятие было основано в 2010 году Егором Давыдовым. Начиналось все с небольшого магазина, специализирующегося на продаже туристических рюкзаков и палаток. С течением времени ассортимент расширился, и сегодня магазин предлагает широкий выбор товаров для активного отдыха.</w:t>
      </w:r>
    </w:p>
    <w:p w14:paraId="0373335C" w14:textId="77777777" w:rsidR="00B969E9" w:rsidRPr="00F70B40" w:rsidRDefault="00B969E9" w:rsidP="003F72A5">
      <w:pPr>
        <w:jc w:val="both"/>
      </w:pPr>
      <w:r w:rsidRPr="00F70B40">
        <w:rPr>
          <w:b/>
          <w:bCs/>
        </w:rPr>
        <w:t>Правоустанавливающие документы и лицензии:</w:t>
      </w:r>
      <w:r w:rsidRPr="00F70B40">
        <w:t xml:space="preserve"> У ИП Давыдова </w:t>
      </w:r>
      <w:proofErr w:type="gramStart"/>
      <w:r w:rsidRPr="00F70B40">
        <w:t>Е.С.</w:t>
      </w:r>
      <w:proofErr w:type="gramEnd"/>
      <w:r w:rsidRPr="00F70B40">
        <w:t xml:space="preserve"> имеется свидетельство о государственной регистрации индивидуального предпринимателя.</w:t>
      </w:r>
    </w:p>
    <w:p w14:paraId="75860731" w14:textId="252C2B2D" w:rsidR="00B969E9" w:rsidRPr="00F70B40" w:rsidRDefault="00B969E9" w:rsidP="003F72A5">
      <w:pPr>
        <w:jc w:val="both"/>
      </w:pPr>
      <w:r w:rsidRPr="00F70B40">
        <w:rPr>
          <w:b/>
          <w:bCs/>
        </w:rPr>
        <w:t>Общая характеристика:</w:t>
      </w:r>
      <w:r w:rsidRPr="00F70B40">
        <w:t xml:space="preserve"> Магазин расположен в центре города, имеет удобный </w:t>
      </w:r>
      <w:r w:rsidR="00D74608">
        <w:t>расположение</w:t>
      </w:r>
      <w:r w:rsidRPr="00F70B40">
        <w:t xml:space="preserve"> и большую проходимость. В нем представлены товары различных брендов, отличающиеся высоким качеством и функциональностью. </w:t>
      </w:r>
      <w:r w:rsidRPr="00F70B40">
        <w:lastRenderedPageBreak/>
        <w:t>Целевой аудиторией являются люди, увлекающиеся туризмом</w:t>
      </w:r>
      <w:r w:rsidR="00D74608">
        <w:t>,</w:t>
      </w:r>
      <w:r w:rsidRPr="00F70B40">
        <w:t xml:space="preserve"> активным отдыхом</w:t>
      </w:r>
      <w:r w:rsidR="00D74608">
        <w:t>, коллекционированием ножей и спортивной стрельбой из лука.</w:t>
      </w:r>
    </w:p>
    <w:p w14:paraId="31CEDA8A" w14:textId="77777777" w:rsidR="00B969E9" w:rsidRPr="00F70B40" w:rsidRDefault="00B969E9" w:rsidP="003F72A5">
      <w:pPr>
        <w:jc w:val="both"/>
      </w:pPr>
      <w:r w:rsidRPr="00F70B40">
        <w:rPr>
          <w:b/>
          <w:bCs/>
        </w:rPr>
        <w:t>Интегрированная структура:</w:t>
      </w:r>
      <w:r w:rsidRPr="00F70B40">
        <w:t xml:space="preserve"> Магазин сотрудничает с различными туроператорами, предоставляя им скидки на покупку товаров.</w:t>
      </w:r>
    </w:p>
    <w:p w14:paraId="67A29DCC" w14:textId="56C61DB3" w:rsidR="00F70B40" w:rsidRDefault="00B969E9" w:rsidP="003F72A5">
      <w:pPr>
        <w:jc w:val="both"/>
      </w:pPr>
      <w:r w:rsidRPr="00F70B40">
        <w:rPr>
          <w:b/>
          <w:bCs/>
        </w:rPr>
        <w:t xml:space="preserve">Анализ конкурентной среды: </w:t>
      </w:r>
      <w:r w:rsidRPr="00F70B40">
        <w:t>Ближайшие конкуренты магазина «</w:t>
      </w:r>
      <w:proofErr w:type="spellStart"/>
      <w:r w:rsidRPr="00F70B40">
        <w:t>Forest</w:t>
      </w:r>
      <w:proofErr w:type="spellEnd"/>
      <w:r w:rsidRPr="00F70B40">
        <w:t xml:space="preserve"> Home» включают другие специализированные магазины, такие как «</w:t>
      </w:r>
      <w:proofErr w:type="spellStart"/>
      <w:r w:rsidR="00D74608">
        <w:t>АльпИндустрия</w:t>
      </w:r>
      <w:proofErr w:type="spellEnd"/>
      <w:r w:rsidRPr="00F70B40">
        <w:t>» и «</w:t>
      </w:r>
      <w:r w:rsidR="00D74608">
        <w:t>Спортмастер</w:t>
      </w:r>
      <w:r w:rsidRPr="00F70B40">
        <w:t>». Все они предлагают широкий выбор туристического снаряжения, одежды и обуви для активного отдыха. Однако, «</w:t>
      </w:r>
      <w:proofErr w:type="spellStart"/>
      <w:r w:rsidRPr="00F70B40">
        <w:t>Forest</w:t>
      </w:r>
      <w:proofErr w:type="spellEnd"/>
      <w:r w:rsidRPr="00F70B40">
        <w:t xml:space="preserve"> Home» выделяется своим уникальным ассортиментом и качеством товаров, что может привлечь большую аудиторию. С точки зрения «ножевого магазина», ближайшие конкуренты это: «Империя ножей»</w:t>
      </w:r>
      <w:r w:rsidR="00F70B40" w:rsidRPr="00F70B40">
        <w:t xml:space="preserve"> и «</w:t>
      </w:r>
      <w:r w:rsidR="00F70B40" w:rsidRPr="00F70B40">
        <w:rPr>
          <w:lang w:val="en-US"/>
        </w:rPr>
        <w:t>Messer</w:t>
      </w:r>
      <w:r w:rsidR="00F70B40" w:rsidRPr="00F70B40">
        <w:t xml:space="preserve"> </w:t>
      </w:r>
      <w:r w:rsidR="00F70B40" w:rsidRPr="00F70B40">
        <w:rPr>
          <w:lang w:val="en-US"/>
        </w:rPr>
        <w:t>Meister</w:t>
      </w:r>
      <w:r w:rsidR="00F70B40" w:rsidRPr="00F70B40">
        <w:t>», однако магазин «</w:t>
      </w:r>
      <w:r w:rsidR="00F70B40" w:rsidRPr="00F70B40">
        <w:rPr>
          <w:lang w:val="en-US"/>
        </w:rPr>
        <w:t>Forest</w:t>
      </w:r>
      <w:r w:rsidR="00F70B40" w:rsidRPr="00F70B40">
        <w:t xml:space="preserve"> </w:t>
      </w:r>
      <w:r w:rsidR="00F70B40" w:rsidRPr="00F70B40">
        <w:rPr>
          <w:lang w:val="en-US"/>
        </w:rPr>
        <w:t>Home</w:t>
      </w:r>
      <w:r w:rsidR="00F70B40" w:rsidRPr="00F70B40">
        <w:t>» все так же обладает преимуществом в выборе, за счет менее узкоспециализированного ассортимента товаров.</w:t>
      </w:r>
      <w:r w:rsidR="002826DC">
        <w:t xml:space="preserve"> Ко всему прочему ни один из конкурентов не предлагает услуги по обслуживанию режущих инструментов.</w:t>
      </w:r>
    </w:p>
    <w:p w14:paraId="7E40DF7C" w14:textId="7CD9D03C" w:rsidR="00F70B40" w:rsidRPr="007A4720" w:rsidRDefault="00F70B40" w:rsidP="003F72A5">
      <w:pPr>
        <w:jc w:val="both"/>
      </w:pPr>
      <w:r w:rsidRPr="007A4720">
        <w:t>Ключевые партнеры</w:t>
      </w:r>
    </w:p>
    <w:p w14:paraId="0C64FF3E" w14:textId="61F87B1B" w:rsidR="00F70B40" w:rsidRDefault="00F70B40" w:rsidP="003F72A5">
      <w:pPr>
        <w:pStyle w:val="a4"/>
        <w:numPr>
          <w:ilvl w:val="0"/>
          <w:numId w:val="1"/>
        </w:numPr>
        <w:jc w:val="both"/>
      </w:pPr>
      <w:r w:rsidRPr="007A4720">
        <w:t>Поставщики туристического снаряжения, одежды и обуви</w:t>
      </w:r>
    </w:p>
    <w:p w14:paraId="19A0B7B5" w14:textId="74C4088C" w:rsidR="00F70B40" w:rsidRPr="007A4720" w:rsidRDefault="007A4720" w:rsidP="003F72A5">
      <w:pPr>
        <w:pStyle w:val="a4"/>
        <w:numPr>
          <w:ilvl w:val="0"/>
          <w:numId w:val="1"/>
        </w:numPr>
        <w:jc w:val="both"/>
      </w:pPr>
      <w:r>
        <w:t>Туроператоры</w:t>
      </w:r>
    </w:p>
    <w:p w14:paraId="45B4477C" w14:textId="6D39EEA6" w:rsidR="00F70B40" w:rsidRPr="007A4720" w:rsidRDefault="00F70B40" w:rsidP="003F72A5">
      <w:pPr>
        <w:jc w:val="both"/>
      </w:pPr>
      <w:r w:rsidRPr="007A4720">
        <w:t>Ключевые активности</w:t>
      </w:r>
    </w:p>
    <w:p w14:paraId="30274ABF" w14:textId="224F517B" w:rsidR="00F70B40" w:rsidRPr="007A4720" w:rsidRDefault="00F70B40" w:rsidP="003F72A5">
      <w:pPr>
        <w:pStyle w:val="a4"/>
        <w:numPr>
          <w:ilvl w:val="0"/>
          <w:numId w:val="2"/>
        </w:numPr>
        <w:jc w:val="both"/>
      </w:pPr>
      <w:r w:rsidRPr="007A4720">
        <w:t>Закупка и продажа туристического снаряжения, одежды и обуви</w:t>
      </w:r>
    </w:p>
    <w:p w14:paraId="6E6B4E09" w14:textId="034560C7" w:rsidR="00F70B40" w:rsidRPr="007A4720" w:rsidRDefault="00F70B40" w:rsidP="003F72A5">
      <w:pPr>
        <w:pStyle w:val="a4"/>
        <w:numPr>
          <w:ilvl w:val="0"/>
          <w:numId w:val="2"/>
        </w:numPr>
        <w:jc w:val="both"/>
      </w:pPr>
      <w:r w:rsidRPr="007A4720">
        <w:t>Реклама и маркетинговые мероприятия для привлечения клиентов</w:t>
      </w:r>
    </w:p>
    <w:p w14:paraId="2C5632CF" w14:textId="701DEC66" w:rsidR="00F70B40" w:rsidRPr="007A4720" w:rsidRDefault="00F70B40" w:rsidP="003F72A5">
      <w:pPr>
        <w:pStyle w:val="a4"/>
        <w:numPr>
          <w:ilvl w:val="0"/>
          <w:numId w:val="2"/>
        </w:numPr>
        <w:jc w:val="both"/>
      </w:pPr>
      <w:r w:rsidRPr="007A4720">
        <w:t>Сотрудничество с туроператорами</w:t>
      </w:r>
    </w:p>
    <w:p w14:paraId="01E7EFCB" w14:textId="79A547FA" w:rsidR="00F70B40" w:rsidRPr="007A4720" w:rsidRDefault="00F70B40" w:rsidP="003F72A5">
      <w:pPr>
        <w:jc w:val="both"/>
      </w:pPr>
      <w:r w:rsidRPr="007A4720">
        <w:t>Ключевые ресурсы</w:t>
      </w:r>
    </w:p>
    <w:p w14:paraId="39E6E1E3" w14:textId="77BBDA46" w:rsidR="00F70B40" w:rsidRPr="007A4720" w:rsidRDefault="00F70B40" w:rsidP="003F72A5">
      <w:pPr>
        <w:pStyle w:val="a4"/>
        <w:numPr>
          <w:ilvl w:val="0"/>
          <w:numId w:val="3"/>
        </w:numPr>
        <w:jc w:val="both"/>
      </w:pPr>
      <w:r w:rsidRPr="007A4720">
        <w:t>Финансовые ресурсы для закупки товаров и проведения маркетинговых мероприятий</w:t>
      </w:r>
    </w:p>
    <w:p w14:paraId="6974A292" w14:textId="45DCE07F" w:rsidR="00F70B40" w:rsidRPr="007A4720" w:rsidRDefault="00F70B40" w:rsidP="003F72A5">
      <w:pPr>
        <w:pStyle w:val="a4"/>
        <w:numPr>
          <w:ilvl w:val="0"/>
          <w:numId w:val="3"/>
        </w:numPr>
        <w:jc w:val="both"/>
      </w:pPr>
      <w:r w:rsidRPr="007A4720">
        <w:lastRenderedPageBreak/>
        <w:t>Профессиональный персонал для консультирования клиентов и обслуживания магазина</w:t>
      </w:r>
    </w:p>
    <w:p w14:paraId="6A5DAACE" w14:textId="68161EAA" w:rsidR="00F70B40" w:rsidRPr="00F70B40" w:rsidRDefault="00F70B40" w:rsidP="00D74608">
      <w:pPr>
        <w:pStyle w:val="a4"/>
        <w:numPr>
          <w:ilvl w:val="0"/>
          <w:numId w:val="3"/>
        </w:numPr>
        <w:jc w:val="both"/>
      </w:pPr>
      <w:r w:rsidRPr="007A4720">
        <w:t>Удобное расположение магазина</w:t>
      </w:r>
    </w:p>
    <w:p w14:paraId="266E943A" w14:textId="5C918700" w:rsidR="00F70B40" w:rsidRPr="007A4720" w:rsidRDefault="00F70B40" w:rsidP="003F72A5">
      <w:pPr>
        <w:jc w:val="both"/>
      </w:pPr>
      <w:r w:rsidRPr="007A4720">
        <w:t>Ценностные предложения</w:t>
      </w:r>
    </w:p>
    <w:p w14:paraId="7B39446B" w14:textId="2FD653F3" w:rsidR="00F70B40" w:rsidRPr="007A4720" w:rsidRDefault="00F70B40" w:rsidP="003F72A5">
      <w:pPr>
        <w:pStyle w:val="a4"/>
        <w:numPr>
          <w:ilvl w:val="0"/>
          <w:numId w:val="4"/>
        </w:numPr>
        <w:jc w:val="both"/>
      </w:pPr>
      <w:r w:rsidRPr="007A4720">
        <w:t>Уникальный ассортимент товаров высокого качества</w:t>
      </w:r>
    </w:p>
    <w:p w14:paraId="5F02A46C" w14:textId="029A7B37" w:rsidR="00F70B40" w:rsidRPr="007A4720" w:rsidRDefault="00F70B40" w:rsidP="003F72A5">
      <w:pPr>
        <w:pStyle w:val="a4"/>
        <w:numPr>
          <w:ilvl w:val="0"/>
          <w:numId w:val="4"/>
        </w:numPr>
        <w:jc w:val="both"/>
      </w:pPr>
      <w:r w:rsidRPr="007A4720">
        <w:t>Сотрудничество с туроператорами и гостиницами для удобства клиентов</w:t>
      </w:r>
    </w:p>
    <w:p w14:paraId="2F14860B" w14:textId="0FC16125" w:rsidR="00F70B40" w:rsidRPr="007A4720" w:rsidRDefault="00F70B40" w:rsidP="003F72A5">
      <w:pPr>
        <w:pStyle w:val="a4"/>
        <w:numPr>
          <w:ilvl w:val="0"/>
          <w:numId w:val="4"/>
        </w:numPr>
        <w:jc w:val="both"/>
      </w:pPr>
      <w:r w:rsidRPr="007A4720">
        <w:t>Промоакции в различных социальных сетях</w:t>
      </w:r>
    </w:p>
    <w:p w14:paraId="41672837" w14:textId="7D829E64" w:rsidR="00F70B40" w:rsidRPr="007A4720" w:rsidRDefault="00F70B40" w:rsidP="003F72A5">
      <w:pPr>
        <w:jc w:val="both"/>
      </w:pPr>
      <w:r w:rsidRPr="007A4720">
        <w:t>Каналы сбыта</w:t>
      </w:r>
    </w:p>
    <w:p w14:paraId="2D7EA61D" w14:textId="79EA5613" w:rsidR="00F70B40" w:rsidRPr="007A4720" w:rsidRDefault="00F70B40" w:rsidP="003F72A5">
      <w:pPr>
        <w:pStyle w:val="a4"/>
        <w:numPr>
          <w:ilvl w:val="0"/>
          <w:numId w:val="5"/>
        </w:numPr>
        <w:jc w:val="both"/>
        <w:rPr>
          <w:lang w:val="en-US"/>
        </w:rPr>
      </w:pPr>
      <w:r w:rsidRPr="007A4720">
        <w:t>Магазин</w:t>
      </w:r>
      <w:r w:rsidRPr="007A4720">
        <w:rPr>
          <w:lang w:val="en-US"/>
        </w:rPr>
        <w:t xml:space="preserve"> «Forest Home»</w:t>
      </w:r>
    </w:p>
    <w:p w14:paraId="1106D193" w14:textId="1E8C8683" w:rsidR="00F70B40" w:rsidRPr="007A4720" w:rsidRDefault="00F70B40" w:rsidP="003F72A5">
      <w:pPr>
        <w:pStyle w:val="a4"/>
        <w:numPr>
          <w:ilvl w:val="0"/>
          <w:numId w:val="5"/>
        </w:numPr>
        <w:jc w:val="both"/>
        <w:rPr>
          <w:lang w:val="en-US"/>
        </w:rPr>
      </w:pPr>
      <w:r w:rsidRPr="007A4720">
        <w:t>Онлайн</w:t>
      </w:r>
      <w:r w:rsidRPr="007A4720">
        <w:rPr>
          <w:lang w:val="en-US"/>
        </w:rPr>
        <w:t>-</w:t>
      </w:r>
      <w:r w:rsidRPr="007A4720">
        <w:t>магазин</w:t>
      </w:r>
      <w:r w:rsidRPr="007A4720">
        <w:rPr>
          <w:lang w:val="en-US"/>
        </w:rPr>
        <w:t xml:space="preserve"> forest-home.ru</w:t>
      </w:r>
    </w:p>
    <w:p w14:paraId="4DA2BBCF" w14:textId="4DBA5CEF" w:rsidR="00F70B40" w:rsidRPr="007A4720" w:rsidRDefault="00F70B40" w:rsidP="003F72A5">
      <w:pPr>
        <w:jc w:val="both"/>
      </w:pPr>
      <w:r w:rsidRPr="007A4720">
        <w:t>Сегменты клиентов</w:t>
      </w:r>
    </w:p>
    <w:p w14:paraId="770BD202" w14:textId="04F9A9A9" w:rsidR="00F70B40" w:rsidRPr="007A4720" w:rsidRDefault="00F70B40" w:rsidP="003F72A5">
      <w:pPr>
        <w:pStyle w:val="a4"/>
        <w:numPr>
          <w:ilvl w:val="0"/>
          <w:numId w:val="6"/>
        </w:numPr>
        <w:jc w:val="both"/>
      </w:pPr>
      <w:r w:rsidRPr="007A4720">
        <w:t>Туристы и любители активного отдыха</w:t>
      </w:r>
    </w:p>
    <w:p w14:paraId="1B848074" w14:textId="6F706760" w:rsidR="00F70B40" w:rsidRPr="007A4720" w:rsidRDefault="00F70B40" w:rsidP="003F72A5">
      <w:pPr>
        <w:pStyle w:val="a4"/>
        <w:numPr>
          <w:ilvl w:val="0"/>
          <w:numId w:val="6"/>
        </w:numPr>
        <w:jc w:val="both"/>
      </w:pPr>
      <w:r w:rsidRPr="007A4720">
        <w:t>Профессионалы и любители спортивной стрельбы из лука</w:t>
      </w:r>
    </w:p>
    <w:p w14:paraId="4540A101" w14:textId="59B89EBC" w:rsidR="00F70B40" w:rsidRPr="007A4720" w:rsidRDefault="00F70B40" w:rsidP="003F72A5">
      <w:pPr>
        <w:pStyle w:val="a4"/>
        <w:numPr>
          <w:ilvl w:val="0"/>
          <w:numId w:val="6"/>
        </w:numPr>
        <w:jc w:val="both"/>
      </w:pPr>
      <w:r w:rsidRPr="007A4720">
        <w:t>Коллекционеры ножей и соответствующей атрибутики</w:t>
      </w:r>
    </w:p>
    <w:p w14:paraId="14B08B50" w14:textId="0C14926D" w:rsidR="00F70B40" w:rsidRPr="007A4720" w:rsidRDefault="00F70B40" w:rsidP="003F72A5">
      <w:pPr>
        <w:pStyle w:val="a4"/>
        <w:numPr>
          <w:ilvl w:val="0"/>
          <w:numId w:val="6"/>
        </w:numPr>
        <w:jc w:val="both"/>
      </w:pPr>
      <w:r w:rsidRPr="007A4720">
        <w:t>Оптовые заказчики и юридические лица</w:t>
      </w:r>
    </w:p>
    <w:p w14:paraId="53DD3681" w14:textId="333241E0" w:rsidR="00F70B40" w:rsidRPr="007A4720" w:rsidRDefault="00F70B40" w:rsidP="003F72A5">
      <w:pPr>
        <w:jc w:val="both"/>
      </w:pPr>
      <w:r w:rsidRPr="007A4720">
        <w:t>Стоимость</w:t>
      </w:r>
    </w:p>
    <w:p w14:paraId="34223A0F" w14:textId="211AF898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Средняя цена на товары выше средней цены в других специализированных магазинах</w:t>
      </w:r>
    </w:p>
    <w:p w14:paraId="201A1C28" w14:textId="2F77CFA6" w:rsidR="00F70B40" w:rsidRPr="007A4720" w:rsidRDefault="00F70B40" w:rsidP="003F72A5">
      <w:pPr>
        <w:jc w:val="both"/>
      </w:pPr>
      <w:r w:rsidRPr="007A4720">
        <w:t>Доходы</w:t>
      </w:r>
    </w:p>
    <w:p w14:paraId="16FC9E10" w14:textId="7ABB1C49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Выручка от продажи товаров</w:t>
      </w:r>
    </w:p>
    <w:p w14:paraId="74489B15" w14:textId="61808006" w:rsidR="00F70B40" w:rsidRPr="007A4720" w:rsidRDefault="00F70B40" w:rsidP="003F72A5">
      <w:pPr>
        <w:jc w:val="both"/>
      </w:pPr>
      <w:r w:rsidRPr="007A4720">
        <w:t>Структура затрат</w:t>
      </w:r>
    </w:p>
    <w:p w14:paraId="20727B94" w14:textId="48043D80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Закупка товаров</w:t>
      </w:r>
    </w:p>
    <w:p w14:paraId="62FB957C" w14:textId="658910F1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Аренда помещения</w:t>
      </w:r>
    </w:p>
    <w:p w14:paraId="68A2A324" w14:textId="1B0E2CB7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lastRenderedPageBreak/>
        <w:t>Зарплата персонала</w:t>
      </w:r>
    </w:p>
    <w:p w14:paraId="7FBF6B00" w14:textId="1CF4C1D0" w:rsidR="001D54E2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Маркетинг и реклама</w:t>
      </w:r>
    </w:p>
    <w:p w14:paraId="20A46128" w14:textId="77777777" w:rsidR="007A4720" w:rsidRDefault="007A4720" w:rsidP="00EC3363">
      <w:r>
        <w:br w:type="page"/>
      </w:r>
    </w:p>
    <w:p w14:paraId="6A4B029B" w14:textId="360E3DB4" w:rsidR="007A4720" w:rsidRDefault="007A4720" w:rsidP="00E7355A">
      <w:pPr>
        <w:pStyle w:val="2"/>
      </w:pPr>
      <w:bookmarkStart w:id="19" w:name="_Toc137572101"/>
      <w:bookmarkStart w:id="20" w:name="_Toc137572425"/>
      <w:bookmarkStart w:id="21" w:name="_Toc137572595"/>
      <w:bookmarkStart w:id="22" w:name="_Toc137574438"/>
      <w:bookmarkStart w:id="23" w:name="_Toc137577145"/>
      <w:r>
        <w:lastRenderedPageBreak/>
        <w:t xml:space="preserve">Бизнес-модель по шаблону А. </w:t>
      </w:r>
      <w:proofErr w:type="spellStart"/>
      <w:r>
        <w:t>Остервальдера</w:t>
      </w:r>
      <w:bookmarkEnd w:id="19"/>
      <w:bookmarkEnd w:id="20"/>
      <w:bookmarkEnd w:id="21"/>
      <w:bookmarkEnd w:id="22"/>
      <w:bookmarkEnd w:id="23"/>
      <w:proofErr w:type="spellEnd"/>
    </w:p>
    <w:p w14:paraId="406566F0" w14:textId="1FF7233A" w:rsidR="00ED2D94" w:rsidRPr="00FB683F" w:rsidRDefault="00EC3363" w:rsidP="00EC3363">
      <w:pPr>
        <w:rPr>
          <w:sz w:val="24"/>
          <w:szCs w:val="24"/>
        </w:rPr>
      </w:pPr>
      <w:r w:rsidRPr="00FB683F">
        <w:rPr>
          <w:sz w:val="24"/>
          <w:szCs w:val="24"/>
        </w:rPr>
        <w:t>Т</w:t>
      </w:r>
      <w:r w:rsidR="00ED2D94" w:rsidRPr="00FB683F">
        <w:rPr>
          <w:sz w:val="24"/>
          <w:szCs w:val="24"/>
        </w:rPr>
        <w:t>аблица</w:t>
      </w:r>
      <w:r w:rsidRPr="00FB683F">
        <w:rPr>
          <w:sz w:val="24"/>
          <w:szCs w:val="24"/>
        </w:rPr>
        <w:t xml:space="preserve"> 1 </w:t>
      </w:r>
      <w:r w:rsidR="00BC1683" w:rsidRPr="00FB683F">
        <w:rPr>
          <w:sz w:val="24"/>
          <w:szCs w:val="24"/>
        </w:rPr>
        <w:t>–</w:t>
      </w:r>
      <w:r w:rsidRPr="00FB683F">
        <w:rPr>
          <w:sz w:val="24"/>
          <w:szCs w:val="24"/>
        </w:rPr>
        <w:t xml:space="preserve"> </w:t>
      </w:r>
      <w:r w:rsidR="00BC1683" w:rsidRPr="00FB683F">
        <w:rPr>
          <w:sz w:val="24"/>
          <w:szCs w:val="24"/>
        </w:rPr>
        <w:t xml:space="preserve">бизнес-модель по шаблону </w:t>
      </w:r>
      <w:proofErr w:type="spellStart"/>
      <w:r w:rsidR="00BC1683" w:rsidRPr="00FB683F">
        <w:rPr>
          <w:sz w:val="24"/>
          <w:szCs w:val="24"/>
        </w:rPr>
        <w:t>А.Остервальдера</w:t>
      </w:r>
      <w:proofErr w:type="spellEnd"/>
    </w:p>
    <w:tbl>
      <w:tblPr>
        <w:tblW w:w="9408" w:type="dxa"/>
        <w:tblInd w:w="1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4"/>
        <w:gridCol w:w="1999"/>
        <w:gridCol w:w="904"/>
        <w:gridCol w:w="1107"/>
        <w:gridCol w:w="1693"/>
        <w:gridCol w:w="2011"/>
      </w:tblGrid>
      <w:tr w:rsidR="001D54E2" w14:paraId="41B0368E" w14:textId="77777777" w:rsidTr="002826DC">
        <w:trPr>
          <w:trHeight w:val="1128"/>
        </w:trPr>
        <w:tc>
          <w:tcPr>
            <w:tcW w:w="1694" w:type="dxa"/>
            <w:vMerge w:val="restart"/>
          </w:tcPr>
          <w:p w14:paraId="6D78E724" w14:textId="77777777" w:rsidR="001D54E2" w:rsidRPr="00EC3363" w:rsidRDefault="001D54E2" w:rsidP="00EC3363">
            <w:pPr>
              <w:pStyle w:val="Compact"/>
            </w:pPr>
            <w:r w:rsidRPr="00EC3363">
              <w:t>(КП)</w:t>
            </w:r>
          </w:p>
          <w:p w14:paraId="524851EE" w14:textId="77777777" w:rsidR="001D54E2" w:rsidRPr="00EC3363" w:rsidRDefault="001D54E2" w:rsidP="00EC3363">
            <w:pPr>
              <w:pStyle w:val="Compact"/>
            </w:pPr>
            <w:r w:rsidRPr="00EC3363">
              <w:t>Ключевые партнеры</w:t>
            </w:r>
          </w:p>
          <w:p w14:paraId="3B7BE90F" w14:textId="77777777" w:rsidR="001D54E2" w:rsidRPr="00EC3363" w:rsidRDefault="001D54E2" w:rsidP="00EC3363">
            <w:pPr>
              <w:pStyle w:val="Compact"/>
            </w:pPr>
            <w:r w:rsidRPr="00EC3363">
              <w:t>- Туроператоры</w:t>
            </w:r>
          </w:p>
          <w:p w14:paraId="1BA8B6DF" w14:textId="77777777" w:rsidR="001D54E2" w:rsidRPr="00EC3363" w:rsidRDefault="001D54E2" w:rsidP="00EC3363">
            <w:pPr>
              <w:pStyle w:val="Compact"/>
            </w:pPr>
            <w:r w:rsidRPr="00EC3363">
              <w:t>- Поставщики туристического снаряжения, одежды и обуви</w:t>
            </w:r>
          </w:p>
        </w:tc>
        <w:tc>
          <w:tcPr>
            <w:tcW w:w="1999" w:type="dxa"/>
          </w:tcPr>
          <w:p w14:paraId="327C5B5C" w14:textId="77777777" w:rsidR="001D54E2" w:rsidRPr="00EC3363" w:rsidRDefault="001D54E2" w:rsidP="00EC3363">
            <w:pPr>
              <w:pStyle w:val="Compact"/>
            </w:pPr>
            <w:r w:rsidRPr="00EC3363">
              <w:t>(КД)</w:t>
            </w:r>
          </w:p>
          <w:p w14:paraId="67C9A3CC" w14:textId="77777777" w:rsidR="001D54E2" w:rsidRPr="00EC3363" w:rsidRDefault="001D54E2" w:rsidP="00EC3363">
            <w:pPr>
              <w:pStyle w:val="Compact"/>
            </w:pPr>
            <w:r w:rsidRPr="00EC3363">
              <w:t>Ключевые виды деятельности</w:t>
            </w:r>
          </w:p>
          <w:p w14:paraId="3D9DBEF9" w14:textId="77777777" w:rsidR="002826DC" w:rsidRPr="00EC3363" w:rsidRDefault="002826DC" w:rsidP="00EC3363">
            <w:pPr>
              <w:pStyle w:val="Compact"/>
            </w:pPr>
            <w:r w:rsidRPr="00EC3363">
              <w:t>- Закупка и продажа туристического снаряжения, одежды и обуви</w:t>
            </w:r>
          </w:p>
          <w:p w14:paraId="67B42594" w14:textId="77777777" w:rsidR="002826DC" w:rsidRPr="00EC3363" w:rsidRDefault="002826DC" w:rsidP="00EC3363">
            <w:pPr>
              <w:pStyle w:val="Compact"/>
            </w:pPr>
            <w:r w:rsidRPr="00EC3363">
              <w:t>- Реклама и маркетинговые мероприятия для привлечения клиентов</w:t>
            </w:r>
          </w:p>
          <w:p w14:paraId="051297C7" w14:textId="77777777" w:rsidR="002826DC" w:rsidRPr="00EC3363" w:rsidRDefault="002826DC" w:rsidP="00EC3363">
            <w:pPr>
              <w:pStyle w:val="Compact"/>
            </w:pPr>
            <w:r w:rsidRPr="00EC3363">
              <w:t>- Сотрудничество с туроператорами</w:t>
            </w:r>
          </w:p>
        </w:tc>
        <w:tc>
          <w:tcPr>
            <w:tcW w:w="2011" w:type="dxa"/>
            <w:gridSpan w:val="2"/>
            <w:vMerge w:val="restart"/>
          </w:tcPr>
          <w:p w14:paraId="35556E2F" w14:textId="77777777" w:rsidR="001D54E2" w:rsidRPr="00EC3363" w:rsidRDefault="001D54E2" w:rsidP="00EC3363">
            <w:pPr>
              <w:pStyle w:val="Compact"/>
            </w:pPr>
            <w:r w:rsidRPr="00EC3363">
              <w:t>(ЦП)</w:t>
            </w:r>
          </w:p>
          <w:p w14:paraId="2970C017" w14:textId="77777777" w:rsidR="001D54E2" w:rsidRPr="00EC3363" w:rsidRDefault="001D54E2" w:rsidP="00EC3363">
            <w:pPr>
              <w:pStyle w:val="Compact"/>
            </w:pPr>
            <w:r w:rsidRPr="00EC3363">
              <w:t>Ценностные предложения</w:t>
            </w:r>
          </w:p>
          <w:p w14:paraId="658602FA" w14:textId="77777777" w:rsidR="002826DC" w:rsidRPr="00EC3363" w:rsidRDefault="002826DC" w:rsidP="00EC3363">
            <w:pPr>
              <w:pStyle w:val="Compact"/>
            </w:pPr>
            <w:r w:rsidRPr="00EC3363">
              <w:t>- Уникальный ассортимент товаров высокого качества</w:t>
            </w:r>
          </w:p>
          <w:p w14:paraId="612D1BBE" w14:textId="77777777" w:rsidR="002826DC" w:rsidRPr="00EC3363" w:rsidRDefault="002826DC" w:rsidP="00EC3363">
            <w:pPr>
              <w:pStyle w:val="Compact"/>
            </w:pPr>
            <w:r w:rsidRPr="00EC3363">
              <w:t>- Сотрудничество с туроператорами для удобства клиентов</w:t>
            </w:r>
          </w:p>
          <w:p w14:paraId="1A8E2995" w14:textId="77777777" w:rsidR="002826DC" w:rsidRPr="00EC3363" w:rsidRDefault="002826DC" w:rsidP="00EC3363">
            <w:pPr>
              <w:pStyle w:val="Compact"/>
            </w:pPr>
            <w:r w:rsidRPr="00EC3363">
              <w:t>- Консультации от профессиональных сотрудников</w:t>
            </w:r>
          </w:p>
        </w:tc>
        <w:tc>
          <w:tcPr>
            <w:tcW w:w="1693" w:type="dxa"/>
          </w:tcPr>
          <w:p w14:paraId="5ADDFFA3" w14:textId="77777777" w:rsidR="001D54E2" w:rsidRPr="00EC3363" w:rsidRDefault="001D54E2" w:rsidP="00EC3363">
            <w:pPr>
              <w:pStyle w:val="Compact"/>
            </w:pPr>
            <w:r w:rsidRPr="00EC3363">
              <w:t>(ОП)</w:t>
            </w:r>
          </w:p>
          <w:p w14:paraId="11A4E723" w14:textId="77777777" w:rsidR="001D54E2" w:rsidRPr="00EC3363" w:rsidRDefault="001D54E2" w:rsidP="00EC3363">
            <w:pPr>
              <w:pStyle w:val="Compact"/>
            </w:pPr>
            <w:r w:rsidRPr="00EC3363">
              <w:t>Отношения с потребителями</w:t>
            </w:r>
          </w:p>
          <w:p w14:paraId="7E43D1CC" w14:textId="77777777" w:rsidR="002826DC" w:rsidRPr="00EC3363" w:rsidRDefault="002826DC" w:rsidP="00EC3363">
            <w:pPr>
              <w:pStyle w:val="Compact"/>
            </w:pPr>
            <w:r w:rsidRPr="00EC3363">
              <w:t>-Предоставление качественного сервиса и консультаций</w:t>
            </w:r>
          </w:p>
          <w:p w14:paraId="0AD48622" w14:textId="77777777" w:rsidR="002826DC" w:rsidRPr="00EC3363" w:rsidRDefault="002826DC" w:rsidP="00EC3363">
            <w:pPr>
              <w:pStyle w:val="Compact"/>
            </w:pPr>
            <w:r w:rsidRPr="00EC3363">
              <w:t>- Постоянное обновление ассортимента товаров в соответствии с потребностями клиентов</w:t>
            </w:r>
          </w:p>
        </w:tc>
        <w:tc>
          <w:tcPr>
            <w:tcW w:w="2011" w:type="dxa"/>
            <w:vMerge w:val="restart"/>
          </w:tcPr>
          <w:p w14:paraId="162A861E" w14:textId="77777777" w:rsidR="001D54E2" w:rsidRPr="00EC3363" w:rsidRDefault="001D54E2" w:rsidP="00EC3363">
            <w:pPr>
              <w:pStyle w:val="Compact"/>
            </w:pPr>
            <w:r w:rsidRPr="00EC3363">
              <w:t>(ПС)</w:t>
            </w:r>
          </w:p>
          <w:p w14:paraId="7867F67A" w14:textId="77777777" w:rsidR="001D54E2" w:rsidRPr="00EC3363" w:rsidRDefault="001D54E2" w:rsidP="00EC3363">
            <w:pPr>
              <w:pStyle w:val="Compact"/>
            </w:pPr>
            <w:r w:rsidRPr="00EC3363">
              <w:t>Потребительские сегменты</w:t>
            </w:r>
          </w:p>
          <w:p w14:paraId="47678E65" w14:textId="77777777" w:rsidR="001D54E2" w:rsidRPr="00EC3363" w:rsidRDefault="001D54E2" w:rsidP="00EC3363">
            <w:pPr>
              <w:pStyle w:val="Compact"/>
            </w:pPr>
            <w:r w:rsidRPr="00EC3363">
              <w:t>- Туристы и любители активного отдыха</w:t>
            </w:r>
          </w:p>
          <w:p w14:paraId="6ACE9E11" w14:textId="77777777" w:rsidR="001D54E2" w:rsidRPr="00EC3363" w:rsidRDefault="001D54E2" w:rsidP="00EC3363">
            <w:pPr>
              <w:pStyle w:val="Compact"/>
            </w:pPr>
            <w:r w:rsidRPr="00EC3363">
              <w:t>- Профессионалы и любители спортивной стрельбы из лука</w:t>
            </w:r>
          </w:p>
          <w:p w14:paraId="1392E92A" w14:textId="77777777" w:rsidR="001D54E2" w:rsidRPr="00EC3363" w:rsidRDefault="001D54E2" w:rsidP="00EC3363">
            <w:pPr>
              <w:pStyle w:val="Compact"/>
            </w:pPr>
            <w:r w:rsidRPr="00EC3363">
              <w:t>- Коллекционеры ножей и соответствующей атрибутики</w:t>
            </w:r>
          </w:p>
          <w:p w14:paraId="0607B4D2" w14:textId="77777777" w:rsidR="001D54E2" w:rsidRPr="00EC3363" w:rsidRDefault="001D54E2" w:rsidP="00EC3363">
            <w:pPr>
              <w:pStyle w:val="Compact"/>
            </w:pPr>
            <w:r w:rsidRPr="00EC3363">
              <w:t>- Оптовые заказчики и юридические лица</w:t>
            </w:r>
          </w:p>
          <w:p w14:paraId="70B0977B" w14:textId="77777777" w:rsidR="001D54E2" w:rsidRPr="00EC3363" w:rsidRDefault="001D54E2" w:rsidP="00EC3363">
            <w:pPr>
              <w:pStyle w:val="Compact"/>
            </w:pPr>
          </w:p>
        </w:tc>
      </w:tr>
      <w:tr w:rsidR="001D54E2" w:rsidRPr="003F72A5" w14:paraId="6969E0BE" w14:textId="77777777" w:rsidTr="002826DC">
        <w:trPr>
          <w:trHeight w:val="1200"/>
        </w:trPr>
        <w:tc>
          <w:tcPr>
            <w:tcW w:w="1694" w:type="dxa"/>
            <w:vMerge/>
          </w:tcPr>
          <w:p w14:paraId="2029BC94" w14:textId="77777777" w:rsidR="001D54E2" w:rsidRPr="00EC3363" w:rsidRDefault="001D54E2" w:rsidP="00EC3363">
            <w:pPr>
              <w:pStyle w:val="Compact"/>
            </w:pPr>
          </w:p>
        </w:tc>
        <w:tc>
          <w:tcPr>
            <w:tcW w:w="1999" w:type="dxa"/>
          </w:tcPr>
          <w:p w14:paraId="7C344F2E" w14:textId="77777777" w:rsidR="001D54E2" w:rsidRPr="00EC3363" w:rsidRDefault="001D54E2" w:rsidP="00EC3363">
            <w:pPr>
              <w:pStyle w:val="Compact"/>
            </w:pPr>
            <w:r w:rsidRPr="00EC3363">
              <w:t>(КР)</w:t>
            </w:r>
          </w:p>
          <w:p w14:paraId="7DCE9A9B" w14:textId="77777777" w:rsidR="001D54E2" w:rsidRPr="00EC3363" w:rsidRDefault="001D54E2" w:rsidP="00EC3363">
            <w:pPr>
              <w:pStyle w:val="Compact"/>
            </w:pPr>
            <w:r w:rsidRPr="00EC3363">
              <w:t>Ключевые ресурсы</w:t>
            </w:r>
          </w:p>
          <w:p w14:paraId="7A0E3918" w14:textId="77777777" w:rsidR="001D54E2" w:rsidRPr="00EC3363" w:rsidRDefault="001D54E2" w:rsidP="00EC3363">
            <w:pPr>
              <w:pStyle w:val="Compact"/>
            </w:pPr>
            <w:r w:rsidRPr="00EC3363">
              <w:t>- Финансовые ресурсы для закупки товаров и проведения маркетинговых мероприятий</w:t>
            </w:r>
          </w:p>
          <w:p w14:paraId="0EB1599D" w14:textId="77777777" w:rsidR="001D54E2" w:rsidRPr="00EC3363" w:rsidRDefault="002826DC" w:rsidP="00EC3363">
            <w:pPr>
              <w:pStyle w:val="Compact"/>
            </w:pPr>
            <w:r w:rsidRPr="00EC3363">
              <w:t>-</w:t>
            </w:r>
            <w:r w:rsidR="001D54E2" w:rsidRPr="00EC3363">
              <w:t>Профессиональный персонал для консультирования клиентов и обслуживания магазина</w:t>
            </w:r>
          </w:p>
          <w:p w14:paraId="44C7944E" w14:textId="77777777" w:rsidR="001D54E2" w:rsidRPr="00EC3363" w:rsidRDefault="001D54E2" w:rsidP="00EC3363">
            <w:pPr>
              <w:pStyle w:val="Compact"/>
            </w:pPr>
            <w:r w:rsidRPr="00EC3363">
              <w:t>- Удобное расположение магазина</w:t>
            </w:r>
          </w:p>
        </w:tc>
        <w:tc>
          <w:tcPr>
            <w:tcW w:w="2011" w:type="dxa"/>
            <w:gridSpan w:val="2"/>
            <w:vMerge/>
          </w:tcPr>
          <w:p w14:paraId="37915DFC" w14:textId="77777777" w:rsidR="001D54E2" w:rsidRPr="00EC3363" w:rsidRDefault="001D54E2" w:rsidP="00EC3363">
            <w:pPr>
              <w:pStyle w:val="Compact"/>
            </w:pPr>
          </w:p>
        </w:tc>
        <w:tc>
          <w:tcPr>
            <w:tcW w:w="1693" w:type="dxa"/>
          </w:tcPr>
          <w:p w14:paraId="5ECF6ABB" w14:textId="77777777" w:rsidR="001D54E2" w:rsidRPr="00EC3363" w:rsidRDefault="001D54E2" w:rsidP="00EC3363">
            <w:pPr>
              <w:pStyle w:val="Compact"/>
            </w:pPr>
            <w:r w:rsidRPr="00EC3363">
              <w:t>(КС)</w:t>
            </w:r>
          </w:p>
          <w:p w14:paraId="563E6E22" w14:textId="77777777" w:rsidR="001D54E2" w:rsidRPr="00EC3363" w:rsidRDefault="001D54E2" w:rsidP="00EC3363">
            <w:pPr>
              <w:pStyle w:val="Compact"/>
            </w:pPr>
            <w:r w:rsidRPr="00EC3363">
              <w:t>Каналы сбыта</w:t>
            </w:r>
          </w:p>
          <w:p w14:paraId="34140544" w14:textId="77777777" w:rsidR="001D54E2" w:rsidRPr="00EC3363" w:rsidRDefault="001D54E2" w:rsidP="00EC3363">
            <w:pPr>
              <w:pStyle w:val="Compact"/>
            </w:pPr>
            <w:r w:rsidRPr="00EC3363">
              <w:t>- Магазин «</w:t>
            </w:r>
            <w:r w:rsidRPr="00EC3363">
              <w:rPr>
                <w:lang w:val="en-US"/>
              </w:rPr>
              <w:t>Forest</w:t>
            </w:r>
            <w:r w:rsidRPr="00EC3363">
              <w:t xml:space="preserve"> </w:t>
            </w:r>
            <w:r w:rsidRPr="00EC3363">
              <w:rPr>
                <w:lang w:val="en-US"/>
              </w:rPr>
              <w:t>Home</w:t>
            </w:r>
            <w:r w:rsidRPr="00EC3363">
              <w:t>»</w:t>
            </w:r>
          </w:p>
          <w:p w14:paraId="402985ED" w14:textId="20745BE9" w:rsidR="001D54E2" w:rsidRPr="00EC3363" w:rsidRDefault="001D54E2" w:rsidP="00EC3363">
            <w:pPr>
              <w:pStyle w:val="Compact"/>
              <w:rPr>
                <w:lang w:val="en-US"/>
              </w:rPr>
            </w:pPr>
            <w:r w:rsidRPr="00EC3363">
              <w:rPr>
                <w:lang w:val="en-US"/>
              </w:rPr>
              <w:t xml:space="preserve">- </w:t>
            </w:r>
            <w:r w:rsidRPr="00EC3363">
              <w:t>Онлайн</w:t>
            </w:r>
            <w:r w:rsidRPr="00EC3363">
              <w:rPr>
                <w:lang w:val="en-US"/>
              </w:rPr>
              <w:t>-</w:t>
            </w:r>
            <w:r w:rsidRPr="00EC3363">
              <w:t>магазин</w:t>
            </w:r>
            <w:r w:rsidRPr="00EC3363">
              <w:rPr>
                <w:lang w:val="en-US"/>
              </w:rPr>
              <w:t xml:space="preserve"> forest-home.ru</w:t>
            </w:r>
          </w:p>
        </w:tc>
        <w:tc>
          <w:tcPr>
            <w:tcW w:w="2011" w:type="dxa"/>
            <w:vMerge/>
          </w:tcPr>
          <w:p w14:paraId="14039B4F" w14:textId="77777777" w:rsidR="001D54E2" w:rsidRPr="00EC3363" w:rsidRDefault="001D54E2" w:rsidP="00EC3363">
            <w:pPr>
              <w:pStyle w:val="Compact"/>
              <w:rPr>
                <w:lang w:val="en-US"/>
              </w:rPr>
            </w:pPr>
          </w:p>
        </w:tc>
      </w:tr>
      <w:tr w:rsidR="001D54E2" w14:paraId="58B940EF" w14:textId="77777777" w:rsidTr="002826DC">
        <w:trPr>
          <w:trHeight w:val="1668"/>
        </w:trPr>
        <w:tc>
          <w:tcPr>
            <w:tcW w:w="4597" w:type="dxa"/>
            <w:gridSpan w:val="3"/>
          </w:tcPr>
          <w:p w14:paraId="1DDFB7F6" w14:textId="77777777" w:rsidR="001D54E2" w:rsidRPr="00EC3363" w:rsidRDefault="001D54E2" w:rsidP="00EC3363">
            <w:pPr>
              <w:pStyle w:val="Compact"/>
            </w:pPr>
            <w:r w:rsidRPr="00EC3363">
              <w:t>(СИ)</w:t>
            </w:r>
          </w:p>
          <w:p w14:paraId="2AA1112A" w14:textId="77777777" w:rsidR="001D54E2" w:rsidRPr="00EC3363" w:rsidRDefault="001D54E2" w:rsidP="00EC3363">
            <w:pPr>
              <w:pStyle w:val="Compact"/>
            </w:pPr>
            <w:r w:rsidRPr="00EC3363">
              <w:t>Структура издержек</w:t>
            </w:r>
          </w:p>
          <w:p w14:paraId="001C45F6" w14:textId="77777777" w:rsidR="002826DC" w:rsidRPr="00EC3363" w:rsidRDefault="002826DC" w:rsidP="00EC3363">
            <w:pPr>
              <w:pStyle w:val="Compact"/>
            </w:pPr>
            <w:r w:rsidRPr="00EC3363">
              <w:t>- Закупка товаров</w:t>
            </w:r>
          </w:p>
          <w:p w14:paraId="57B4AFB4" w14:textId="77777777" w:rsidR="002826DC" w:rsidRPr="00EC3363" w:rsidRDefault="002826DC" w:rsidP="00EC3363">
            <w:pPr>
              <w:pStyle w:val="Compact"/>
            </w:pPr>
            <w:r w:rsidRPr="00EC3363">
              <w:t>- Аренда помещения</w:t>
            </w:r>
          </w:p>
          <w:p w14:paraId="49C57537" w14:textId="77777777" w:rsidR="002826DC" w:rsidRPr="00EC3363" w:rsidRDefault="002826DC" w:rsidP="00EC3363">
            <w:pPr>
              <w:pStyle w:val="Compact"/>
            </w:pPr>
            <w:r w:rsidRPr="00EC3363">
              <w:t>- Зарплата персонала</w:t>
            </w:r>
          </w:p>
          <w:p w14:paraId="372EABA1" w14:textId="77777777" w:rsidR="002826DC" w:rsidRPr="00EC3363" w:rsidRDefault="002826DC" w:rsidP="00EC3363">
            <w:pPr>
              <w:pStyle w:val="Compact"/>
            </w:pPr>
            <w:r w:rsidRPr="00EC3363">
              <w:t>- Маркетинг и реклама</w:t>
            </w:r>
          </w:p>
        </w:tc>
        <w:tc>
          <w:tcPr>
            <w:tcW w:w="4811" w:type="dxa"/>
            <w:gridSpan w:val="3"/>
            <w:shd w:val="clear" w:color="auto" w:fill="auto"/>
          </w:tcPr>
          <w:p w14:paraId="147B0181" w14:textId="77777777" w:rsidR="001D54E2" w:rsidRPr="00EC3363" w:rsidRDefault="001D54E2" w:rsidP="00EC3363">
            <w:pPr>
              <w:pStyle w:val="Compact"/>
            </w:pPr>
            <w:r w:rsidRPr="00EC3363">
              <w:t>(ПД)</w:t>
            </w:r>
          </w:p>
          <w:p w14:paraId="4DF56650" w14:textId="77777777" w:rsidR="001D54E2" w:rsidRPr="00EC3363" w:rsidRDefault="001D54E2" w:rsidP="00EC3363">
            <w:pPr>
              <w:pStyle w:val="Compact"/>
            </w:pPr>
            <w:r w:rsidRPr="00EC3363">
              <w:t>Потоки поступления доходов</w:t>
            </w:r>
          </w:p>
          <w:p w14:paraId="5A62EA98" w14:textId="77777777" w:rsidR="002826DC" w:rsidRPr="00EC3363" w:rsidRDefault="002826DC" w:rsidP="00EC3363">
            <w:pPr>
              <w:pStyle w:val="Compact"/>
            </w:pPr>
            <w:r w:rsidRPr="00EC3363">
              <w:t>- Выручка от продажи товаров</w:t>
            </w:r>
          </w:p>
          <w:p w14:paraId="1FCEB9C3" w14:textId="77777777" w:rsidR="002826DC" w:rsidRPr="00EC3363" w:rsidRDefault="002826DC" w:rsidP="00EC3363">
            <w:pPr>
              <w:pStyle w:val="Compact"/>
            </w:pPr>
            <w:r w:rsidRPr="00EC3363">
              <w:t>- Реализация услуг по обслуживанию режущих инструментов</w:t>
            </w:r>
          </w:p>
        </w:tc>
      </w:tr>
    </w:tbl>
    <w:p w14:paraId="22B454B0" w14:textId="77777777" w:rsidR="007A4720" w:rsidRDefault="007A4720" w:rsidP="003F72A5">
      <w:pPr>
        <w:ind w:firstLine="0"/>
      </w:pPr>
      <w:r>
        <w:br w:type="page"/>
      </w:r>
    </w:p>
    <w:p w14:paraId="166089D4" w14:textId="5533A1DA" w:rsidR="007E074F" w:rsidRDefault="007A4720" w:rsidP="00E7355A">
      <w:pPr>
        <w:pStyle w:val="2"/>
      </w:pPr>
      <w:bookmarkStart w:id="24" w:name="_Toc137572102"/>
      <w:bookmarkStart w:id="25" w:name="_Toc137572426"/>
      <w:bookmarkStart w:id="26" w:name="_Toc137572596"/>
      <w:bookmarkStart w:id="27" w:name="_Toc137574439"/>
      <w:bookmarkStart w:id="28" w:name="_Toc137577146"/>
      <w:r>
        <w:lastRenderedPageBreak/>
        <w:t>Стратегическая карта</w:t>
      </w:r>
      <w:bookmarkEnd w:id="24"/>
      <w:bookmarkEnd w:id="25"/>
      <w:bookmarkEnd w:id="26"/>
      <w:bookmarkEnd w:id="27"/>
      <w:bookmarkEnd w:id="28"/>
    </w:p>
    <w:p w14:paraId="2840F89F" w14:textId="7D2F2B27" w:rsidR="00ED2D94" w:rsidRPr="00FB683F" w:rsidRDefault="00ED2D94" w:rsidP="00EC3363">
      <w:pPr>
        <w:rPr>
          <w:sz w:val="24"/>
          <w:szCs w:val="24"/>
        </w:rPr>
      </w:pPr>
      <w:r w:rsidRPr="00FB683F">
        <w:rPr>
          <w:sz w:val="24"/>
          <w:szCs w:val="24"/>
        </w:rPr>
        <w:t>Таблица</w:t>
      </w:r>
      <w:r w:rsidR="00EC3363" w:rsidRPr="00FB683F">
        <w:rPr>
          <w:sz w:val="24"/>
          <w:szCs w:val="24"/>
        </w:rPr>
        <w:t xml:space="preserve"> 2 </w:t>
      </w:r>
      <w:r w:rsidR="00487A84" w:rsidRPr="00FB683F">
        <w:rPr>
          <w:sz w:val="24"/>
          <w:szCs w:val="24"/>
        </w:rPr>
        <w:t>–</w:t>
      </w:r>
      <w:r w:rsidR="00EC3363" w:rsidRPr="00FB683F">
        <w:rPr>
          <w:sz w:val="24"/>
          <w:szCs w:val="24"/>
        </w:rPr>
        <w:t xml:space="preserve"> </w:t>
      </w:r>
      <w:r w:rsidR="00FB683F" w:rsidRPr="00FB683F">
        <w:rPr>
          <w:sz w:val="24"/>
          <w:szCs w:val="24"/>
        </w:rPr>
        <w:t>Стратегическая</w:t>
      </w:r>
      <w:r w:rsidR="00487A84" w:rsidRPr="00FB683F">
        <w:rPr>
          <w:sz w:val="24"/>
          <w:szCs w:val="24"/>
        </w:rPr>
        <w:t xml:space="preserve"> карта</w:t>
      </w:r>
    </w:p>
    <w:tbl>
      <w:tblPr>
        <w:tblStyle w:val="a3"/>
        <w:tblW w:w="5000" w:type="pct"/>
        <w:tblLook w:val="0020" w:firstRow="1" w:lastRow="0" w:firstColumn="0" w:lastColumn="0" w:noHBand="0" w:noVBand="0"/>
      </w:tblPr>
      <w:tblGrid>
        <w:gridCol w:w="1266"/>
        <w:gridCol w:w="1594"/>
        <w:gridCol w:w="2281"/>
        <w:gridCol w:w="2551"/>
        <w:gridCol w:w="1652"/>
      </w:tblGrid>
      <w:tr w:rsidR="00D74608" w:rsidRPr="002908D4" w14:paraId="6C6CE2CC" w14:textId="77777777" w:rsidTr="004C0F12">
        <w:tc>
          <w:tcPr>
            <w:tcW w:w="0" w:type="auto"/>
          </w:tcPr>
          <w:p w14:paraId="6DCF6402" w14:textId="193A1377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Область</w:t>
            </w:r>
          </w:p>
        </w:tc>
        <w:tc>
          <w:tcPr>
            <w:tcW w:w="0" w:type="auto"/>
          </w:tcPr>
          <w:p w14:paraId="483CA3DA" w14:textId="597F5F61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Цель</w:t>
            </w:r>
          </w:p>
        </w:tc>
        <w:tc>
          <w:tcPr>
            <w:tcW w:w="0" w:type="auto"/>
          </w:tcPr>
          <w:p w14:paraId="5966B73D" w14:textId="38710A0B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Показатели</w:t>
            </w:r>
          </w:p>
        </w:tc>
        <w:tc>
          <w:tcPr>
            <w:tcW w:w="0" w:type="auto"/>
          </w:tcPr>
          <w:p w14:paraId="54907F38" w14:textId="51BB7CEC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proofErr w:type="spellStart"/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План.знач</w:t>
            </w:r>
            <w:proofErr w:type="spellEnd"/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.</w:t>
            </w:r>
          </w:p>
        </w:tc>
        <w:tc>
          <w:tcPr>
            <w:tcW w:w="0" w:type="auto"/>
          </w:tcPr>
          <w:p w14:paraId="466D5BF0" w14:textId="3F128A41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Ответственный</w:t>
            </w:r>
          </w:p>
        </w:tc>
      </w:tr>
      <w:tr w:rsidR="00D74608" w:rsidRPr="002908D4" w14:paraId="0A7178F0" w14:textId="77777777" w:rsidTr="004C0F12">
        <w:tc>
          <w:tcPr>
            <w:tcW w:w="0" w:type="auto"/>
            <w:vMerge w:val="restart"/>
            <w:vAlign w:val="center"/>
          </w:tcPr>
          <w:p w14:paraId="454EBF5F" w14:textId="77777777" w:rsidR="00D74608" w:rsidRDefault="00D74608" w:rsidP="00D74608">
            <w:pPr>
              <w:pStyle w:val="ac"/>
              <w:spacing w:before="0" w:beforeAutospacing="0" w:after="160" w:afterAutospacing="0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 w:themeColor="dark1"/>
                <w:kern w:val="2"/>
                <w:sz w:val="18"/>
                <w:szCs w:val="18"/>
              </w:rPr>
              <w:t>Финансовые результаты</w:t>
            </w:r>
          </w:p>
          <w:p w14:paraId="111BEB67" w14:textId="79107E98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 </w:t>
            </w:r>
          </w:p>
        </w:tc>
        <w:tc>
          <w:tcPr>
            <w:tcW w:w="0" w:type="auto"/>
            <w:vAlign w:val="center"/>
          </w:tcPr>
          <w:p w14:paraId="77228B1B" w14:textId="00C23AE3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выручки</w:t>
            </w:r>
          </w:p>
        </w:tc>
        <w:tc>
          <w:tcPr>
            <w:tcW w:w="0" w:type="auto"/>
            <w:vAlign w:val="center"/>
          </w:tcPr>
          <w:p w14:paraId="033F8FF6" w14:textId="2FD57B02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Объем продаж, доля рынка</w:t>
            </w:r>
          </w:p>
        </w:tc>
        <w:tc>
          <w:tcPr>
            <w:tcW w:w="0" w:type="auto"/>
            <w:vAlign w:val="center"/>
          </w:tcPr>
          <w:p w14:paraId="38827B4D" w14:textId="4E2E590F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объема продаж на 20% в течение года, увеличение доли рынка на 5% в течение года</w:t>
            </w:r>
          </w:p>
        </w:tc>
        <w:tc>
          <w:tcPr>
            <w:tcW w:w="0" w:type="auto"/>
            <w:vAlign w:val="center"/>
          </w:tcPr>
          <w:p w14:paraId="00C115E4" w14:textId="3017CAE6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Генеральный директор</w:t>
            </w:r>
          </w:p>
        </w:tc>
      </w:tr>
      <w:tr w:rsidR="00D74608" w:rsidRPr="002908D4" w14:paraId="0DC504C7" w14:textId="77777777" w:rsidTr="004C0F12">
        <w:tc>
          <w:tcPr>
            <w:tcW w:w="0" w:type="auto"/>
            <w:vMerge/>
            <w:vAlign w:val="center"/>
          </w:tcPr>
          <w:p w14:paraId="3E395001" w14:textId="77777777" w:rsidR="00D74608" w:rsidRPr="002908D4" w:rsidRDefault="00D74608" w:rsidP="00D7460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7BEF9E9" w14:textId="082DD1DF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прибыли</w:t>
            </w:r>
          </w:p>
        </w:tc>
        <w:tc>
          <w:tcPr>
            <w:tcW w:w="0" w:type="auto"/>
            <w:vAlign w:val="center"/>
          </w:tcPr>
          <w:p w14:paraId="34864300" w14:textId="7FC3214A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Рентабельность продаж, уровень прибыли</w:t>
            </w:r>
          </w:p>
        </w:tc>
        <w:tc>
          <w:tcPr>
            <w:tcW w:w="0" w:type="auto"/>
            <w:vAlign w:val="center"/>
          </w:tcPr>
          <w:p w14:paraId="1DC52B4C" w14:textId="0287BBDE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рентабельности продаж на 5% в течение года, увеличение уровня прибыли на 10% в течение года</w:t>
            </w:r>
          </w:p>
        </w:tc>
        <w:tc>
          <w:tcPr>
            <w:tcW w:w="0" w:type="auto"/>
            <w:vAlign w:val="center"/>
          </w:tcPr>
          <w:p w14:paraId="301AC359" w14:textId="0377D0D7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Генеральный директор</w:t>
            </w:r>
          </w:p>
        </w:tc>
      </w:tr>
      <w:tr w:rsidR="00D74608" w:rsidRPr="002908D4" w14:paraId="08607A39" w14:textId="77777777" w:rsidTr="004C0F12">
        <w:tc>
          <w:tcPr>
            <w:tcW w:w="0" w:type="auto"/>
            <w:vMerge w:val="restart"/>
            <w:vAlign w:val="center"/>
          </w:tcPr>
          <w:p w14:paraId="08D96DEC" w14:textId="26936F38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лиенты</w:t>
            </w:r>
          </w:p>
        </w:tc>
        <w:tc>
          <w:tcPr>
            <w:tcW w:w="0" w:type="auto"/>
            <w:vAlign w:val="center"/>
          </w:tcPr>
          <w:p w14:paraId="185AB8F9" w14:textId="0BA655E8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Привлечение новых клиентов</w:t>
            </w:r>
          </w:p>
        </w:tc>
        <w:tc>
          <w:tcPr>
            <w:tcW w:w="0" w:type="auto"/>
            <w:vAlign w:val="center"/>
          </w:tcPr>
          <w:p w14:paraId="6B76F1CF" w14:textId="64EA61F5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новых клиентов, уровень конверсии посетителей сайта в покупателей</w:t>
            </w:r>
          </w:p>
        </w:tc>
        <w:tc>
          <w:tcPr>
            <w:tcW w:w="0" w:type="auto"/>
            <w:vAlign w:val="center"/>
          </w:tcPr>
          <w:p w14:paraId="4D278BBC" w14:textId="7FE4CE90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Привлечение не менее 100 новых клиентов в месяц, увеличение уровня конверсии посетителей сайта в покупателей на 5% в течение года</w:t>
            </w:r>
          </w:p>
        </w:tc>
        <w:tc>
          <w:tcPr>
            <w:tcW w:w="0" w:type="auto"/>
            <w:vAlign w:val="center"/>
          </w:tcPr>
          <w:p w14:paraId="012876C1" w14:textId="1F9270A7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Маркетинговый директор</w:t>
            </w:r>
          </w:p>
        </w:tc>
      </w:tr>
      <w:tr w:rsidR="00D74608" w:rsidRPr="002908D4" w14:paraId="0F2E8049" w14:textId="77777777" w:rsidTr="004C0F12">
        <w:tc>
          <w:tcPr>
            <w:tcW w:w="0" w:type="auto"/>
            <w:vMerge/>
            <w:vAlign w:val="center"/>
          </w:tcPr>
          <w:p w14:paraId="783D8158" w14:textId="77777777" w:rsidR="00D74608" w:rsidRPr="002908D4" w:rsidRDefault="00D74608" w:rsidP="00D7460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A9811DA" w14:textId="0B571939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держание постоянных клиентов</w:t>
            </w:r>
          </w:p>
        </w:tc>
        <w:tc>
          <w:tcPr>
            <w:tcW w:w="0" w:type="auto"/>
            <w:vAlign w:val="center"/>
          </w:tcPr>
          <w:p w14:paraId="66F1CA9C" w14:textId="77CB01BB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повторных покупок, уровень лояльности клиентов</w:t>
            </w:r>
          </w:p>
        </w:tc>
        <w:tc>
          <w:tcPr>
            <w:tcW w:w="0" w:type="auto"/>
            <w:vAlign w:val="center"/>
          </w:tcPr>
          <w:p w14:paraId="64F6AA85" w14:textId="3B79F8D9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количества повторных покупок на 10% в течение года, увеличение уровня лояльности клиентов на 15% в течение года</w:t>
            </w:r>
          </w:p>
        </w:tc>
        <w:tc>
          <w:tcPr>
            <w:tcW w:w="0" w:type="auto"/>
            <w:vAlign w:val="center"/>
          </w:tcPr>
          <w:p w14:paraId="65F8A713" w14:textId="7A8337E8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Руководитель отдела обслуживания клиентов</w:t>
            </w:r>
          </w:p>
        </w:tc>
      </w:tr>
      <w:tr w:rsidR="00D74608" w:rsidRPr="002908D4" w14:paraId="5FE5FC8B" w14:textId="77777777" w:rsidTr="004C0F12">
        <w:tc>
          <w:tcPr>
            <w:tcW w:w="0" w:type="auto"/>
            <w:vMerge w:val="restart"/>
            <w:vAlign w:val="center"/>
          </w:tcPr>
          <w:p w14:paraId="1704C076" w14:textId="77777777" w:rsidR="00D74608" w:rsidRDefault="00D74608" w:rsidP="00D74608">
            <w:pPr>
              <w:pStyle w:val="ac"/>
              <w:spacing w:before="0" w:beforeAutospacing="0" w:after="160" w:afterAutospacing="0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 w:themeColor="dark1"/>
                <w:kern w:val="2"/>
                <w:sz w:val="18"/>
                <w:szCs w:val="18"/>
              </w:rPr>
              <w:t>Внутренние процессы</w:t>
            </w:r>
          </w:p>
          <w:p w14:paraId="38001CA6" w14:textId="2C58280A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 </w:t>
            </w:r>
          </w:p>
        </w:tc>
        <w:tc>
          <w:tcPr>
            <w:tcW w:w="0" w:type="auto"/>
            <w:vAlign w:val="center"/>
          </w:tcPr>
          <w:p w14:paraId="7757EDC9" w14:textId="4CF1EBA8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Расширение ассортимента продукции</w:t>
            </w:r>
          </w:p>
        </w:tc>
        <w:tc>
          <w:tcPr>
            <w:tcW w:w="0" w:type="auto"/>
            <w:vAlign w:val="center"/>
          </w:tcPr>
          <w:p w14:paraId="034A1DED" w14:textId="78D9B095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новых продуктов в ассортименте, уровень спроса на новые продукты</w:t>
            </w:r>
          </w:p>
        </w:tc>
        <w:tc>
          <w:tcPr>
            <w:tcW w:w="0" w:type="auto"/>
            <w:vAlign w:val="center"/>
          </w:tcPr>
          <w:p w14:paraId="4D6AC1C6" w14:textId="1E39CE87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Добавление не менее 2-х новых продуктов в ассортимент в течение года, увеличение спроса на новые продукты на 10% в течение года</w:t>
            </w:r>
          </w:p>
        </w:tc>
        <w:tc>
          <w:tcPr>
            <w:tcW w:w="0" w:type="auto"/>
            <w:vAlign w:val="center"/>
          </w:tcPr>
          <w:p w14:paraId="13989703" w14:textId="7431907E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Маркетинговый директор</w:t>
            </w:r>
          </w:p>
        </w:tc>
      </w:tr>
      <w:tr w:rsidR="00D74608" w:rsidRPr="002908D4" w14:paraId="1075B50F" w14:textId="77777777" w:rsidTr="004C0F12">
        <w:tc>
          <w:tcPr>
            <w:tcW w:w="0" w:type="auto"/>
            <w:vMerge/>
            <w:vAlign w:val="center"/>
          </w:tcPr>
          <w:p w14:paraId="15165204" w14:textId="77777777" w:rsidR="00D74608" w:rsidRPr="002908D4" w:rsidRDefault="00D74608" w:rsidP="00D7460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4551E0D" w14:textId="73E86FAB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Внедрение системы управления качеством ISO 9001</w:t>
            </w:r>
          </w:p>
        </w:tc>
        <w:tc>
          <w:tcPr>
            <w:tcW w:w="0" w:type="auto"/>
            <w:vAlign w:val="center"/>
          </w:tcPr>
          <w:p w14:paraId="206E8DD9" w14:textId="21369EC2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выполненных требований стандарта, уровень удовлетворенности клиентов</w:t>
            </w:r>
          </w:p>
        </w:tc>
        <w:tc>
          <w:tcPr>
            <w:tcW w:w="0" w:type="auto"/>
            <w:vAlign w:val="center"/>
          </w:tcPr>
          <w:p w14:paraId="4C448F5B" w14:textId="7A1D6805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Выполнение не менее 90% требований стандарта в течение года, увеличение уровня удовлетворенности клиентов на 15% в течение года</w:t>
            </w:r>
          </w:p>
        </w:tc>
        <w:tc>
          <w:tcPr>
            <w:tcW w:w="0" w:type="auto"/>
            <w:vAlign w:val="center"/>
          </w:tcPr>
          <w:p w14:paraId="7D3C6182" w14:textId="24F88131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ачественный директор</w:t>
            </w:r>
          </w:p>
        </w:tc>
      </w:tr>
      <w:tr w:rsidR="00D74608" w:rsidRPr="002908D4" w14:paraId="20EA5B33" w14:textId="77777777" w:rsidTr="004C0F12">
        <w:tc>
          <w:tcPr>
            <w:tcW w:w="0" w:type="auto"/>
            <w:vMerge w:val="restart"/>
            <w:vAlign w:val="center"/>
          </w:tcPr>
          <w:p w14:paraId="6C810D5D" w14:textId="77777777" w:rsidR="00D74608" w:rsidRDefault="00D74608" w:rsidP="00D74608">
            <w:pPr>
              <w:pStyle w:val="ac"/>
              <w:spacing w:before="0" w:beforeAutospacing="0" w:after="160" w:afterAutospacing="0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 w:themeColor="dark1"/>
                <w:kern w:val="2"/>
                <w:sz w:val="18"/>
                <w:szCs w:val="18"/>
              </w:rPr>
              <w:t>Внутренние ресурсы</w:t>
            </w:r>
          </w:p>
          <w:p w14:paraId="0922B3E8" w14:textId="2DEA9D73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 </w:t>
            </w:r>
          </w:p>
        </w:tc>
        <w:tc>
          <w:tcPr>
            <w:tcW w:w="0" w:type="auto"/>
            <w:vAlign w:val="center"/>
          </w:tcPr>
          <w:p w14:paraId="135C8069" w14:textId="5140313A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Повышение квалификации персонала</w:t>
            </w:r>
          </w:p>
        </w:tc>
        <w:tc>
          <w:tcPr>
            <w:tcW w:w="0" w:type="auto"/>
            <w:vAlign w:val="center"/>
          </w:tcPr>
          <w:p w14:paraId="5EB6E74D" w14:textId="6390D1A0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ровень знаний и навыков сотрудников, количество проведенных тренингов и семинаров</w:t>
            </w:r>
          </w:p>
        </w:tc>
        <w:tc>
          <w:tcPr>
            <w:tcW w:w="0" w:type="auto"/>
            <w:vAlign w:val="center"/>
          </w:tcPr>
          <w:p w14:paraId="29D466CA" w14:textId="7666C412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уровня знаний и навыков сотрудников на 20% в течение года, проведение не менее 3-х тренингов и семинаров в год</w:t>
            </w:r>
          </w:p>
        </w:tc>
        <w:tc>
          <w:tcPr>
            <w:tcW w:w="0" w:type="auto"/>
            <w:vAlign w:val="center"/>
          </w:tcPr>
          <w:p w14:paraId="547829D9" w14:textId="5356F3AB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HR-менеджер</w:t>
            </w:r>
          </w:p>
        </w:tc>
      </w:tr>
      <w:tr w:rsidR="00D74608" w:rsidRPr="002908D4" w14:paraId="697F148A" w14:textId="77777777" w:rsidTr="004C0F12">
        <w:tc>
          <w:tcPr>
            <w:tcW w:w="0" w:type="auto"/>
            <w:vMerge/>
            <w:vAlign w:val="center"/>
          </w:tcPr>
          <w:p w14:paraId="59B9868C" w14:textId="77777777" w:rsidR="00D74608" w:rsidRPr="002908D4" w:rsidRDefault="00D74608" w:rsidP="00D7460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D6B8C97" w14:textId="1EC16D07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Внедрение инноваций</w:t>
            </w:r>
          </w:p>
        </w:tc>
        <w:tc>
          <w:tcPr>
            <w:tcW w:w="0" w:type="auto"/>
            <w:vAlign w:val="center"/>
          </w:tcPr>
          <w:p w14:paraId="61FD4DA0" w14:textId="441F95BC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разработанных новых продуктов и услуг, применение новых технологий в производстве</w:t>
            </w:r>
          </w:p>
        </w:tc>
        <w:tc>
          <w:tcPr>
            <w:tcW w:w="0" w:type="auto"/>
            <w:vAlign w:val="center"/>
          </w:tcPr>
          <w:p w14:paraId="4D97EBFC" w14:textId="05BEDD04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Разработка не менее 2-х новых продуктов в год, внедрение не менее 1 новой технологии в производство в год</w:t>
            </w:r>
          </w:p>
        </w:tc>
        <w:tc>
          <w:tcPr>
            <w:tcW w:w="0" w:type="auto"/>
            <w:vAlign w:val="center"/>
          </w:tcPr>
          <w:p w14:paraId="5844FBDC" w14:textId="36D8E291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Руководитель отдела разработки</w:t>
            </w:r>
          </w:p>
        </w:tc>
      </w:tr>
    </w:tbl>
    <w:p w14:paraId="46E5F143" w14:textId="77777777" w:rsidR="002908D4" w:rsidRDefault="002908D4" w:rsidP="003F72A5">
      <w:pPr>
        <w:ind w:firstLine="0"/>
      </w:pPr>
      <w:r>
        <w:br w:type="page"/>
      </w:r>
    </w:p>
    <w:p w14:paraId="1A43AA02" w14:textId="6BDBC35A" w:rsidR="007A4720" w:rsidRPr="00E7355A" w:rsidRDefault="002908D4" w:rsidP="00E7355A">
      <w:pPr>
        <w:pStyle w:val="2"/>
      </w:pPr>
      <w:bookmarkStart w:id="29" w:name="_Toc137572103"/>
      <w:bookmarkStart w:id="30" w:name="_Toc137572427"/>
      <w:bookmarkStart w:id="31" w:name="_Toc137572597"/>
      <w:bookmarkStart w:id="32" w:name="_Toc137574440"/>
      <w:bookmarkStart w:id="33" w:name="_Toc137577147"/>
      <w:r w:rsidRPr="00E7355A">
        <w:lastRenderedPageBreak/>
        <w:t>Определить перечень основных БП, роли участников процессов, построить матрицу ответственности</w:t>
      </w:r>
      <w:bookmarkEnd w:id="29"/>
      <w:bookmarkEnd w:id="30"/>
      <w:bookmarkEnd w:id="31"/>
      <w:bookmarkEnd w:id="32"/>
      <w:bookmarkEnd w:id="33"/>
    </w:p>
    <w:p w14:paraId="1262C29E" w14:textId="26CE2115" w:rsidR="00E7355A" w:rsidRPr="00E7355A" w:rsidRDefault="00E7355A" w:rsidP="00E7355A">
      <w:pPr>
        <w:pStyle w:val="3"/>
      </w:pPr>
      <w:bookmarkStart w:id="34" w:name="_Toc137574441"/>
      <w:bookmarkStart w:id="35" w:name="_Toc137577148"/>
      <w:r w:rsidRPr="00E7355A">
        <w:t>Бизнес-процесс</w:t>
      </w:r>
      <w:bookmarkEnd w:id="34"/>
      <w:bookmarkEnd w:id="35"/>
    </w:p>
    <w:p w14:paraId="61D2C44E" w14:textId="1BACE9AD" w:rsidR="001C7897" w:rsidRPr="001C7897" w:rsidRDefault="001C7897" w:rsidP="003F72A5">
      <w:pPr>
        <w:jc w:val="both"/>
      </w:pPr>
      <w:r w:rsidRPr="001C7897">
        <w:t xml:space="preserve">Бизнес-процесс "Подбор и продажа ножа клиенту в магазине" для ИП Давыдов Егор Сергеевич </w:t>
      </w:r>
      <w:r>
        <w:t>«</w:t>
      </w:r>
      <w:proofErr w:type="spellStart"/>
      <w:r w:rsidRPr="001C7897">
        <w:t>Forest</w:t>
      </w:r>
      <w:proofErr w:type="spellEnd"/>
      <w:r w:rsidRPr="001C7897">
        <w:t xml:space="preserve"> Home</w:t>
      </w:r>
      <w:r>
        <w:t>»</w:t>
      </w:r>
      <w:r w:rsidRPr="001C7897">
        <w:t>:</w:t>
      </w:r>
    </w:p>
    <w:p w14:paraId="6DC1E150" w14:textId="2982704B" w:rsidR="001C7897" w:rsidRPr="001C7897" w:rsidRDefault="001C7897" w:rsidP="003F72A5">
      <w:pPr>
        <w:pStyle w:val="a4"/>
        <w:numPr>
          <w:ilvl w:val="0"/>
          <w:numId w:val="9"/>
        </w:numPr>
        <w:jc w:val="both"/>
      </w:pPr>
      <w:r w:rsidRPr="001C7897">
        <w:t>Организация: ИП Давыдов Егор Сергеевич "</w:t>
      </w:r>
      <w:proofErr w:type="spellStart"/>
      <w:r w:rsidRPr="001C7897">
        <w:t>Forest</w:t>
      </w:r>
      <w:proofErr w:type="spellEnd"/>
      <w:r w:rsidRPr="001C7897">
        <w:t xml:space="preserve"> Home"</w:t>
      </w:r>
    </w:p>
    <w:p w14:paraId="41EDB95E" w14:textId="78B95B28" w:rsidR="001C7897" w:rsidRPr="001C7897" w:rsidRDefault="001C7897" w:rsidP="003F72A5">
      <w:pPr>
        <w:pStyle w:val="a4"/>
        <w:numPr>
          <w:ilvl w:val="0"/>
          <w:numId w:val="9"/>
        </w:numPr>
        <w:jc w:val="both"/>
      </w:pPr>
      <w:r w:rsidRPr="001C7897">
        <w:t>Является процессом управления.</w:t>
      </w:r>
    </w:p>
    <w:p w14:paraId="57ED1600" w14:textId="45BD822F" w:rsidR="001C7897" w:rsidRPr="001C7897" w:rsidRDefault="001C7897" w:rsidP="003F72A5">
      <w:pPr>
        <w:pStyle w:val="a4"/>
        <w:numPr>
          <w:ilvl w:val="0"/>
          <w:numId w:val="9"/>
        </w:numPr>
        <w:jc w:val="both"/>
      </w:pPr>
      <w:r w:rsidRPr="001C7897">
        <w:t>Является процессом текущего управления.</w:t>
      </w:r>
    </w:p>
    <w:p w14:paraId="5615A662" w14:textId="0EBEC068" w:rsidR="001C7897" w:rsidRPr="001C7897" w:rsidRDefault="001C7897" w:rsidP="003F72A5">
      <w:pPr>
        <w:pStyle w:val="a4"/>
        <w:numPr>
          <w:ilvl w:val="0"/>
          <w:numId w:val="9"/>
        </w:numPr>
        <w:jc w:val="both"/>
      </w:pPr>
      <w:r w:rsidRPr="001C7897">
        <w:t>Основной процесс, связанный с продажей конечных продуктов для внешнего потребителя.</w:t>
      </w:r>
    </w:p>
    <w:p w14:paraId="179CF3FE" w14:textId="77777777" w:rsidR="001C7897" w:rsidRPr="001C7897" w:rsidRDefault="001C7897" w:rsidP="00E7355A">
      <w:pPr>
        <w:pStyle w:val="a4"/>
        <w:ind w:left="1429" w:firstLine="0"/>
        <w:jc w:val="both"/>
      </w:pPr>
      <w:r w:rsidRPr="001C7897">
        <w:t>Функции-этапы:</w:t>
      </w:r>
    </w:p>
    <w:p w14:paraId="7B490A72" w14:textId="458133AD" w:rsidR="001C7897" w:rsidRP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Прием клиента в магазине</w:t>
      </w:r>
    </w:p>
    <w:p w14:paraId="3C22B9F1" w14:textId="3D80750A" w:rsidR="001C7897" w:rsidRP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Консультация клиента</w:t>
      </w:r>
    </w:p>
    <w:p w14:paraId="1B441637" w14:textId="2D5A9AAA" w:rsidR="001C7897" w:rsidRP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Подбор ножа</w:t>
      </w:r>
    </w:p>
    <w:p w14:paraId="1E14F048" w14:textId="42C450EF" w:rsidR="001C7897" w:rsidRP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Продажа ножа</w:t>
      </w:r>
    </w:p>
    <w:p w14:paraId="2B4DB814" w14:textId="7BAFE2FE" w:rsid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Упаковка и передача ножа клиенту</w:t>
      </w:r>
    </w:p>
    <w:p w14:paraId="3502F7B8" w14:textId="53C554C7" w:rsidR="001C7897" w:rsidRPr="001C7897" w:rsidRDefault="001C7897" w:rsidP="003F72A5">
      <w:pPr>
        <w:jc w:val="both"/>
      </w:pPr>
      <w:r w:rsidRPr="001C7897">
        <w:t>Результатом процесса является продажа ножа клиенту в магазине.</w:t>
      </w:r>
      <w:r>
        <w:t xml:space="preserve"> </w:t>
      </w:r>
      <w:r w:rsidRPr="001C7897">
        <w:t>Потребителем процесса является внешний потребитель – клиент, который пришел в магазин для покупки ножа.</w:t>
      </w:r>
      <w:r>
        <w:t xml:space="preserve"> </w:t>
      </w:r>
      <w:r w:rsidRPr="001C7897">
        <w:t>Процесс инициируется обращением клиента в магазин.</w:t>
      </w:r>
      <w:r>
        <w:t xml:space="preserve"> </w:t>
      </w:r>
      <w:r w:rsidRPr="001C7897">
        <w:t>Периодичность выполнения процесса зависит от потребностей клиентов и количества продаж в магазине.</w:t>
      </w:r>
    </w:p>
    <w:p w14:paraId="0EF25441" w14:textId="545246AF" w:rsidR="001C7897" w:rsidRPr="001C7897" w:rsidRDefault="001C7897" w:rsidP="003F72A5">
      <w:pPr>
        <w:jc w:val="both"/>
      </w:pPr>
      <w:r w:rsidRPr="001C7897">
        <w:t>Входами процесса являются клиенты, информация о типах ножей и их характеристиках, а также информация о наличии товара на складе.</w:t>
      </w:r>
    </w:p>
    <w:p w14:paraId="3CCC0CB8" w14:textId="1C4C8898" w:rsidR="001C7897" w:rsidRDefault="001C7897" w:rsidP="003F72A5">
      <w:pPr>
        <w:jc w:val="both"/>
      </w:pPr>
      <w:r w:rsidRPr="001C7897">
        <w:t>Поставщиком процесса является компания-производитель ножей, которая поставляет товар на склад магазина.</w:t>
      </w:r>
      <w:r>
        <w:br w:type="page"/>
      </w:r>
    </w:p>
    <w:p w14:paraId="06CEEFF8" w14:textId="77777777" w:rsidR="001C7897" w:rsidRPr="001C7897" w:rsidRDefault="001C7897" w:rsidP="003F72A5">
      <w:pPr>
        <w:jc w:val="both"/>
      </w:pPr>
      <w:r w:rsidRPr="001C7897">
        <w:lastRenderedPageBreak/>
        <w:t>Ключевые показатели результативности процесса:</w:t>
      </w:r>
    </w:p>
    <w:p w14:paraId="4BD89F39" w14:textId="7ED7E4D0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Среднее время выполнения заказа</w:t>
      </w:r>
    </w:p>
    <w:p w14:paraId="506130A6" w14:textId="5613A639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 xml:space="preserve">Объем </w:t>
      </w:r>
      <w:r w:rsidR="006F1BEF">
        <w:t xml:space="preserve">проданной </w:t>
      </w:r>
      <w:r w:rsidRPr="001C7897">
        <w:t>продукции в месяц</w:t>
      </w:r>
    </w:p>
    <w:p w14:paraId="3B9437DB" w14:textId="4423ED2C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Среднее количество клиентов в месяц</w:t>
      </w:r>
    </w:p>
    <w:p w14:paraId="402FA772" w14:textId="4BC933AA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Себестоимость продукции (услуги)</w:t>
      </w:r>
    </w:p>
    <w:p w14:paraId="7F37A6EA" w14:textId="7684EEFD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Качество продукции</w:t>
      </w:r>
    </w:p>
    <w:p w14:paraId="150B4B6F" w14:textId="1EB3DAF9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Процент брака</w:t>
      </w:r>
    </w:p>
    <w:p w14:paraId="3FD071A2" w14:textId="56230972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Удобство обслуживания клиента.</w:t>
      </w:r>
    </w:p>
    <w:p w14:paraId="284275D5" w14:textId="11276DA7" w:rsidR="001C7897" w:rsidRDefault="001C7897" w:rsidP="00EC3363">
      <w:pPr>
        <w:ind w:firstLine="0"/>
        <w:jc w:val="center"/>
      </w:pPr>
      <w:r>
        <w:rPr>
          <w:noProof/>
        </w:rPr>
        <w:drawing>
          <wp:inline distT="0" distB="0" distL="0" distR="0" wp14:anchorId="637AD4E0" wp14:editId="3C54078F">
            <wp:extent cx="5940425" cy="2834005"/>
            <wp:effectExtent l="0" t="0" r="3175" b="4445"/>
            <wp:docPr id="1633300765" name="Рисунок 1" descr="Изображение выглядит как текст, диаграмма, снимок экрана, Пла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300765" name="Рисунок 1" descr="Изображение выглядит как текст, диаграмма, снимок экрана, План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8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C3BD9" w14:textId="0E6C9AD1" w:rsidR="003F72A5" w:rsidRPr="003F72A5" w:rsidRDefault="00ED2D94" w:rsidP="003F72A5">
      <w:pPr>
        <w:jc w:val="center"/>
        <w:rPr>
          <w:sz w:val="24"/>
          <w:szCs w:val="24"/>
        </w:rPr>
      </w:pPr>
      <w:r w:rsidRPr="00EC3363">
        <w:rPr>
          <w:sz w:val="24"/>
          <w:szCs w:val="24"/>
        </w:rPr>
        <w:t>Рисунок</w:t>
      </w:r>
      <w:r w:rsidR="00EC3363">
        <w:rPr>
          <w:sz w:val="24"/>
          <w:szCs w:val="24"/>
        </w:rPr>
        <w:t xml:space="preserve"> 1 </w:t>
      </w:r>
      <w:r w:rsidR="008A708B">
        <w:rPr>
          <w:sz w:val="24"/>
          <w:szCs w:val="24"/>
        </w:rPr>
        <w:t>–</w:t>
      </w:r>
      <w:r w:rsidR="00EC3363">
        <w:rPr>
          <w:sz w:val="24"/>
          <w:szCs w:val="24"/>
        </w:rPr>
        <w:t xml:space="preserve"> </w:t>
      </w:r>
      <w:r w:rsidR="008A708B">
        <w:rPr>
          <w:sz w:val="24"/>
          <w:szCs w:val="24"/>
        </w:rPr>
        <w:t>функциональная декомпозиция</w:t>
      </w:r>
      <w:r w:rsidR="003F72A5">
        <w:br w:type="page"/>
      </w:r>
    </w:p>
    <w:p w14:paraId="624EA36E" w14:textId="4C57C456" w:rsidR="00E7355A" w:rsidRDefault="00E7355A" w:rsidP="00E7355A">
      <w:pPr>
        <w:pStyle w:val="3"/>
      </w:pPr>
      <w:bookmarkStart w:id="36" w:name="_Toc137574442"/>
      <w:bookmarkStart w:id="37" w:name="_Toc137577149"/>
      <w:r>
        <w:lastRenderedPageBreak/>
        <w:t>Выделение структурных элементов функций</w:t>
      </w:r>
      <w:bookmarkEnd w:id="36"/>
      <w:bookmarkEnd w:id="37"/>
    </w:p>
    <w:p w14:paraId="30FB9EDA" w14:textId="05EFF9CB" w:rsidR="00ED2D94" w:rsidRPr="00FB683F" w:rsidRDefault="00ED2D94" w:rsidP="00EC3363">
      <w:pPr>
        <w:rPr>
          <w:sz w:val="24"/>
          <w:szCs w:val="24"/>
        </w:rPr>
      </w:pPr>
      <w:r w:rsidRPr="00FB683F">
        <w:rPr>
          <w:sz w:val="24"/>
          <w:szCs w:val="24"/>
        </w:rPr>
        <w:t>Таблица</w:t>
      </w:r>
      <w:r w:rsidR="00EC3363" w:rsidRPr="00FB683F">
        <w:rPr>
          <w:sz w:val="24"/>
          <w:szCs w:val="24"/>
        </w:rPr>
        <w:t xml:space="preserve"> 3 </w:t>
      </w:r>
      <w:r w:rsidR="00E7355A" w:rsidRPr="00FB683F">
        <w:rPr>
          <w:sz w:val="24"/>
          <w:szCs w:val="24"/>
        </w:rPr>
        <w:t>–</w:t>
      </w:r>
      <w:r w:rsidR="00EC3363"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выделение структурных элементов функций</w:t>
      </w:r>
    </w:p>
    <w:tbl>
      <w:tblPr>
        <w:tblStyle w:val="a3"/>
        <w:tblW w:w="5000" w:type="pct"/>
        <w:tblLook w:val="0020" w:firstRow="1" w:lastRow="0" w:firstColumn="0" w:lastColumn="0" w:noHBand="0" w:noVBand="0"/>
      </w:tblPr>
      <w:tblGrid>
        <w:gridCol w:w="1604"/>
        <w:gridCol w:w="1648"/>
        <w:gridCol w:w="1558"/>
        <w:gridCol w:w="1351"/>
        <w:gridCol w:w="1779"/>
        <w:gridCol w:w="1404"/>
      </w:tblGrid>
      <w:tr w:rsidR="00A0479D" w14:paraId="32F95254" w14:textId="77777777" w:rsidTr="00E7355A">
        <w:tc>
          <w:tcPr>
            <w:tcW w:w="0" w:type="auto"/>
          </w:tcPr>
          <w:p w14:paraId="7A46B969" w14:textId="22CE74FE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Название функции</w:t>
            </w:r>
          </w:p>
        </w:tc>
        <w:tc>
          <w:tcPr>
            <w:tcW w:w="0" w:type="auto"/>
          </w:tcPr>
          <w:p w14:paraId="0643D900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Входы</w:t>
            </w:r>
          </w:p>
        </w:tc>
        <w:tc>
          <w:tcPr>
            <w:tcW w:w="0" w:type="auto"/>
          </w:tcPr>
          <w:p w14:paraId="73E87F2F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Выходы</w:t>
            </w:r>
          </w:p>
        </w:tc>
        <w:tc>
          <w:tcPr>
            <w:tcW w:w="0" w:type="auto"/>
          </w:tcPr>
          <w:p w14:paraId="39641208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сполнители</w:t>
            </w:r>
          </w:p>
        </w:tc>
        <w:tc>
          <w:tcPr>
            <w:tcW w:w="982" w:type="pct"/>
          </w:tcPr>
          <w:p w14:paraId="4F147C5F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Оборудование</w:t>
            </w:r>
          </w:p>
        </w:tc>
        <w:tc>
          <w:tcPr>
            <w:tcW w:w="679" w:type="pct"/>
          </w:tcPr>
          <w:p w14:paraId="5FF41C94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Управляющая информация</w:t>
            </w:r>
          </w:p>
        </w:tc>
      </w:tr>
      <w:tr w:rsidR="00A0479D" w14:paraId="4D81D113" w14:textId="77777777" w:rsidTr="00E7355A">
        <w:tc>
          <w:tcPr>
            <w:tcW w:w="0" w:type="auto"/>
          </w:tcPr>
          <w:p w14:paraId="21D81DF6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иветствие клиента</w:t>
            </w:r>
          </w:p>
        </w:tc>
        <w:tc>
          <w:tcPr>
            <w:tcW w:w="0" w:type="auto"/>
          </w:tcPr>
          <w:p w14:paraId="7B0217BE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Клиент</w:t>
            </w:r>
          </w:p>
        </w:tc>
        <w:tc>
          <w:tcPr>
            <w:tcW w:w="0" w:type="auto"/>
          </w:tcPr>
          <w:p w14:paraId="1A55C8C4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иветствие клиента</w:t>
            </w:r>
          </w:p>
        </w:tc>
        <w:tc>
          <w:tcPr>
            <w:tcW w:w="0" w:type="auto"/>
          </w:tcPr>
          <w:p w14:paraId="6803BAAD" w14:textId="49952C06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</w:t>
            </w:r>
            <w:r w:rsidR="00A0479D" w:rsidRPr="00E7355A">
              <w:rPr>
                <w:sz w:val="20"/>
                <w:szCs w:val="20"/>
              </w:rPr>
              <w:t xml:space="preserve"> - консультант</w:t>
            </w:r>
          </w:p>
        </w:tc>
        <w:tc>
          <w:tcPr>
            <w:tcW w:w="982" w:type="pct"/>
          </w:tcPr>
          <w:p w14:paraId="721D76E1" w14:textId="6017041D" w:rsidR="001C7897" w:rsidRPr="00E7355A" w:rsidRDefault="00EC3363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-</w:t>
            </w:r>
          </w:p>
        </w:tc>
        <w:tc>
          <w:tcPr>
            <w:tcW w:w="679" w:type="pct"/>
          </w:tcPr>
          <w:p w14:paraId="6F66957D" w14:textId="00F94660" w:rsidR="001C7897" w:rsidRPr="00E7355A" w:rsidRDefault="006F1BEF" w:rsidP="00EC336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лжностная инструкция</w:t>
            </w:r>
          </w:p>
        </w:tc>
      </w:tr>
      <w:tr w:rsidR="00A0479D" w14:paraId="6C5F470F" w14:textId="77777777" w:rsidTr="00E7355A">
        <w:tc>
          <w:tcPr>
            <w:tcW w:w="0" w:type="auto"/>
          </w:tcPr>
          <w:p w14:paraId="083E98B4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едоставление информации о товаре</w:t>
            </w:r>
          </w:p>
        </w:tc>
        <w:tc>
          <w:tcPr>
            <w:tcW w:w="0" w:type="auto"/>
          </w:tcPr>
          <w:p w14:paraId="6474D9DA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формация о типах ножей и их характеристиках</w:t>
            </w:r>
          </w:p>
        </w:tc>
        <w:tc>
          <w:tcPr>
            <w:tcW w:w="0" w:type="auto"/>
          </w:tcPr>
          <w:p w14:paraId="71D65D54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формация о товаре для клиента</w:t>
            </w:r>
          </w:p>
        </w:tc>
        <w:tc>
          <w:tcPr>
            <w:tcW w:w="0" w:type="auto"/>
          </w:tcPr>
          <w:p w14:paraId="47C75740" w14:textId="35F11500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456B1647" w14:textId="6E05A95E" w:rsidR="00A0479D" w:rsidRPr="00E7355A" w:rsidRDefault="00EC3363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-</w:t>
            </w:r>
          </w:p>
        </w:tc>
        <w:tc>
          <w:tcPr>
            <w:tcW w:w="679" w:type="pct"/>
          </w:tcPr>
          <w:p w14:paraId="38428E71" w14:textId="707541DC" w:rsidR="00A0479D" w:rsidRPr="00E7355A" w:rsidRDefault="006F1BEF" w:rsidP="00EC336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лжностная инструкция</w:t>
            </w:r>
          </w:p>
        </w:tc>
      </w:tr>
      <w:tr w:rsidR="00A0479D" w14:paraId="6492848F" w14:textId="77777777" w:rsidTr="00E7355A">
        <w:tc>
          <w:tcPr>
            <w:tcW w:w="0" w:type="auto"/>
          </w:tcPr>
          <w:p w14:paraId="1E360BA1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омощь в выборе товара</w:t>
            </w:r>
          </w:p>
        </w:tc>
        <w:tc>
          <w:tcPr>
            <w:tcW w:w="0" w:type="auto"/>
          </w:tcPr>
          <w:p w14:paraId="1A68D8A9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формация о типах ножей и их характеристиках</w:t>
            </w:r>
          </w:p>
        </w:tc>
        <w:tc>
          <w:tcPr>
            <w:tcW w:w="0" w:type="auto"/>
          </w:tcPr>
          <w:p w14:paraId="434C9593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Рекомендация клиенту по выбору товара</w:t>
            </w:r>
          </w:p>
        </w:tc>
        <w:tc>
          <w:tcPr>
            <w:tcW w:w="0" w:type="auto"/>
          </w:tcPr>
          <w:p w14:paraId="6C12FB7F" w14:textId="28718CA9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2F4721D6" w14:textId="6A3F7D5F" w:rsidR="00A0479D" w:rsidRPr="00E7355A" w:rsidRDefault="00EC3363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-</w:t>
            </w:r>
          </w:p>
        </w:tc>
        <w:tc>
          <w:tcPr>
            <w:tcW w:w="679" w:type="pct"/>
          </w:tcPr>
          <w:p w14:paraId="56E9DB65" w14:textId="25B0DA14" w:rsidR="00A0479D" w:rsidRPr="00E7355A" w:rsidRDefault="006F1BEF" w:rsidP="00EC336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лжностная инструкция</w:t>
            </w:r>
          </w:p>
        </w:tc>
      </w:tr>
      <w:tr w:rsidR="00A0479D" w14:paraId="76DF997E" w14:textId="77777777" w:rsidTr="00E7355A">
        <w:tc>
          <w:tcPr>
            <w:tcW w:w="0" w:type="auto"/>
          </w:tcPr>
          <w:p w14:paraId="63F45E1B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Оформление покупки</w:t>
            </w:r>
          </w:p>
        </w:tc>
        <w:tc>
          <w:tcPr>
            <w:tcW w:w="0" w:type="auto"/>
          </w:tcPr>
          <w:p w14:paraId="30CB0AD3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Запрос на покупку товара от клиента, информация о наличии товара на складе</w:t>
            </w:r>
          </w:p>
        </w:tc>
        <w:tc>
          <w:tcPr>
            <w:tcW w:w="0" w:type="auto"/>
          </w:tcPr>
          <w:p w14:paraId="786B1265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Оформленный заказ на покупку товара</w:t>
            </w:r>
          </w:p>
        </w:tc>
        <w:tc>
          <w:tcPr>
            <w:tcW w:w="0" w:type="auto"/>
          </w:tcPr>
          <w:p w14:paraId="3EADB36A" w14:textId="00970BFA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37484ECD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Компьютер/</w:t>
            </w:r>
          </w:p>
          <w:p w14:paraId="28C8B3C3" w14:textId="22627C53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телефон</w:t>
            </w:r>
          </w:p>
        </w:tc>
        <w:tc>
          <w:tcPr>
            <w:tcW w:w="679" w:type="pct"/>
          </w:tcPr>
          <w:p w14:paraId="36A519E8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струкция по оформлению покупки, правила продажи товара</w:t>
            </w:r>
          </w:p>
        </w:tc>
      </w:tr>
      <w:tr w:rsidR="00A0479D" w14:paraId="68C0439D" w14:textId="77777777" w:rsidTr="00E7355A">
        <w:tc>
          <w:tcPr>
            <w:tcW w:w="0" w:type="auto"/>
          </w:tcPr>
          <w:p w14:paraId="7B106A29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ием оплаты</w:t>
            </w:r>
          </w:p>
        </w:tc>
        <w:tc>
          <w:tcPr>
            <w:tcW w:w="0" w:type="auto"/>
          </w:tcPr>
          <w:p w14:paraId="3FC59C9B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Заказ на покупку товара, оплата от клиента</w:t>
            </w:r>
          </w:p>
        </w:tc>
        <w:tc>
          <w:tcPr>
            <w:tcW w:w="0" w:type="auto"/>
          </w:tcPr>
          <w:p w14:paraId="1B15CDF0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одтверждение оплаты</w:t>
            </w:r>
          </w:p>
        </w:tc>
        <w:tc>
          <w:tcPr>
            <w:tcW w:w="0" w:type="auto"/>
          </w:tcPr>
          <w:p w14:paraId="2E8A2BAF" w14:textId="59ACB57E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05BA9498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Кассовый аппарат</w:t>
            </w:r>
          </w:p>
        </w:tc>
        <w:tc>
          <w:tcPr>
            <w:tcW w:w="679" w:type="pct"/>
          </w:tcPr>
          <w:p w14:paraId="61E351A6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струкция по приему оплаты, правила продажи товара</w:t>
            </w:r>
          </w:p>
        </w:tc>
      </w:tr>
      <w:tr w:rsidR="00A0479D" w14:paraId="288C7D4C" w14:textId="77777777" w:rsidTr="00E7355A">
        <w:tc>
          <w:tcPr>
            <w:tcW w:w="0" w:type="auto"/>
          </w:tcPr>
          <w:p w14:paraId="32EED6F8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Выдача товара клиенту</w:t>
            </w:r>
          </w:p>
        </w:tc>
        <w:tc>
          <w:tcPr>
            <w:tcW w:w="0" w:type="auto"/>
          </w:tcPr>
          <w:p w14:paraId="0FB9C861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Заказ на покупку товара, подтверждение оплаты, информация о наличии товара на складе</w:t>
            </w:r>
          </w:p>
        </w:tc>
        <w:tc>
          <w:tcPr>
            <w:tcW w:w="0" w:type="auto"/>
          </w:tcPr>
          <w:p w14:paraId="6548F45F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нный нож клиенту</w:t>
            </w:r>
          </w:p>
        </w:tc>
        <w:tc>
          <w:tcPr>
            <w:tcW w:w="0" w:type="auto"/>
          </w:tcPr>
          <w:p w14:paraId="3AD3D720" w14:textId="439795CF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6BF0AEB4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Торговое оборудование</w:t>
            </w:r>
          </w:p>
        </w:tc>
        <w:tc>
          <w:tcPr>
            <w:tcW w:w="679" w:type="pct"/>
          </w:tcPr>
          <w:p w14:paraId="0B6B258E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струкция по выдаче товара клиенту, правила продажи товара</w:t>
            </w:r>
          </w:p>
        </w:tc>
      </w:tr>
    </w:tbl>
    <w:p w14:paraId="4A3F277E" w14:textId="77777777" w:rsidR="00ED2D94" w:rsidRPr="0014313B" w:rsidRDefault="00ED2D94" w:rsidP="00E7355A">
      <w:pPr>
        <w:pStyle w:val="3"/>
      </w:pPr>
      <w:r w:rsidRPr="0014313B">
        <w:br w:type="page"/>
      </w:r>
      <w:bookmarkStart w:id="38" w:name="_Toc137572104"/>
      <w:bookmarkStart w:id="39" w:name="_Toc137572428"/>
      <w:bookmarkStart w:id="40" w:name="_Toc137572598"/>
      <w:bookmarkStart w:id="41" w:name="_Toc137574443"/>
      <w:bookmarkStart w:id="42" w:name="_Toc137577150"/>
      <w:r w:rsidRPr="0014313B">
        <w:lastRenderedPageBreak/>
        <w:t>Описание функциональной структуры элементов функций</w:t>
      </w:r>
      <w:bookmarkEnd w:id="38"/>
      <w:bookmarkEnd w:id="39"/>
      <w:bookmarkEnd w:id="40"/>
      <w:bookmarkEnd w:id="41"/>
      <w:bookmarkEnd w:id="42"/>
    </w:p>
    <w:p w14:paraId="73DAE590" w14:textId="77777777" w:rsidR="00ED2D94" w:rsidRDefault="00ED2D94" w:rsidP="00EC3363">
      <w:pPr>
        <w:ind w:firstLine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01E75D2" wp14:editId="70C4DEF3">
            <wp:extent cx="3190547" cy="8100060"/>
            <wp:effectExtent l="0" t="0" r="0" b="0"/>
            <wp:docPr id="324458383" name="Рисунок 4" descr="Изображение выглядит как диаграмма, План, Технический чертеж, зарисовк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58383" name="Рисунок 4" descr="Изображение выглядит как диаграмма, План, Технический чертеж, зарисовк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562" cy="8176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CBC7A" w14:textId="67866480" w:rsidR="00EC3363" w:rsidRDefault="00EC3363" w:rsidP="00EC3363">
      <w:pPr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Рисунок 2 </w:t>
      </w:r>
      <w:r w:rsidR="00E7355A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E7355A">
        <w:rPr>
          <w:sz w:val="24"/>
          <w:szCs w:val="24"/>
        </w:rPr>
        <w:t>описание функциональной организационной структуры</w:t>
      </w:r>
    </w:p>
    <w:p w14:paraId="2FA5A885" w14:textId="77777777" w:rsidR="00ED2D94" w:rsidRPr="000407FA" w:rsidRDefault="00ED2D94" w:rsidP="003F72A5">
      <w:pPr>
        <w:jc w:val="both"/>
      </w:pPr>
      <w:r w:rsidRPr="000407FA">
        <w:lastRenderedPageBreak/>
        <w:t>Отдел продаж - занимается продажей товаров или услуг компании.</w:t>
      </w:r>
    </w:p>
    <w:p w14:paraId="013EBCAE" w14:textId="77777777" w:rsidR="00ED2D94" w:rsidRPr="000407FA" w:rsidRDefault="00ED2D94" w:rsidP="003F72A5">
      <w:pPr>
        <w:jc w:val="both"/>
      </w:pPr>
      <w:r w:rsidRPr="000407FA">
        <w:t>Отдел приема заказов - принимает заказы от клиентов и передает их на выполнение.</w:t>
      </w:r>
    </w:p>
    <w:p w14:paraId="5ED901D4" w14:textId="77777777" w:rsidR="00ED2D94" w:rsidRPr="000407FA" w:rsidRDefault="00ED2D94" w:rsidP="003F72A5">
      <w:pPr>
        <w:jc w:val="both"/>
      </w:pPr>
      <w:r w:rsidRPr="000407FA">
        <w:t>Отдел консультаций - предоставляет клиентам информацию о товарах или услугах компании и консультирует по возникающим вопросам.</w:t>
      </w:r>
    </w:p>
    <w:p w14:paraId="4627F8B5" w14:textId="77777777" w:rsidR="00ED2D94" w:rsidRPr="000407FA" w:rsidRDefault="00ED2D94" w:rsidP="003F72A5">
      <w:pPr>
        <w:jc w:val="both"/>
      </w:pPr>
      <w:r w:rsidRPr="000407FA">
        <w:t>Отдел склада - отвечает за хранение и учет товаров на складе.</w:t>
      </w:r>
    </w:p>
    <w:p w14:paraId="067D2321" w14:textId="77777777" w:rsidR="00ED2D94" w:rsidRPr="000407FA" w:rsidRDefault="00ED2D94" w:rsidP="003F72A5">
      <w:pPr>
        <w:jc w:val="both"/>
      </w:pPr>
      <w:r w:rsidRPr="000407FA">
        <w:t>Отдел упаковки - занимается упаковкой товаров перед отправкой клиентам.</w:t>
      </w:r>
    </w:p>
    <w:p w14:paraId="09B967A2" w14:textId="77777777" w:rsidR="00ED2D94" w:rsidRPr="000407FA" w:rsidRDefault="00ED2D94" w:rsidP="003F72A5">
      <w:pPr>
        <w:jc w:val="both"/>
      </w:pPr>
      <w:r w:rsidRPr="000407FA">
        <w:t>Отдел IT - занимается разработкой и поддержкой информационных систем компании.</w:t>
      </w:r>
    </w:p>
    <w:p w14:paraId="28C95FA2" w14:textId="77777777" w:rsidR="00ED2D94" w:rsidRPr="000407FA" w:rsidRDefault="00ED2D94" w:rsidP="003F72A5">
      <w:pPr>
        <w:jc w:val="both"/>
      </w:pPr>
      <w:r w:rsidRPr="000407FA">
        <w:t>Отдел маркетинга - проводит маркетинговые исследования, разрабатывает рекламные кампании и стратегии продвижения товаров или услуг.</w:t>
      </w:r>
    </w:p>
    <w:p w14:paraId="5066A304" w14:textId="77777777" w:rsidR="00ED2D94" w:rsidRPr="000407FA" w:rsidRDefault="00ED2D94" w:rsidP="003F72A5">
      <w:pPr>
        <w:jc w:val="both"/>
      </w:pPr>
      <w:r w:rsidRPr="000407FA">
        <w:t>Отдел кадров - занимается подбором, наймом, обучением и управлением персоналом компании.</w:t>
      </w:r>
    </w:p>
    <w:p w14:paraId="0C88B024" w14:textId="77777777" w:rsidR="00ED2D94" w:rsidRPr="000407FA" w:rsidRDefault="00ED2D94" w:rsidP="003F72A5">
      <w:pPr>
        <w:jc w:val="both"/>
      </w:pPr>
      <w:r w:rsidRPr="000407FA">
        <w:t>Отдел бухгалтерии - отвечает за финансовый учет и отчетность компании.</w:t>
      </w:r>
    </w:p>
    <w:p w14:paraId="72DA06D4" w14:textId="77777777" w:rsidR="00ED2D94" w:rsidRPr="007E3E5E" w:rsidRDefault="00ED2D94" w:rsidP="003F72A5">
      <w:pPr>
        <w:jc w:val="both"/>
      </w:pPr>
      <w:r w:rsidRPr="000407FA">
        <w:t>Отдел закупок - занимается закупкой необходимых для работы компании товаров и услуг.</w:t>
      </w:r>
    </w:p>
    <w:p w14:paraId="3144E43C" w14:textId="77777777" w:rsidR="00ED2D94" w:rsidRPr="000407FA" w:rsidRDefault="00ED2D94" w:rsidP="003F72A5">
      <w:pPr>
        <w:jc w:val="both"/>
      </w:pPr>
      <w:r w:rsidRPr="000407FA">
        <w:t>Генеральный директор - руководит всей деятельностью компании и принимает стратегические решения.</w:t>
      </w:r>
    </w:p>
    <w:p w14:paraId="3AF496F5" w14:textId="77777777" w:rsidR="00ED2D94" w:rsidRPr="000407FA" w:rsidRDefault="00ED2D94" w:rsidP="003F72A5">
      <w:pPr>
        <w:jc w:val="both"/>
      </w:pPr>
      <w:r w:rsidRPr="000407FA">
        <w:t>Коммерческий директор - отвечает за развитие бизнеса компании и увеличение прибыли.</w:t>
      </w:r>
    </w:p>
    <w:p w14:paraId="54500194" w14:textId="77777777" w:rsidR="00ED2D94" w:rsidRPr="000407FA" w:rsidRDefault="00ED2D94" w:rsidP="003F72A5">
      <w:pPr>
        <w:jc w:val="both"/>
      </w:pPr>
      <w:r w:rsidRPr="000407FA">
        <w:t>Администратор офлайн магазина - осуществляет управление работой офлайн магазина компании.</w:t>
      </w:r>
    </w:p>
    <w:p w14:paraId="44BB6BE6" w14:textId="77777777" w:rsidR="00E7355A" w:rsidRDefault="00ED2D94" w:rsidP="00E7355A">
      <w:pPr>
        <w:jc w:val="both"/>
      </w:pPr>
      <w:r w:rsidRPr="000407FA">
        <w:lastRenderedPageBreak/>
        <w:t xml:space="preserve">Менеджер интернет-магазина - отвечает за управление работой </w:t>
      </w:r>
      <w:r w:rsidR="0014313B" w:rsidRPr="000407FA">
        <w:t>интернет-магазина</w:t>
      </w:r>
      <w:r w:rsidRPr="000407FA">
        <w:t xml:space="preserve"> компании.</w:t>
      </w:r>
      <w:bookmarkStart w:id="43" w:name="_Toc137572105"/>
      <w:bookmarkStart w:id="44" w:name="_Toc137572429"/>
      <w:bookmarkStart w:id="45" w:name="_Toc137572599"/>
    </w:p>
    <w:p w14:paraId="163B607B" w14:textId="139E8E07" w:rsidR="00ED2D94" w:rsidRDefault="00ED2D94" w:rsidP="00E7355A">
      <w:pPr>
        <w:pStyle w:val="3"/>
      </w:pPr>
      <w:bookmarkStart w:id="46" w:name="_Toc137574444"/>
      <w:bookmarkStart w:id="47" w:name="_Toc137577151"/>
      <w:r>
        <w:t>Построение матрицы ответственности</w:t>
      </w:r>
      <w:bookmarkEnd w:id="43"/>
      <w:bookmarkEnd w:id="44"/>
      <w:bookmarkEnd w:id="45"/>
      <w:bookmarkEnd w:id="46"/>
      <w:bookmarkEnd w:id="47"/>
    </w:p>
    <w:p w14:paraId="1D9D9B5E" w14:textId="2345CA95" w:rsidR="00ED2D94" w:rsidRPr="00FB683F" w:rsidRDefault="00EC3363" w:rsidP="00EC3363">
      <w:pPr>
        <w:rPr>
          <w:sz w:val="24"/>
          <w:szCs w:val="24"/>
        </w:rPr>
      </w:pPr>
      <w:r w:rsidRPr="00FB683F">
        <w:rPr>
          <w:sz w:val="24"/>
          <w:szCs w:val="24"/>
        </w:rPr>
        <w:t>Т</w:t>
      </w:r>
      <w:r w:rsidR="00ED2D94" w:rsidRPr="00FB683F">
        <w:rPr>
          <w:sz w:val="24"/>
          <w:szCs w:val="24"/>
        </w:rPr>
        <w:t>аблица</w:t>
      </w:r>
      <w:r w:rsidRPr="00FB683F">
        <w:rPr>
          <w:sz w:val="24"/>
          <w:szCs w:val="24"/>
        </w:rPr>
        <w:t xml:space="preserve"> </w:t>
      </w:r>
      <w:r w:rsidR="00FB683F">
        <w:rPr>
          <w:sz w:val="24"/>
          <w:szCs w:val="24"/>
        </w:rPr>
        <w:t>4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–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матрица ответственности</w:t>
      </w:r>
    </w:p>
    <w:tbl>
      <w:tblPr>
        <w:tblStyle w:val="a3"/>
        <w:tblW w:w="5000" w:type="pct"/>
        <w:tblLook w:val="0020" w:firstRow="1" w:lastRow="0" w:firstColumn="0" w:lastColumn="0" w:noHBand="0" w:noVBand="0"/>
      </w:tblPr>
      <w:tblGrid>
        <w:gridCol w:w="2145"/>
        <w:gridCol w:w="435"/>
        <w:gridCol w:w="435"/>
        <w:gridCol w:w="435"/>
        <w:gridCol w:w="476"/>
        <w:gridCol w:w="435"/>
        <w:gridCol w:w="435"/>
        <w:gridCol w:w="476"/>
        <w:gridCol w:w="435"/>
        <w:gridCol w:w="435"/>
        <w:gridCol w:w="435"/>
        <w:gridCol w:w="469"/>
        <w:gridCol w:w="435"/>
        <w:gridCol w:w="476"/>
        <w:gridCol w:w="476"/>
        <w:gridCol w:w="435"/>
        <w:gridCol w:w="476"/>
      </w:tblGrid>
      <w:tr w:rsidR="00ED2D94" w:rsidRPr="00ED2D94" w14:paraId="27F11BC8" w14:textId="77777777" w:rsidTr="004C0F12">
        <w:trPr>
          <w:cantSplit/>
          <w:trHeight w:val="2605"/>
        </w:trPr>
        <w:tc>
          <w:tcPr>
            <w:tcW w:w="0" w:type="auto"/>
          </w:tcPr>
          <w:p w14:paraId="7EF100A8" w14:textId="77777777" w:rsidR="00ED2D94" w:rsidRPr="00ED2D94" w:rsidRDefault="00ED2D94" w:rsidP="00EC3363">
            <w:pPr>
              <w:pStyle w:val="Compact"/>
            </w:pPr>
            <w:bookmarkStart w:id="48" w:name="_Hlk137575309"/>
            <w:r w:rsidRPr="00ED2D94">
              <w:t>Деятельность/Роль</w:t>
            </w:r>
          </w:p>
        </w:tc>
        <w:tc>
          <w:tcPr>
            <w:tcW w:w="0" w:type="auto"/>
            <w:textDirection w:val="tbRl"/>
          </w:tcPr>
          <w:p w14:paraId="7EB33326" w14:textId="77777777" w:rsidR="00ED2D94" w:rsidRPr="00ED2D94" w:rsidRDefault="00ED2D94" w:rsidP="00EC3363">
            <w:pPr>
              <w:pStyle w:val="Compact"/>
            </w:pPr>
            <w:r w:rsidRPr="00ED2D94">
              <w:t>Отдел продаж</w:t>
            </w:r>
          </w:p>
        </w:tc>
        <w:tc>
          <w:tcPr>
            <w:tcW w:w="0" w:type="auto"/>
            <w:textDirection w:val="tbRl"/>
          </w:tcPr>
          <w:p w14:paraId="3BBE3E67" w14:textId="77777777" w:rsidR="00ED2D94" w:rsidRPr="00ED2D94" w:rsidRDefault="00ED2D94" w:rsidP="00EC3363">
            <w:pPr>
              <w:pStyle w:val="Compact"/>
            </w:pPr>
            <w:r w:rsidRPr="00ED2D94">
              <w:t>Отдел приема заказов</w:t>
            </w:r>
          </w:p>
        </w:tc>
        <w:tc>
          <w:tcPr>
            <w:tcW w:w="0" w:type="auto"/>
            <w:textDirection w:val="tbRl"/>
          </w:tcPr>
          <w:p w14:paraId="0C6CCA2A" w14:textId="77777777" w:rsidR="00ED2D94" w:rsidRPr="00ED2D94" w:rsidRDefault="00ED2D94" w:rsidP="00EC3363">
            <w:pPr>
              <w:pStyle w:val="Compact"/>
            </w:pPr>
            <w:r w:rsidRPr="00ED2D94">
              <w:t>Отдел консультаций</w:t>
            </w:r>
          </w:p>
        </w:tc>
        <w:tc>
          <w:tcPr>
            <w:tcW w:w="0" w:type="auto"/>
            <w:textDirection w:val="tbRl"/>
          </w:tcPr>
          <w:p w14:paraId="44947171" w14:textId="77777777" w:rsidR="00ED2D94" w:rsidRPr="00ED2D94" w:rsidRDefault="00ED2D94" w:rsidP="00EC3363">
            <w:pPr>
              <w:pStyle w:val="Compact"/>
            </w:pPr>
            <w:r w:rsidRPr="00ED2D94">
              <w:t>Отдел склада</w:t>
            </w:r>
          </w:p>
        </w:tc>
        <w:tc>
          <w:tcPr>
            <w:tcW w:w="0" w:type="auto"/>
            <w:textDirection w:val="tbRl"/>
          </w:tcPr>
          <w:p w14:paraId="0DD0E122" w14:textId="77777777" w:rsidR="00ED2D94" w:rsidRPr="00ED2D94" w:rsidRDefault="00ED2D94" w:rsidP="00EC3363">
            <w:pPr>
              <w:pStyle w:val="Compact"/>
            </w:pPr>
            <w:r w:rsidRPr="00ED2D94">
              <w:t>Отдел кассы</w:t>
            </w:r>
          </w:p>
        </w:tc>
        <w:tc>
          <w:tcPr>
            <w:tcW w:w="0" w:type="auto"/>
            <w:textDirection w:val="tbRl"/>
          </w:tcPr>
          <w:p w14:paraId="21598A1A" w14:textId="77777777" w:rsidR="00ED2D94" w:rsidRPr="00ED2D94" w:rsidRDefault="00ED2D94" w:rsidP="00EC3363">
            <w:pPr>
              <w:pStyle w:val="Compact"/>
            </w:pPr>
            <w:r w:rsidRPr="00ED2D94">
              <w:t>Отдел упаковки</w:t>
            </w:r>
          </w:p>
        </w:tc>
        <w:tc>
          <w:tcPr>
            <w:tcW w:w="0" w:type="auto"/>
            <w:textDirection w:val="tbRl"/>
          </w:tcPr>
          <w:p w14:paraId="0313DC7E" w14:textId="77777777" w:rsidR="00ED2D94" w:rsidRPr="00ED2D94" w:rsidRDefault="00ED2D94" w:rsidP="00EC3363">
            <w:pPr>
              <w:pStyle w:val="Compact"/>
            </w:pPr>
            <w:r w:rsidRPr="00ED2D94">
              <w:t>Отдел документооборота</w:t>
            </w:r>
          </w:p>
        </w:tc>
        <w:tc>
          <w:tcPr>
            <w:tcW w:w="0" w:type="auto"/>
            <w:textDirection w:val="tbRl"/>
          </w:tcPr>
          <w:p w14:paraId="2BFE8778" w14:textId="77777777" w:rsidR="00ED2D94" w:rsidRPr="00ED2D94" w:rsidRDefault="00ED2D94" w:rsidP="00EC3363">
            <w:pPr>
              <w:pStyle w:val="Compact"/>
            </w:pPr>
            <w:r w:rsidRPr="00ED2D94">
              <w:t>Отдел IT</w:t>
            </w:r>
          </w:p>
        </w:tc>
        <w:tc>
          <w:tcPr>
            <w:tcW w:w="0" w:type="auto"/>
            <w:textDirection w:val="tbRl"/>
          </w:tcPr>
          <w:p w14:paraId="5E9FDB30" w14:textId="77777777" w:rsidR="00ED2D94" w:rsidRPr="00ED2D94" w:rsidRDefault="00ED2D94" w:rsidP="00EC3363">
            <w:pPr>
              <w:pStyle w:val="Compact"/>
            </w:pPr>
            <w:r w:rsidRPr="00ED2D94">
              <w:t>Отдел маркетинга</w:t>
            </w:r>
          </w:p>
        </w:tc>
        <w:tc>
          <w:tcPr>
            <w:tcW w:w="0" w:type="auto"/>
            <w:textDirection w:val="tbRl"/>
          </w:tcPr>
          <w:p w14:paraId="35A8B40E" w14:textId="77777777" w:rsidR="00ED2D94" w:rsidRPr="00ED2D94" w:rsidRDefault="00ED2D94" w:rsidP="00EC3363">
            <w:pPr>
              <w:pStyle w:val="Compact"/>
            </w:pPr>
            <w:r w:rsidRPr="00ED2D94">
              <w:t>Отдел кадров</w:t>
            </w:r>
          </w:p>
        </w:tc>
        <w:tc>
          <w:tcPr>
            <w:tcW w:w="0" w:type="auto"/>
            <w:textDirection w:val="tbRl"/>
          </w:tcPr>
          <w:p w14:paraId="24103AFB" w14:textId="77777777" w:rsidR="00ED2D94" w:rsidRPr="00ED2D94" w:rsidRDefault="00ED2D94" w:rsidP="00EC3363">
            <w:pPr>
              <w:pStyle w:val="Compact"/>
            </w:pPr>
            <w:r w:rsidRPr="00ED2D94">
              <w:t>Отдел бухгалтерии</w:t>
            </w:r>
          </w:p>
        </w:tc>
        <w:tc>
          <w:tcPr>
            <w:tcW w:w="0" w:type="auto"/>
            <w:textDirection w:val="tbRl"/>
          </w:tcPr>
          <w:p w14:paraId="1DB36403" w14:textId="77777777" w:rsidR="00ED2D94" w:rsidRPr="00ED2D94" w:rsidRDefault="00ED2D94" w:rsidP="00EC3363">
            <w:pPr>
              <w:pStyle w:val="Compact"/>
            </w:pPr>
            <w:r w:rsidRPr="00ED2D94">
              <w:t>Отдел закупок</w:t>
            </w:r>
          </w:p>
        </w:tc>
        <w:tc>
          <w:tcPr>
            <w:tcW w:w="0" w:type="auto"/>
            <w:textDirection w:val="tbRl"/>
          </w:tcPr>
          <w:p w14:paraId="06107CBE" w14:textId="77777777" w:rsidR="00ED2D94" w:rsidRPr="00ED2D94" w:rsidRDefault="00ED2D94" w:rsidP="00EC3363">
            <w:pPr>
              <w:pStyle w:val="Compact"/>
            </w:pPr>
            <w:r w:rsidRPr="00ED2D94">
              <w:t>Генеральный директор</w:t>
            </w:r>
          </w:p>
        </w:tc>
        <w:tc>
          <w:tcPr>
            <w:tcW w:w="0" w:type="auto"/>
            <w:textDirection w:val="tbRl"/>
          </w:tcPr>
          <w:p w14:paraId="418E3A99" w14:textId="77777777" w:rsidR="00ED2D94" w:rsidRPr="00ED2D94" w:rsidRDefault="00ED2D94" w:rsidP="00EC3363">
            <w:pPr>
              <w:pStyle w:val="Compact"/>
            </w:pPr>
            <w:r w:rsidRPr="00ED2D94">
              <w:t>Коммерческий директор</w:t>
            </w:r>
          </w:p>
        </w:tc>
        <w:tc>
          <w:tcPr>
            <w:tcW w:w="0" w:type="auto"/>
            <w:textDirection w:val="tbRl"/>
          </w:tcPr>
          <w:p w14:paraId="086AD48E" w14:textId="77777777" w:rsidR="00ED2D94" w:rsidRPr="00ED2D94" w:rsidRDefault="00ED2D94" w:rsidP="00EC3363">
            <w:pPr>
              <w:pStyle w:val="Compact"/>
            </w:pPr>
            <w:r w:rsidRPr="00ED2D94">
              <w:t>Администратор офлайн магазина</w:t>
            </w:r>
          </w:p>
        </w:tc>
        <w:tc>
          <w:tcPr>
            <w:tcW w:w="0" w:type="auto"/>
            <w:textDirection w:val="tbRl"/>
          </w:tcPr>
          <w:p w14:paraId="0568FE51" w14:textId="3363C5C4" w:rsidR="00ED2D94" w:rsidRPr="00ED2D94" w:rsidRDefault="00ED2D94" w:rsidP="00EC3363">
            <w:pPr>
              <w:pStyle w:val="Compact"/>
            </w:pPr>
            <w:r w:rsidRPr="00ED2D94">
              <w:t xml:space="preserve">Менеджер </w:t>
            </w:r>
            <w:r w:rsidR="00223E3D" w:rsidRPr="00ED2D94">
              <w:t>интернет-магазина</w:t>
            </w:r>
          </w:p>
        </w:tc>
      </w:tr>
      <w:tr w:rsidR="00952D07" w:rsidRPr="00ED2D94" w14:paraId="5F7844FD" w14:textId="77777777" w:rsidTr="001C5C88">
        <w:tc>
          <w:tcPr>
            <w:tcW w:w="0" w:type="auto"/>
          </w:tcPr>
          <w:p w14:paraId="67C37D87" w14:textId="77777777" w:rsidR="00952D07" w:rsidRPr="00ED2D94" w:rsidRDefault="00952D07" w:rsidP="00952D07">
            <w:pPr>
              <w:pStyle w:val="Compact"/>
            </w:pPr>
            <w:r w:rsidRPr="00ED2D94">
              <w:t>Продажа товаров или услуг</w:t>
            </w:r>
          </w:p>
        </w:tc>
        <w:tc>
          <w:tcPr>
            <w:tcW w:w="0" w:type="auto"/>
          </w:tcPr>
          <w:p w14:paraId="51B394E2" w14:textId="47865148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71639111" w14:textId="54A374C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3C139C1" w14:textId="74A34E89" w:rsidR="00952D07" w:rsidRPr="00ED2D94" w:rsidRDefault="00952D07" w:rsidP="00952D07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76D16F43" w14:textId="3808DA27" w:rsidR="00952D07" w:rsidRPr="00ED2D94" w:rsidRDefault="00952D07" w:rsidP="00952D07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5BA6487C" w14:textId="07BE2DF2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1537B3A9" w14:textId="52A74E1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4F4227A" w14:textId="68F1A580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74DB721E" w14:textId="1C509EA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1B5D3E6" w14:textId="50B7CB60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578EE0B7" w14:textId="7037053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F4FB53C" w14:textId="09CF657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FE86FB9" w14:textId="747494D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312FD80" w14:textId="73ADC050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2A93E38E" w14:textId="081F0AC1" w:rsidR="00952D07" w:rsidRPr="00745FD6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68D8014" w14:textId="69FE741C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7D77294C" w14:textId="61B93840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</w:tr>
      <w:tr w:rsidR="00952D07" w:rsidRPr="00ED2D94" w14:paraId="50D8D1A5" w14:textId="77777777" w:rsidTr="001C5C88">
        <w:tc>
          <w:tcPr>
            <w:tcW w:w="0" w:type="auto"/>
          </w:tcPr>
          <w:p w14:paraId="23FB8BD5" w14:textId="77777777" w:rsidR="00952D07" w:rsidRPr="00ED2D94" w:rsidRDefault="00952D07" w:rsidP="00952D07">
            <w:pPr>
              <w:pStyle w:val="Compact"/>
            </w:pPr>
            <w:r w:rsidRPr="00ED2D94">
              <w:t>Прием заказов</w:t>
            </w:r>
          </w:p>
        </w:tc>
        <w:tc>
          <w:tcPr>
            <w:tcW w:w="0" w:type="auto"/>
          </w:tcPr>
          <w:p w14:paraId="04302FC4" w14:textId="3EA24CF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7A52D52" w14:textId="0C2BF635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26C888B2" w14:textId="7457D89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630C956" w14:textId="691D3DD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8A8DCAE" w14:textId="21DA86C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126E38B" w14:textId="577124B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BF4074B" w14:textId="4EECAE90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7BC879C5" w14:textId="74A07F8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4F47D3E" w14:textId="4C492DB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27584F8" w14:textId="2E6ABC7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17B08F1" w14:textId="4FCBE60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812E023" w14:textId="5C45B15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72D8FB4" w14:textId="6BB7A955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59EEE94B" w14:textId="0DD240B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78DA95" w14:textId="222B4B4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0665507" w14:textId="6664B987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</w:tr>
      <w:tr w:rsidR="00952D07" w:rsidRPr="00ED2D94" w14:paraId="1F044874" w14:textId="77777777" w:rsidTr="001C5C88">
        <w:tc>
          <w:tcPr>
            <w:tcW w:w="0" w:type="auto"/>
          </w:tcPr>
          <w:p w14:paraId="28EF9A8F" w14:textId="77777777" w:rsidR="00952D07" w:rsidRPr="00ED2D94" w:rsidRDefault="00952D07" w:rsidP="00952D07">
            <w:pPr>
              <w:pStyle w:val="Compact"/>
            </w:pPr>
            <w:r w:rsidRPr="00ED2D94">
              <w:t>Хранение и учет товаров на складе</w:t>
            </w:r>
          </w:p>
        </w:tc>
        <w:tc>
          <w:tcPr>
            <w:tcW w:w="0" w:type="auto"/>
          </w:tcPr>
          <w:p w14:paraId="0B091DD8" w14:textId="1827637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7CA9C4A" w14:textId="3A1EF76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2DAC542" w14:textId="51065FA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DCE50EB" w14:textId="46A5D1B9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И</w:t>
            </w:r>
          </w:p>
        </w:tc>
        <w:tc>
          <w:tcPr>
            <w:tcW w:w="0" w:type="auto"/>
          </w:tcPr>
          <w:p w14:paraId="3F02F5FA" w14:textId="70B3185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FA350E8" w14:textId="21B994A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763D35C" w14:textId="4341D09B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П</w:t>
            </w:r>
          </w:p>
        </w:tc>
        <w:tc>
          <w:tcPr>
            <w:tcW w:w="0" w:type="auto"/>
          </w:tcPr>
          <w:p w14:paraId="7BB04CA8" w14:textId="4B13D26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579B9E0" w14:textId="527A863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9DC8F22" w14:textId="417ACD0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6BCD24" w14:textId="1F19885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BA9A3FC" w14:textId="51631E3B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6604E671" w14:textId="7FE80DD9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65096C78" w14:textId="22874F7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5931541" w14:textId="0AA4D8D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6A33A66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55CF3297" w14:textId="77777777" w:rsidTr="001C5C88">
        <w:tc>
          <w:tcPr>
            <w:tcW w:w="0" w:type="auto"/>
          </w:tcPr>
          <w:p w14:paraId="025C451D" w14:textId="77777777" w:rsidR="00952D07" w:rsidRPr="00ED2D94" w:rsidRDefault="00952D07" w:rsidP="00952D07">
            <w:pPr>
              <w:pStyle w:val="Compact"/>
            </w:pPr>
            <w:r w:rsidRPr="00ED2D94">
              <w:t>Упаковка товаров перед отправкой клиентам</w:t>
            </w:r>
          </w:p>
        </w:tc>
        <w:tc>
          <w:tcPr>
            <w:tcW w:w="0" w:type="auto"/>
          </w:tcPr>
          <w:p w14:paraId="28D41B24" w14:textId="711F06D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C21F0FF" w14:textId="4E557CE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D274AF7" w14:textId="40A5A93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773C7F7" w14:textId="626B91F4" w:rsidR="00952D07" w:rsidRPr="00A0479D" w:rsidRDefault="00952D07" w:rsidP="00952D07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4FCB074D" w14:textId="43540B8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AE3F422" w14:textId="6F3069BC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56198A0D" w14:textId="329CC517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2CD1FC6D" w14:textId="675BD39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ECDA410" w14:textId="48D057B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21BB1B7" w14:textId="7BC0D7F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B7D59EC" w14:textId="302B426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2EFA588" w14:textId="069F517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EAE0117" w14:textId="0468344C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446C890D" w14:textId="758C3F9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2D28C52" w14:textId="5DDEA26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25DDC0A" w14:textId="30F5C033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</w:tr>
      <w:tr w:rsidR="00952D07" w:rsidRPr="00ED2D94" w14:paraId="54CA5920" w14:textId="77777777" w:rsidTr="001C5C88">
        <w:tc>
          <w:tcPr>
            <w:tcW w:w="0" w:type="auto"/>
          </w:tcPr>
          <w:p w14:paraId="08D4A539" w14:textId="77777777" w:rsidR="00952D07" w:rsidRPr="00ED2D94" w:rsidRDefault="00952D07" w:rsidP="00952D07">
            <w:pPr>
              <w:pStyle w:val="Compact"/>
            </w:pPr>
            <w:r w:rsidRPr="00ED2D94">
              <w:t>Учет и обработка документов компании</w:t>
            </w:r>
          </w:p>
        </w:tc>
        <w:tc>
          <w:tcPr>
            <w:tcW w:w="0" w:type="auto"/>
          </w:tcPr>
          <w:p w14:paraId="60D3316E" w14:textId="28F9191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11C2BDE" w14:textId="7743AAD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0CBB47F" w14:textId="79FD079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1D8459A" w14:textId="7B19FD4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0F2FA23" w14:textId="2F15A41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472FEB6" w14:textId="6C45F65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AA25879" w14:textId="3367DD2D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  <w:r>
              <w:t>П</w:t>
            </w:r>
          </w:p>
        </w:tc>
        <w:tc>
          <w:tcPr>
            <w:tcW w:w="0" w:type="auto"/>
          </w:tcPr>
          <w:p w14:paraId="6128D0F4" w14:textId="287931FB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75E506EA" w14:textId="1328C02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E473CE3" w14:textId="1D604CF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F7B04C" w14:textId="481F7A56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623339BC" w14:textId="32F53DE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23AD13D" w14:textId="2B9E294F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0579F93D" w14:textId="295D290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35B581A" w14:textId="78C7A44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24FA719" w14:textId="1DF7352E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0CC5EFEA" w14:textId="77777777" w:rsidTr="001C5C88">
        <w:tc>
          <w:tcPr>
            <w:tcW w:w="0" w:type="auto"/>
          </w:tcPr>
          <w:p w14:paraId="71CA01CE" w14:textId="77777777" w:rsidR="00952D07" w:rsidRPr="00ED2D94" w:rsidRDefault="00952D07" w:rsidP="00952D07">
            <w:pPr>
              <w:pStyle w:val="Compact"/>
            </w:pPr>
            <w:r w:rsidRPr="00ED2D94">
              <w:t>Разработка и поддержка информационных систем компании</w:t>
            </w:r>
          </w:p>
        </w:tc>
        <w:tc>
          <w:tcPr>
            <w:tcW w:w="0" w:type="auto"/>
          </w:tcPr>
          <w:p w14:paraId="6DB42C3A" w14:textId="2FBFEE7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4119898" w14:textId="712C336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217CBDF" w14:textId="47BBFC8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5F4FCE3" w14:textId="11D2F33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2963FE6" w14:textId="64C8BB8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91E0D34" w14:textId="03CFE9C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0ED7C01" w14:textId="27FD16FE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01BAEC70" w14:textId="3A79110A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7B0D2F65" w14:textId="13BB784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3E02410" w14:textId="1A025A4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8D459A6" w14:textId="674DC30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57FF4FE" w14:textId="2D4106E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8E69D40" w14:textId="6974120D" w:rsidR="00952D07" w:rsidRPr="00ED2D94" w:rsidRDefault="00952D07" w:rsidP="00952D07">
            <w:pPr>
              <w:pStyle w:val="Compact"/>
              <w:jc w:val="center"/>
            </w:pPr>
            <w:r>
              <w:t>СО</w:t>
            </w:r>
          </w:p>
        </w:tc>
        <w:tc>
          <w:tcPr>
            <w:tcW w:w="0" w:type="auto"/>
          </w:tcPr>
          <w:p w14:paraId="322B6616" w14:textId="1F7EC3F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5F8188F" w14:textId="5D305A4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9D2F320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528957B9" w14:textId="77777777" w:rsidTr="001C5C88">
        <w:tc>
          <w:tcPr>
            <w:tcW w:w="0" w:type="auto"/>
          </w:tcPr>
          <w:p w14:paraId="20919CF5" w14:textId="77777777" w:rsidR="00952D07" w:rsidRPr="00ED2D94" w:rsidRDefault="00952D07" w:rsidP="00952D07">
            <w:pPr>
              <w:pStyle w:val="Compact"/>
            </w:pPr>
            <w:r w:rsidRPr="00ED2D94">
              <w:t>Маркетинговые исследования, разработка рекламных кампаний и стратегий продвижения товаров или услуг</w:t>
            </w:r>
          </w:p>
        </w:tc>
        <w:tc>
          <w:tcPr>
            <w:tcW w:w="0" w:type="auto"/>
          </w:tcPr>
          <w:p w14:paraId="0D3F1848" w14:textId="53CB1F1F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48933B40" w14:textId="77DFAF4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354EFD3" w14:textId="5B534E1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C8148DE" w14:textId="25E8B85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6D556FA" w14:textId="6BF449C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1765EB5" w14:textId="15BF3A4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51C0DD5" w14:textId="15EC5ECA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504B9A8A" w14:textId="7027911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F748B34" w14:textId="7F77E69E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  <w:tc>
          <w:tcPr>
            <w:tcW w:w="0" w:type="auto"/>
          </w:tcPr>
          <w:p w14:paraId="350D3963" w14:textId="75ED034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75F493B" w14:textId="20A4B43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D893419" w14:textId="69A22C3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3A090DB" w14:textId="353CDCDF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11E1D915" w14:textId="2BB4AC80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2051C4F6" w14:textId="39E44768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  <w:tc>
          <w:tcPr>
            <w:tcW w:w="0" w:type="auto"/>
          </w:tcPr>
          <w:p w14:paraId="7BFDCC08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772890BD" w14:textId="77777777" w:rsidTr="001C5C88">
        <w:tc>
          <w:tcPr>
            <w:tcW w:w="0" w:type="auto"/>
          </w:tcPr>
          <w:p w14:paraId="79F7481E" w14:textId="77777777" w:rsidR="00952D07" w:rsidRPr="00ED2D94" w:rsidRDefault="00952D07" w:rsidP="00952D07">
            <w:pPr>
              <w:pStyle w:val="Compact"/>
            </w:pPr>
            <w:r w:rsidRPr="00ED2D94">
              <w:t>Подбор, найм, обучение и управление персоналом компании</w:t>
            </w:r>
          </w:p>
        </w:tc>
        <w:tc>
          <w:tcPr>
            <w:tcW w:w="0" w:type="auto"/>
          </w:tcPr>
          <w:p w14:paraId="1E96A707" w14:textId="6C72FC4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4928266" w14:textId="5072C74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3A14823" w14:textId="5E54863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D5952AF" w14:textId="6BAD395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6C5F9F7" w14:textId="6F7D2D7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4132BE8" w14:textId="304557D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E883F72" w14:textId="1EFD6E14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3BF6BBED" w14:textId="294A2E0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3943FD4" w14:textId="1DD5011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9615B7D" w14:textId="205AD14D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56FFC272" w14:textId="52EBEA0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CD368CE" w14:textId="3F7E18A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5687510" w14:textId="2A3BC52F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535FB290" w14:textId="5880BD6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95230A8" w14:textId="2FA5E1B5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0121578E" w14:textId="11705F7B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79ECE3C2" w14:textId="77777777" w:rsidTr="001C5C88">
        <w:tc>
          <w:tcPr>
            <w:tcW w:w="0" w:type="auto"/>
          </w:tcPr>
          <w:p w14:paraId="6A459EAA" w14:textId="77777777" w:rsidR="00952D07" w:rsidRPr="00ED2D94" w:rsidRDefault="00952D07" w:rsidP="00952D07">
            <w:pPr>
              <w:pStyle w:val="Compact"/>
            </w:pPr>
            <w:r w:rsidRPr="00ED2D94">
              <w:t>Финансовый учет и отчетность компании</w:t>
            </w:r>
          </w:p>
        </w:tc>
        <w:tc>
          <w:tcPr>
            <w:tcW w:w="0" w:type="auto"/>
          </w:tcPr>
          <w:p w14:paraId="0BE4DCD1" w14:textId="1F0BBD4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5F7F778" w14:textId="20697DE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4DDA39D" w14:textId="0A10AFD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5DAA2E3" w14:textId="3D375EB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FA7CB2F" w14:textId="103888F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32AB97E" w14:textId="63EC1FD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91AF46F" w14:textId="7B74A6CA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П</w:t>
            </w:r>
          </w:p>
        </w:tc>
        <w:tc>
          <w:tcPr>
            <w:tcW w:w="0" w:type="auto"/>
          </w:tcPr>
          <w:p w14:paraId="7A20221C" w14:textId="4ED2464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C97991" w14:textId="73DE428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5499101" w14:textId="1EB9930F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  <w:tc>
          <w:tcPr>
            <w:tcW w:w="0" w:type="auto"/>
          </w:tcPr>
          <w:p w14:paraId="224CD1B2" w14:textId="10869DD6" w:rsidR="00952D07" w:rsidRPr="00ED2D94" w:rsidRDefault="00952D07" w:rsidP="00952D07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781556BA" w14:textId="5D9C7E0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5AD1F32" w14:textId="24E56CAB" w:rsidR="00952D07" w:rsidRPr="00ED2D94" w:rsidRDefault="00952D07" w:rsidP="00952D07">
            <w:pPr>
              <w:pStyle w:val="Compact"/>
              <w:jc w:val="center"/>
            </w:pPr>
            <w:r>
              <w:t>СО</w:t>
            </w:r>
          </w:p>
        </w:tc>
        <w:tc>
          <w:tcPr>
            <w:tcW w:w="0" w:type="auto"/>
          </w:tcPr>
          <w:p w14:paraId="3D92A44B" w14:textId="03E745B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B5B700" w14:textId="5A699D0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F3A4819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3D6EEB37" w14:textId="77777777" w:rsidTr="001C5C88">
        <w:tc>
          <w:tcPr>
            <w:tcW w:w="0" w:type="auto"/>
          </w:tcPr>
          <w:p w14:paraId="0FEA9346" w14:textId="77777777" w:rsidR="00952D07" w:rsidRPr="00ED2D94" w:rsidRDefault="00952D07" w:rsidP="00952D07">
            <w:pPr>
              <w:pStyle w:val="Compact"/>
            </w:pPr>
            <w:r w:rsidRPr="00ED2D94">
              <w:t>Закупка необходимых для работы компании товаров и услуг</w:t>
            </w:r>
          </w:p>
        </w:tc>
        <w:tc>
          <w:tcPr>
            <w:tcW w:w="0" w:type="auto"/>
          </w:tcPr>
          <w:p w14:paraId="35209968" w14:textId="20BAB7F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EA9EE5E" w14:textId="36305A1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82A5FD9" w14:textId="77FC281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CABB730" w14:textId="1F9C275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29F7E7C" w14:textId="449D4A9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BC430EA" w14:textId="61430F2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09560FE" w14:textId="452F960F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П</w:t>
            </w:r>
          </w:p>
        </w:tc>
        <w:tc>
          <w:tcPr>
            <w:tcW w:w="0" w:type="auto"/>
          </w:tcPr>
          <w:p w14:paraId="3DB6BDE6" w14:textId="4616D93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6A0014A" w14:textId="7597DF1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35E3A77" w14:textId="5E56FDA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0F5C51E" w14:textId="42BC181D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С</w:t>
            </w:r>
          </w:p>
        </w:tc>
        <w:tc>
          <w:tcPr>
            <w:tcW w:w="0" w:type="auto"/>
          </w:tcPr>
          <w:p w14:paraId="5F97DA3A" w14:textId="7C87E794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5F9BC41A" w14:textId="2508B893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75BEFBE6" w14:textId="0E664AC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AD29A52" w14:textId="05504DC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C7707B1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71B23207" w14:textId="77777777" w:rsidTr="001C5C88">
        <w:tc>
          <w:tcPr>
            <w:tcW w:w="0" w:type="auto"/>
          </w:tcPr>
          <w:p w14:paraId="6342759E" w14:textId="77777777" w:rsidR="00952D07" w:rsidRPr="00ED2D94" w:rsidRDefault="00952D07" w:rsidP="00952D07">
            <w:pPr>
              <w:pStyle w:val="Compact"/>
            </w:pPr>
            <w:r w:rsidRPr="00ED2D94">
              <w:t>Руководство всей деятельностью компании и принятие стратегических решений</w:t>
            </w:r>
          </w:p>
        </w:tc>
        <w:tc>
          <w:tcPr>
            <w:tcW w:w="0" w:type="auto"/>
          </w:tcPr>
          <w:p w14:paraId="07A72A09" w14:textId="74C5753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3044382" w14:textId="562E53E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59E9A75" w14:textId="4A54F90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098583D" w14:textId="38E1E83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F7DFEEB" w14:textId="4D96770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FA9406F" w14:textId="2061E4D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B19AB9A" w14:textId="6908E955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02D92584" w14:textId="2578499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F80E203" w14:textId="12AAD38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E6B7B9C" w14:textId="3E81E76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C71FD71" w14:textId="1897B3A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C14B5F0" w14:textId="0ED33DC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1948284" w14:textId="2A46E9E0" w:rsidR="00952D07" w:rsidRPr="00ED2D94" w:rsidRDefault="00952D07" w:rsidP="00952D07">
            <w:pPr>
              <w:pStyle w:val="Compact"/>
              <w:jc w:val="center"/>
            </w:pPr>
            <w:r>
              <w:t>ОИ</w:t>
            </w:r>
          </w:p>
        </w:tc>
        <w:tc>
          <w:tcPr>
            <w:tcW w:w="0" w:type="auto"/>
          </w:tcPr>
          <w:p w14:paraId="295FE2FD" w14:textId="3E3F934B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5E93C000" w14:textId="0122E04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539B3C3" w14:textId="7F5909F1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</w:tr>
      <w:tr w:rsidR="00952D07" w:rsidRPr="00ED2D94" w14:paraId="658D90AF" w14:textId="77777777" w:rsidTr="001C5C88">
        <w:tc>
          <w:tcPr>
            <w:tcW w:w="0" w:type="auto"/>
          </w:tcPr>
          <w:p w14:paraId="5C362FDA" w14:textId="77777777" w:rsidR="00952D07" w:rsidRPr="00ED2D94" w:rsidRDefault="00952D07" w:rsidP="00952D07">
            <w:pPr>
              <w:pStyle w:val="Compact"/>
            </w:pPr>
            <w:r w:rsidRPr="00ED2D94">
              <w:t>Ответственный за развитие бизнеса компании и увеличение прибыли</w:t>
            </w:r>
          </w:p>
        </w:tc>
        <w:tc>
          <w:tcPr>
            <w:tcW w:w="0" w:type="auto"/>
          </w:tcPr>
          <w:p w14:paraId="25D69B09" w14:textId="2D6E1AD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5065DC5" w14:textId="7408F0C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0481C91" w14:textId="1609E0B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97CC3E2" w14:textId="13FF9E2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273B3CE" w14:textId="50643DA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BC5C5AB" w14:textId="309DFB9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D3D172D" w14:textId="74E0A438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4BAEDC1C" w14:textId="31C40E4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E3EF1F2" w14:textId="4964B56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FD4873D" w14:textId="3790E53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754FD16" w14:textId="34A02616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  <w:tc>
          <w:tcPr>
            <w:tcW w:w="0" w:type="auto"/>
          </w:tcPr>
          <w:p w14:paraId="527E0B3C" w14:textId="25726F6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881D942" w14:textId="5A9DB651" w:rsidR="00952D07" w:rsidRPr="00ED2D94" w:rsidRDefault="00952D07" w:rsidP="00952D07">
            <w:pPr>
              <w:pStyle w:val="Compact"/>
              <w:jc w:val="center"/>
            </w:pPr>
            <w:r>
              <w:t>СУ</w:t>
            </w:r>
          </w:p>
        </w:tc>
        <w:tc>
          <w:tcPr>
            <w:tcW w:w="0" w:type="auto"/>
          </w:tcPr>
          <w:p w14:paraId="3878985C" w14:textId="7B113F68" w:rsidR="00952D07" w:rsidRPr="00ED2D94" w:rsidRDefault="00952D07" w:rsidP="00952D07">
            <w:pPr>
              <w:pStyle w:val="Compact"/>
              <w:jc w:val="center"/>
            </w:pPr>
            <w:r>
              <w:t>ИО</w:t>
            </w:r>
          </w:p>
        </w:tc>
        <w:tc>
          <w:tcPr>
            <w:tcW w:w="0" w:type="auto"/>
          </w:tcPr>
          <w:p w14:paraId="0579E408" w14:textId="566FC48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02DBBE2" w14:textId="18D383EE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33812502" w14:textId="77777777" w:rsidTr="001C5C88">
        <w:tc>
          <w:tcPr>
            <w:tcW w:w="0" w:type="auto"/>
          </w:tcPr>
          <w:p w14:paraId="02F483A3" w14:textId="77777777" w:rsidR="00952D07" w:rsidRPr="00ED2D94" w:rsidRDefault="00952D07" w:rsidP="00952D07">
            <w:pPr>
              <w:pStyle w:val="Compact"/>
            </w:pPr>
            <w:r w:rsidRPr="00ED2D94">
              <w:t>Управление работой офлайн магазина компании</w:t>
            </w:r>
          </w:p>
        </w:tc>
        <w:tc>
          <w:tcPr>
            <w:tcW w:w="0" w:type="auto"/>
          </w:tcPr>
          <w:p w14:paraId="796AB391" w14:textId="3E6C8359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0D77BA17" w14:textId="0BE3922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52ACADD" w14:textId="346B17C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5B55734" w14:textId="0B7CABF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8DF3457" w14:textId="48DE588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5E7CE43" w14:textId="14F6400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8E0C651" w14:textId="4D9C8EE5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2224F36F" w14:textId="02EFA34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E9BB346" w14:textId="3E5681A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6398F59" w14:textId="17B8AE6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93D1A2E" w14:textId="2306670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822302E" w14:textId="63F7B962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729F038A" w14:textId="6F68363D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5957B320" w14:textId="7A456CA0" w:rsidR="00952D07" w:rsidRPr="00ED2D94" w:rsidRDefault="00952D07" w:rsidP="00952D07">
            <w:pPr>
              <w:pStyle w:val="Compact"/>
              <w:jc w:val="center"/>
            </w:pPr>
            <w:r>
              <w:t>ОУ</w:t>
            </w:r>
          </w:p>
        </w:tc>
        <w:tc>
          <w:tcPr>
            <w:tcW w:w="0" w:type="auto"/>
          </w:tcPr>
          <w:p w14:paraId="147FC558" w14:textId="38B97E5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4C277F8" w14:textId="7A7A14E8" w:rsidR="00952D07" w:rsidRPr="00ED2D94" w:rsidRDefault="00952D07" w:rsidP="00952D07">
            <w:pPr>
              <w:pStyle w:val="Compact"/>
              <w:jc w:val="center"/>
            </w:pPr>
            <w:r>
              <w:t>ИО</w:t>
            </w:r>
          </w:p>
        </w:tc>
      </w:tr>
      <w:tr w:rsidR="00952D07" w:rsidRPr="00ED2D94" w14:paraId="71B150DF" w14:textId="77777777" w:rsidTr="001C5C88">
        <w:tc>
          <w:tcPr>
            <w:tcW w:w="0" w:type="auto"/>
          </w:tcPr>
          <w:p w14:paraId="7C75953D" w14:textId="47752232" w:rsidR="00952D07" w:rsidRPr="00ED2D94" w:rsidRDefault="00952D07" w:rsidP="00952D07">
            <w:pPr>
              <w:pStyle w:val="Compact"/>
            </w:pPr>
            <w:r w:rsidRPr="00ED2D94">
              <w:t>Управление работой интернет-магазина компании</w:t>
            </w:r>
          </w:p>
        </w:tc>
        <w:tc>
          <w:tcPr>
            <w:tcW w:w="0" w:type="auto"/>
          </w:tcPr>
          <w:p w14:paraId="45EB4B5B" w14:textId="7D86FB88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6EB6C82F" w14:textId="17E6490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52AA304" w14:textId="788D65D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FBCB8AD" w14:textId="6389CFE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605B82B" w14:textId="38FAFF6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476EBB7" w14:textId="10241A3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13D97C3" w14:textId="0A22D20B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32F3C3DF" w14:textId="40784CF4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4CAE060C" w14:textId="6FB19F4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B2ADD01" w14:textId="0C38935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66D3B0A" w14:textId="7179C9D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77EDA01" w14:textId="318FCC74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087E3D5F" w14:textId="0BF5A2D2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6E05134A" w14:textId="7130F2F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3C1FD69" w14:textId="6422CAC4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542384FA" w14:textId="47EB0601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</w:tr>
      <w:bookmarkEnd w:id="48"/>
    </w:tbl>
    <w:p w14:paraId="0BBF10D4" w14:textId="00686F73" w:rsidR="00E7355A" w:rsidRDefault="00E7355A">
      <w:pPr>
        <w:spacing w:line="259" w:lineRule="auto"/>
        <w:ind w:firstLine="0"/>
      </w:pPr>
    </w:p>
    <w:p w14:paraId="292C8BD3" w14:textId="5E94C10E" w:rsidR="00ED2D94" w:rsidRPr="006D55FB" w:rsidRDefault="00ED2D94" w:rsidP="003F72A5">
      <w:pPr>
        <w:jc w:val="both"/>
      </w:pPr>
      <w:r w:rsidRPr="006D55FB">
        <w:lastRenderedPageBreak/>
        <w:t>Из матрицы ответственности можно сделать следующие выводы:</w:t>
      </w:r>
    </w:p>
    <w:p w14:paraId="6DA3F18A" w14:textId="77777777" w:rsid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Каждый отдел имеет свои обязанности и ответственности, которые определены в матрице ответственности.</w:t>
      </w:r>
    </w:p>
    <w:p w14:paraId="0064DEB7" w14:textId="77777777" w:rsid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Некоторые роли могут выполняться несколькими отделами одновременно, например, учет документов может быть выполнен отделом документооборота и отделом бухгалтерии.</w:t>
      </w:r>
    </w:p>
    <w:p w14:paraId="210CB00E" w14:textId="77777777" w:rsid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Управляющие роли, такие как генеральный директор и коммерческий директор, несут ответственность за стратегические решения и развитие компании в целом.</w:t>
      </w:r>
    </w:p>
    <w:p w14:paraId="7C0634D7" w14:textId="6F1C36D8" w:rsid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Роли администратора офлайн магазина и менеджера интернет-магазина отвечают за управление работой соответствующих каналов продаж.</w:t>
      </w:r>
    </w:p>
    <w:p w14:paraId="75995413" w14:textId="505C3265" w:rsidR="00ED2D94" w:rsidRP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В матрице ответственности нет явного разделения на роли, связанные с обслуживанием клиентов (например, отдел клиентского сервиса), что может привести к неопределенности в выполнении этих функций.</w:t>
      </w:r>
    </w:p>
    <w:p w14:paraId="4BB9FDA5" w14:textId="77777777" w:rsidR="00E7355A" w:rsidRDefault="00E7355A">
      <w:pPr>
        <w:spacing w:line="259" w:lineRule="auto"/>
        <w:ind w:firstLine="0"/>
        <w:rPr>
          <w:b/>
          <w:bCs/>
        </w:rPr>
      </w:pPr>
      <w:bookmarkStart w:id="49" w:name="_Toc137572106"/>
      <w:bookmarkStart w:id="50" w:name="_Toc137572430"/>
      <w:bookmarkStart w:id="51" w:name="_Toc137572600"/>
      <w:r>
        <w:br w:type="page"/>
      </w:r>
    </w:p>
    <w:p w14:paraId="49A03F94" w14:textId="3BF54738" w:rsidR="002908D4" w:rsidRDefault="002908D4" w:rsidP="00E7355A">
      <w:pPr>
        <w:pStyle w:val="2"/>
      </w:pPr>
      <w:bookmarkStart w:id="52" w:name="_Toc137574445"/>
      <w:bookmarkStart w:id="53" w:name="_Toc137577152"/>
      <w:r>
        <w:lastRenderedPageBreak/>
        <w:t>Моделирование, анализ и оптимизация бизнес-процесса</w:t>
      </w:r>
      <w:bookmarkEnd w:id="49"/>
      <w:bookmarkEnd w:id="50"/>
      <w:bookmarkEnd w:id="51"/>
      <w:bookmarkEnd w:id="52"/>
      <w:bookmarkEnd w:id="53"/>
    </w:p>
    <w:p w14:paraId="6F41CA34" w14:textId="5BA84398" w:rsidR="00484231" w:rsidRDefault="00484231" w:rsidP="00484231">
      <w:pPr>
        <w:ind w:firstLine="0"/>
        <w:jc w:val="center"/>
      </w:pPr>
      <w:r w:rsidRPr="00484231">
        <w:rPr>
          <w:noProof/>
        </w:rPr>
        <w:drawing>
          <wp:inline distT="0" distB="0" distL="0" distR="0" wp14:anchorId="6136149B" wp14:editId="02F8235A">
            <wp:extent cx="5940425" cy="3144520"/>
            <wp:effectExtent l="0" t="0" r="3175" b="0"/>
            <wp:docPr id="15187501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7501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6BD65" w14:textId="34AC03D7" w:rsidR="00484231" w:rsidRPr="00FB683F" w:rsidRDefault="00484231" w:rsidP="00FB683F">
      <w:pPr>
        <w:ind w:left="709" w:firstLine="0"/>
        <w:rPr>
          <w:sz w:val="24"/>
          <w:szCs w:val="24"/>
        </w:rPr>
      </w:pPr>
      <w:r w:rsidRPr="00FB683F">
        <w:rPr>
          <w:sz w:val="24"/>
          <w:szCs w:val="24"/>
        </w:rPr>
        <w:t xml:space="preserve">Рисунок 3 – </w:t>
      </w:r>
      <w:r w:rsidR="00E7355A" w:rsidRPr="00FB683F">
        <w:rPr>
          <w:sz w:val="24"/>
          <w:szCs w:val="24"/>
        </w:rPr>
        <w:t>модель БП</w:t>
      </w:r>
      <w:r w:rsidRPr="00FB683F">
        <w:rPr>
          <w:sz w:val="24"/>
          <w:szCs w:val="24"/>
        </w:rPr>
        <w:br w:type="page"/>
      </w:r>
      <w:r w:rsidRPr="00FB683F">
        <w:rPr>
          <w:sz w:val="24"/>
          <w:szCs w:val="24"/>
        </w:rPr>
        <w:lastRenderedPageBreak/>
        <w:t xml:space="preserve">Таблица </w:t>
      </w:r>
      <w:r w:rsidR="00FB683F">
        <w:rPr>
          <w:sz w:val="24"/>
          <w:szCs w:val="24"/>
        </w:rPr>
        <w:t>5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–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 xml:space="preserve">расчет в варианте </w:t>
      </w:r>
      <w:r w:rsidR="00E7355A" w:rsidRPr="00FB683F">
        <w:rPr>
          <w:sz w:val="24"/>
          <w:szCs w:val="24"/>
          <w:lang w:val="en-US"/>
        </w:rPr>
        <w:t>AS</w:t>
      </w:r>
      <w:r w:rsidR="00E7355A" w:rsidRPr="00FB683F">
        <w:rPr>
          <w:sz w:val="24"/>
          <w:szCs w:val="24"/>
        </w:rPr>
        <w:t>-</w:t>
      </w:r>
      <w:r w:rsidR="00E7355A" w:rsidRPr="00FB683F">
        <w:rPr>
          <w:sz w:val="24"/>
          <w:szCs w:val="24"/>
          <w:lang w:val="en-US"/>
        </w:rPr>
        <w:t>IS</w:t>
      </w:r>
    </w:p>
    <w:tbl>
      <w:tblPr>
        <w:tblW w:w="9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80"/>
        <w:gridCol w:w="2320"/>
      </w:tblGrid>
      <w:tr w:rsidR="00484231" w:rsidRPr="00484231" w14:paraId="0EC61EEC" w14:textId="77777777" w:rsidTr="00A0500B">
        <w:trPr>
          <w:trHeight w:val="288"/>
        </w:trPr>
        <w:tc>
          <w:tcPr>
            <w:tcW w:w="6880" w:type="dxa"/>
            <w:shd w:val="clear" w:color="000000" w:fill="757171"/>
            <w:noWrap/>
            <w:hideMark/>
          </w:tcPr>
          <w:p w14:paraId="308A4B9E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Наименование сценария</w:t>
            </w:r>
          </w:p>
        </w:tc>
        <w:tc>
          <w:tcPr>
            <w:tcW w:w="2320" w:type="dxa"/>
            <w:shd w:val="clear" w:color="000000" w:fill="757171"/>
            <w:noWrap/>
            <w:hideMark/>
          </w:tcPr>
          <w:p w14:paraId="4483C916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AS IS</w:t>
            </w:r>
          </w:p>
        </w:tc>
      </w:tr>
      <w:tr w:rsidR="00484231" w:rsidRPr="00484231" w14:paraId="2EABA986" w14:textId="77777777" w:rsidTr="00A0500B">
        <w:trPr>
          <w:trHeight w:val="288"/>
        </w:trPr>
        <w:tc>
          <w:tcPr>
            <w:tcW w:w="6880" w:type="dxa"/>
            <w:shd w:val="clear" w:color="000000" w:fill="AEAAAA"/>
            <w:noWrap/>
            <w:hideMark/>
          </w:tcPr>
          <w:p w14:paraId="619CF39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араметры сценария</w:t>
            </w:r>
          </w:p>
        </w:tc>
        <w:tc>
          <w:tcPr>
            <w:tcW w:w="2320" w:type="dxa"/>
            <w:shd w:val="clear" w:color="000000" w:fill="AEAAAA"/>
            <w:noWrap/>
            <w:hideMark/>
          </w:tcPr>
          <w:p w14:paraId="5D3AAA7F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</w:tr>
      <w:tr w:rsidR="00484231" w:rsidRPr="00484231" w14:paraId="2ABFEE7D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0A9335E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оступающих заказов в день, шт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4C887A12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00</w:t>
            </w:r>
          </w:p>
        </w:tc>
      </w:tr>
      <w:tr w:rsidR="00484231" w:rsidRPr="00484231" w14:paraId="2CB2B717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202D051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яя маржа по заказу, руб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7A29B286" w14:textId="19BFD6DC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500,00 ₽ </w:t>
            </w:r>
          </w:p>
        </w:tc>
      </w:tr>
      <w:tr w:rsidR="00484231" w:rsidRPr="00484231" w14:paraId="5E575AD1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F26C34C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Зарплата продавца, руб. в </w:t>
            </w:r>
            <w:proofErr w:type="spell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ес</w:t>
            </w:r>
            <w:proofErr w:type="spellEnd"/>
          </w:p>
        </w:tc>
        <w:tc>
          <w:tcPr>
            <w:tcW w:w="2320" w:type="dxa"/>
            <w:shd w:val="clear" w:color="auto" w:fill="auto"/>
            <w:noWrap/>
            <w:hideMark/>
          </w:tcPr>
          <w:p w14:paraId="6D1F218F" w14:textId="6FA280B3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 000,00 ₽ </w:t>
            </w:r>
          </w:p>
        </w:tc>
      </w:tr>
      <w:tr w:rsidR="00484231" w:rsidRPr="00484231" w14:paraId="3E07E90D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843E51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родавцов, чел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3FB92D3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,00</w:t>
            </w:r>
          </w:p>
        </w:tc>
      </w:tr>
      <w:tr w:rsidR="00484231" w:rsidRPr="00484231" w14:paraId="2169D04B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084644C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Зарплата кладовщика, руб. в </w:t>
            </w:r>
            <w:proofErr w:type="spell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ес</w:t>
            </w:r>
            <w:proofErr w:type="spellEnd"/>
          </w:p>
        </w:tc>
        <w:tc>
          <w:tcPr>
            <w:tcW w:w="2320" w:type="dxa"/>
            <w:shd w:val="clear" w:color="auto" w:fill="auto"/>
            <w:noWrap/>
            <w:hideMark/>
          </w:tcPr>
          <w:p w14:paraId="0208A9E1" w14:textId="48303782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40 000,00 ₽ </w:t>
            </w:r>
          </w:p>
        </w:tc>
      </w:tr>
      <w:tr w:rsidR="00484231" w:rsidRPr="00484231" w14:paraId="5FFD0D3F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73687F86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кладовщиков, чел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0AF123F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,00</w:t>
            </w:r>
          </w:p>
        </w:tc>
      </w:tr>
      <w:tr w:rsidR="00484231" w:rsidRPr="00484231" w14:paraId="5A2B6441" w14:textId="77777777" w:rsidTr="00A0500B">
        <w:trPr>
          <w:trHeight w:val="288"/>
        </w:trPr>
        <w:tc>
          <w:tcPr>
            <w:tcW w:w="6880" w:type="dxa"/>
            <w:shd w:val="clear" w:color="000000" w:fill="70AD47"/>
            <w:noWrap/>
            <w:hideMark/>
          </w:tcPr>
          <w:p w14:paraId="09F22047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Доходы</w:t>
            </w:r>
          </w:p>
        </w:tc>
        <w:tc>
          <w:tcPr>
            <w:tcW w:w="2320" w:type="dxa"/>
            <w:shd w:val="clear" w:color="000000" w:fill="70AD47"/>
            <w:noWrap/>
            <w:hideMark/>
          </w:tcPr>
          <w:p w14:paraId="28CCF6F9" w14:textId="7CCE400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430 000,00 ₽ </w:t>
            </w:r>
          </w:p>
        </w:tc>
      </w:tr>
      <w:tr w:rsidR="00484231" w:rsidRPr="00484231" w14:paraId="4FC3938E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4DB1FB7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клиентов, шт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4009B72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000</w:t>
            </w:r>
          </w:p>
        </w:tc>
      </w:tr>
      <w:tr w:rsidR="00484231" w:rsidRPr="00484231" w14:paraId="76500D5F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1D00804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Количество покупок, шт. </w:t>
            </w:r>
            <w:proofErr w:type="spell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вмесяц</w:t>
            </w:r>
            <w:proofErr w:type="spellEnd"/>
          </w:p>
        </w:tc>
        <w:tc>
          <w:tcPr>
            <w:tcW w:w="2320" w:type="dxa"/>
            <w:shd w:val="clear" w:color="auto" w:fill="auto"/>
            <w:noWrap/>
            <w:hideMark/>
          </w:tcPr>
          <w:p w14:paraId="37453D5E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620</w:t>
            </w:r>
          </w:p>
        </w:tc>
      </w:tr>
      <w:tr w:rsidR="00484231" w:rsidRPr="00484231" w14:paraId="2E98B10F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781DE7A0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Количество отказов, шт. </w:t>
            </w:r>
            <w:proofErr w:type="gram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в месяца</w:t>
            </w:r>
            <w:proofErr w:type="gramEnd"/>
          </w:p>
        </w:tc>
        <w:tc>
          <w:tcPr>
            <w:tcW w:w="2320" w:type="dxa"/>
            <w:shd w:val="clear" w:color="auto" w:fill="auto"/>
            <w:noWrap/>
            <w:hideMark/>
          </w:tcPr>
          <w:p w14:paraId="2E4BD78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380</w:t>
            </w:r>
          </w:p>
        </w:tc>
      </w:tr>
      <w:tr w:rsidR="00484231" w:rsidRPr="00484231" w14:paraId="69C0D895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32CD63D1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аржинальная прибыль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0C7B1AD3" w14:textId="0F7B498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430 000,00 ₽ </w:t>
            </w:r>
          </w:p>
        </w:tc>
      </w:tr>
      <w:tr w:rsidR="00484231" w:rsidRPr="00484231" w14:paraId="37BF5F9A" w14:textId="77777777" w:rsidTr="00A0500B">
        <w:trPr>
          <w:trHeight w:val="288"/>
        </w:trPr>
        <w:tc>
          <w:tcPr>
            <w:tcW w:w="6880" w:type="dxa"/>
            <w:shd w:val="clear" w:color="000000" w:fill="FF0000"/>
            <w:noWrap/>
            <w:hideMark/>
          </w:tcPr>
          <w:p w14:paraId="2641B45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траты (Себестоимость)</w:t>
            </w:r>
          </w:p>
        </w:tc>
        <w:tc>
          <w:tcPr>
            <w:tcW w:w="2320" w:type="dxa"/>
            <w:shd w:val="clear" w:color="000000" w:fill="FF0000"/>
            <w:noWrap/>
            <w:hideMark/>
          </w:tcPr>
          <w:p w14:paraId="41B0D3EF" w14:textId="7F7BDE29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869 000,00 ₽ </w:t>
            </w:r>
          </w:p>
        </w:tc>
      </w:tr>
      <w:tr w:rsidR="00484231" w:rsidRPr="00484231" w14:paraId="1146E9A3" w14:textId="77777777" w:rsidTr="00A0500B">
        <w:trPr>
          <w:trHeight w:val="288"/>
        </w:trPr>
        <w:tc>
          <w:tcPr>
            <w:tcW w:w="6880" w:type="dxa"/>
            <w:shd w:val="clear" w:color="auto" w:fill="FF896D"/>
            <w:noWrap/>
            <w:hideMark/>
          </w:tcPr>
          <w:p w14:paraId="43C36060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остоянные издержки</w:t>
            </w:r>
          </w:p>
        </w:tc>
        <w:tc>
          <w:tcPr>
            <w:tcW w:w="2320" w:type="dxa"/>
            <w:shd w:val="clear" w:color="000000" w:fill="FF896D"/>
            <w:noWrap/>
            <w:hideMark/>
          </w:tcPr>
          <w:p w14:paraId="39551D04" w14:textId="4E06BF68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90 000,00 ₽ </w:t>
            </w:r>
          </w:p>
        </w:tc>
      </w:tr>
      <w:tr w:rsidR="00484231" w:rsidRPr="00484231" w14:paraId="6241BE93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687DDB1E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Кладовщиков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3F4C03FC" w14:textId="363A8E8F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0 000,00 ₽ </w:t>
            </w:r>
          </w:p>
        </w:tc>
      </w:tr>
      <w:tr w:rsidR="00484231" w:rsidRPr="00484231" w14:paraId="2886B51D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0F38FA0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Аренда помещения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17DD86BD" w14:textId="1E261684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0 000,00 ₽ </w:t>
            </w:r>
          </w:p>
        </w:tc>
      </w:tr>
      <w:tr w:rsidR="00484231" w:rsidRPr="00484231" w14:paraId="25432AEC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2DED2B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Реклама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494633EF" w14:textId="0CC2899D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50 000,00 ₽ </w:t>
            </w:r>
          </w:p>
        </w:tc>
      </w:tr>
      <w:tr w:rsidR="00484231" w:rsidRPr="00484231" w14:paraId="4D93D1AC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1CD26412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Иные постоянные издержки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4E55D331" w14:textId="2E3B103D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0 000,00 ₽ </w:t>
            </w:r>
          </w:p>
        </w:tc>
      </w:tr>
      <w:tr w:rsidR="00484231" w:rsidRPr="00484231" w14:paraId="67C373F2" w14:textId="77777777" w:rsidTr="00A0500B">
        <w:trPr>
          <w:trHeight w:val="288"/>
        </w:trPr>
        <w:tc>
          <w:tcPr>
            <w:tcW w:w="6880" w:type="dxa"/>
            <w:shd w:val="clear" w:color="000000" w:fill="FF896D"/>
            <w:noWrap/>
            <w:hideMark/>
          </w:tcPr>
          <w:p w14:paraId="3ADF8947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еременные издержки</w:t>
            </w:r>
          </w:p>
        </w:tc>
        <w:tc>
          <w:tcPr>
            <w:tcW w:w="2320" w:type="dxa"/>
            <w:shd w:val="clear" w:color="000000" w:fill="FF896D"/>
            <w:noWrap/>
            <w:hideMark/>
          </w:tcPr>
          <w:p w14:paraId="2CA241CF" w14:textId="2AEACCE0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979 000,00 ₽ </w:t>
            </w:r>
          </w:p>
        </w:tc>
      </w:tr>
      <w:tr w:rsidR="00484231" w:rsidRPr="00484231" w14:paraId="65F2A1E5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043EB45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продавцов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58A5A688" w14:textId="0B3C955F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57 500,00 ₽ </w:t>
            </w:r>
          </w:p>
        </w:tc>
      </w:tr>
      <w:tr w:rsidR="00484231" w:rsidRPr="00484231" w14:paraId="1F23348B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2839BD0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Бонус с процента от продаж, </w:t>
            </w:r>
            <w:proofErr w:type="spell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руб</w:t>
            </w:r>
            <w:proofErr w:type="spellEnd"/>
          </w:p>
        </w:tc>
        <w:tc>
          <w:tcPr>
            <w:tcW w:w="2320" w:type="dxa"/>
            <w:shd w:val="clear" w:color="auto" w:fill="auto"/>
            <w:noWrap/>
            <w:hideMark/>
          </w:tcPr>
          <w:p w14:paraId="4A14E85E" w14:textId="42712F9E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1 500,00 ₽ </w:t>
            </w:r>
          </w:p>
        </w:tc>
      </w:tr>
      <w:tr w:rsidR="00484231" w:rsidRPr="00484231" w14:paraId="5F6B9236" w14:textId="77777777" w:rsidTr="00A0500B">
        <w:trPr>
          <w:trHeight w:val="288"/>
        </w:trPr>
        <w:tc>
          <w:tcPr>
            <w:tcW w:w="6880" w:type="dxa"/>
            <w:shd w:val="clear" w:color="000000" w:fill="0070C0"/>
            <w:noWrap/>
            <w:hideMark/>
          </w:tcPr>
          <w:p w14:paraId="24A37C88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Эффективность</w:t>
            </w:r>
          </w:p>
        </w:tc>
        <w:tc>
          <w:tcPr>
            <w:tcW w:w="2320" w:type="dxa"/>
            <w:shd w:val="clear" w:color="000000" w:fill="0070C0"/>
            <w:noWrap/>
            <w:hideMark/>
          </w:tcPr>
          <w:p w14:paraId="2EED448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</w:tr>
      <w:tr w:rsidR="00484231" w:rsidRPr="00484231" w14:paraId="687788D8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3CD51C46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56AA9088" w14:textId="452F4B86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61 000,00 ₽ </w:t>
            </w:r>
          </w:p>
        </w:tc>
      </w:tr>
      <w:tr w:rsidR="00484231" w:rsidRPr="00484231" w14:paraId="14AF2558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4CC9C5B2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 с 1-го заказа, руб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73B227D6" w14:textId="085BCF60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87,00 ₽ </w:t>
            </w:r>
          </w:p>
        </w:tc>
      </w:tr>
      <w:tr w:rsidR="00484231" w:rsidRPr="00484231" w14:paraId="29C5CC75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1E386A5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 с 1-го заказа, % от маржи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7553C552" w14:textId="07D24795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2,</w:t>
            </w:r>
            <w:r w:rsidR="00A0500B">
              <w:rPr>
                <w:rFonts w:eastAsia="Times New Roman"/>
                <w:color w:val="000000"/>
                <w:kern w:val="0"/>
                <w:sz w:val="20"/>
                <w:szCs w:val="20"/>
                <w:lang w:val="en-US" w:eastAsia="ru-RU"/>
                <w14:ligatures w14:val="none"/>
              </w:rPr>
              <w:t>5</w:t>
            </w: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%</w:t>
            </w:r>
          </w:p>
        </w:tc>
      </w:tr>
      <w:tr w:rsidR="00484231" w:rsidRPr="00484231" w14:paraId="0FEC951E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24416D1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ебестоимость обработки 1-го заказа, руб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7D03A562" w14:textId="1FAB43FC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623,00 ₽ </w:t>
            </w:r>
          </w:p>
        </w:tc>
      </w:tr>
      <w:tr w:rsidR="00484231" w:rsidRPr="00484231" w14:paraId="20FCD9E3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022164C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ее время, мин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56233D8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6</w:t>
            </w:r>
          </w:p>
        </w:tc>
      </w:tr>
      <w:tr w:rsidR="00484231" w:rsidRPr="00484231" w14:paraId="35CE439C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1F3FA286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аксимальное среднее время ожидания ресурса, мин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674AA5FA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0</w:t>
            </w:r>
          </w:p>
        </w:tc>
      </w:tr>
      <w:tr w:rsidR="00484231" w:rsidRPr="00484231" w14:paraId="668BB12C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45047EB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яя загрузка менеджера, % от рабочего времени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587DA0B9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0,00%</w:t>
            </w:r>
          </w:p>
        </w:tc>
      </w:tr>
      <w:tr w:rsidR="00484231" w:rsidRPr="00484231" w14:paraId="4B3945C4" w14:textId="77777777" w:rsidTr="00A0500B">
        <w:trPr>
          <w:trHeight w:val="288"/>
        </w:trPr>
        <w:tc>
          <w:tcPr>
            <w:tcW w:w="6880" w:type="dxa"/>
            <w:shd w:val="clear" w:color="auto" w:fill="FFC000"/>
            <w:noWrap/>
            <w:hideMark/>
          </w:tcPr>
          <w:p w14:paraId="1818C84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Выводы</w:t>
            </w:r>
          </w:p>
        </w:tc>
        <w:tc>
          <w:tcPr>
            <w:tcW w:w="2320" w:type="dxa"/>
            <w:shd w:val="clear" w:color="000000" w:fill="FFC000"/>
            <w:noWrap/>
            <w:hideMark/>
          </w:tcPr>
          <w:p w14:paraId="09C7A608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Недозагрузка ресурсов</w:t>
            </w:r>
          </w:p>
        </w:tc>
      </w:tr>
    </w:tbl>
    <w:p w14:paraId="223AA2D7" w14:textId="77777777" w:rsidR="00484231" w:rsidRDefault="00484231">
      <w:pPr>
        <w:spacing w:line="259" w:lineRule="auto"/>
        <w:ind w:firstLine="0"/>
      </w:pPr>
      <w:r>
        <w:br w:type="page"/>
      </w:r>
    </w:p>
    <w:p w14:paraId="0B4BDF86" w14:textId="1FAD099F" w:rsidR="00A0500B" w:rsidRPr="00FB683F" w:rsidRDefault="00A0500B" w:rsidP="00A0500B">
      <w:pPr>
        <w:rPr>
          <w:sz w:val="24"/>
          <w:szCs w:val="24"/>
        </w:rPr>
      </w:pPr>
      <w:r w:rsidRPr="00FB683F">
        <w:rPr>
          <w:sz w:val="24"/>
          <w:szCs w:val="24"/>
        </w:rPr>
        <w:lastRenderedPageBreak/>
        <w:t xml:space="preserve">Таблица </w:t>
      </w:r>
      <w:r w:rsidR="00FB683F">
        <w:rPr>
          <w:sz w:val="24"/>
          <w:szCs w:val="24"/>
        </w:rPr>
        <w:t>6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–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оптимальный вариант процесс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4814"/>
        <w:gridCol w:w="2246"/>
        <w:gridCol w:w="2284"/>
      </w:tblGrid>
      <w:tr w:rsidR="00A0500B" w14:paraId="56B5373F" w14:textId="77777777" w:rsidTr="00A0500B">
        <w:tc>
          <w:tcPr>
            <w:tcW w:w="2576" w:type="pct"/>
            <w:shd w:val="clear" w:color="auto" w:fill="7F7F7F" w:themeFill="text1" w:themeFillTint="80"/>
          </w:tcPr>
          <w:p w14:paraId="5DED88E8" w14:textId="2E885ADA" w:rsidR="00A0500B" w:rsidRPr="00A0500B" w:rsidRDefault="00A0500B" w:rsidP="00A0500B">
            <w:pPr>
              <w:ind w:firstLine="0"/>
              <w:rPr>
                <w:sz w:val="20"/>
                <w:szCs w:val="20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Наименование сценария</w:t>
            </w:r>
          </w:p>
        </w:tc>
        <w:tc>
          <w:tcPr>
            <w:tcW w:w="1202" w:type="pct"/>
            <w:shd w:val="clear" w:color="auto" w:fill="7F7F7F" w:themeFill="text1" w:themeFillTint="80"/>
          </w:tcPr>
          <w:p w14:paraId="7CAA0AC3" w14:textId="4012202E" w:rsidR="00A0500B" w:rsidRPr="00A0500B" w:rsidRDefault="00A0500B" w:rsidP="00A0500B">
            <w:pPr>
              <w:ind w:firstLine="0"/>
              <w:rPr>
                <w:sz w:val="20"/>
                <w:szCs w:val="20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AS IS</w:t>
            </w:r>
          </w:p>
        </w:tc>
        <w:tc>
          <w:tcPr>
            <w:tcW w:w="1222" w:type="pct"/>
            <w:shd w:val="clear" w:color="auto" w:fill="7F7F7F" w:themeFill="text1" w:themeFillTint="80"/>
          </w:tcPr>
          <w:p w14:paraId="226BDCEB" w14:textId="12696D64" w:rsidR="00A0500B" w:rsidRPr="00A0500B" w:rsidRDefault="00A0500B" w:rsidP="00A0500B">
            <w:pPr>
              <w:ind w:firstLine="0"/>
              <w:rPr>
                <w:sz w:val="20"/>
                <w:szCs w:val="20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 продавцов + скидка</w:t>
            </w:r>
          </w:p>
        </w:tc>
      </w:tr>
      <w:tr w:rsidR="00A0500B" w14:paraId="1335EBD5" w14:textId="77777777" w:rsidTr="00A0500B">
        <w:tc>
          <w:tcPr>
            <w:tcW w:w="2576" w:type="pct"/>
            <w:shd w:val="clear" w:color="auto" w:fill="D0CECE" w:themeFill="background2" w:themeFillShade="E6"/>
          </w:tcPr>
          <w:p w14:paraId="5105E7FC" w14:textId="16A5004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араметры сценария</w:t>
            </w:r>
          </w:p>
        </w:tc>
        <w:tc>
          <w:tcPr>
            <w:tcW w:w="1202" w:type="pct"/>
            <w:shd w:val="clear" w:color="auto" w:fill="D0CECE" w:themeFill="background2" w:themeFillShade="E6"/>
          </w:tcPr>
          <w:p w14:paraId="6AA19BDD" w14:textId="5307881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  <w:tc>
          <w:tcPr>
            <w:tcW w:w="1222" w:type="pct"/>
            <w:shd w:val="clear" w:color="auto" w:fill="D0CECE" w:themeFill="background2" w:themeFillShade="E6"/>
          </w:tcPr>
          <w:p w14:paraId="54E56E03" w14:textId="62FCC95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</w:tr>
      <w:tr w:rsidR="00A0500B" w14:paraId="6AAE17A4" w14:textId="77777777" w:rsidTr="00A0500B">
        <w:tc>
          <w:tcPr>
            <w:tcW w:w="2576" w:type="pct"/>
          </w:tcPr>
          <w:p w14:paraId="3E8ADFD3" w14:textId="33CDEFD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оступающих заказов в день, шт.</w:t>
            </w:r>
          </w:p>
        </w:tc>
        <w:tc>
          <w:tcPr>
            <w:tcW w:w="1202" w:type="pct"/>
          </w:tcPr>
          <w:p w14:paraId="70B981DC" w14:textId="7E767E8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00</w:t>
            </w:r>
          </w:p>
        </w:tc>
        <w:tc>
          <w:tcPr>
            <w:tcW w:w="1222" w:type="pct"/>
          </w:tcPr>
          <w:p w14:paraId="17B7B775" w14:textId="22E07A6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50</w:t>
            </w:r>
          </w:p>
        </w:tc>
      </w:tr>
      <w:tr w:rsidR="00A0500B" w14:paraId="70C796A2" w14:textId="77777777" w:rsidTr="00A0500B">
        <w:tc>
          <w:tcPr>
            <w:tcW w:w="2576" w:type="pct"/>
          </w:tcPr>
          <w:p w14:paraId="11249B25" w14:textId="33EAB518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яя маржа по заказу, руб.</w:t>
            </w:r>
          </w:p>
        </w:tc>
        <w:tc>
          <w:tcPr>
            <w:tcW w:w="1202" w:type="pct"/>
          </w:tcPr>
          <w:p w14:paraId="44609DE0" w14:textId="4E32377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500,00 ₽ </w:t>
            </w:r>
          </w:p>
        </w:tc>
        <w:tc>
          <w:tcPr>
            <w:tcW w:w="1222" w:type="pct"/>
          </w:tcPr>
          <w:p w14:paraId="4995867F" w14:textId="77863FE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450,00 ₽ </w:t>
            </w:r>
          </w:p>
        </w:tc>
      </w:tr>
      <w:tr w:rsidR="00A0500B" w14:paraId="0353E667" w14:textId="77777777" w:rsidTr="00A0500B">
        <w:tc>
          <w:tcPr>
            <w:tcW w:w="2576" w:type="pct"/>
          </w:tcPr>
          <w:p w14:paraId="7A06F152" w14:textId="44BAA61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Зарплата продавца, руб. в </w:t>
            </w:r>
            <w:proofErr w:type="spell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ес</w:t>
            </w:r>
            <w:proofErr w:type="spellEnd"/>
          </w:p>
        </w:tc>
        <w:tc>
          <w:tcPr>
            <w:tcW w:w="1202" w:type="pct"/>
          </w:tcPr>
          <w:p w14:paraId="7764CCA6" w14:textId="4783257D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 000,00 ₽ </w:t>
            </w:r>
          </w:p>
        </w:tc>
        <w:tc>
          <w:tcPr>
            <w:tcW w:w="1222" w:type="pct"/>
          </w:tcPr>
          <w:p w14:paraId="710BF1DD" w14:textId="0D42086D" w:rsidR="00A0500B" w:rsidRPr="00A0500B" w:rsidRDefault="00A0500B" w:rsidP="00A0500B">
            <w:pPr>
              <w:ind w:right="169"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 000,00 ₽ </w:t>
            </w:r>
          </w:p>
        </w:tc>
      </w:tr>
      <w:tr w:rsidR="00A0500B" w14:paraId="217E1D3A" w14:textId="77777777" w:rsidTr="00A0500B">
        <w:tc>
          <w:tcPr>
            <w:tcW w:w="2576" w:type="pct"/>
          </w:tcPr>
          <w:p w14:paraId="310F076D" w14:textId="7E33FE0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родавцов, чел.</w:t>
            </w:r>
          </w:p>
        </w:tc>
        <w:tc>
          <w:tcPr>
            <w:tcW w:w="1202" w:type="pct"/>
          </w:tcPr>
          <w:p w14:paraId="289CBAD0" w14:textId="2BA5491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,00</w:t>
            </w:r>
          </w:p>
        </w:tc>
        <w:tc>
          <w:tcPr>
            <w:tcW w:w="1222" w:type="pct"/>
          </w:tcPr>
          <w:p w14:paraId="1FB78BB7" w14:textId="7EF16BE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,00</w:t>
            </w:r>
          </w:p>
        </w:tc>
      </w:tr>
      <w:tr w:rsidR="00A0500B" w14:paraId="775CDD5D" w14:textId="77777777" w:rsidTr="00A0500B">
        <w:tc>
          <w:tcPr>
            <w:tcW w:w="2576" w:type="pct"/>
          </w:tcPr>
          <w:p w14:paraId="24580A49" w14:textId="40A52176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Зарплата кладовщика, руб. в </w:t>
            </w:r>
            <w:proofErr w:type="spell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ес</w:t>
            </w:r>
            <w:proofErr w:type="spellEnd"/>
          </w:p>
        </w:tc>
        <w:tc>
          <w:tcPr>
            <w:tcW w:w="1202" w:type="pct"/>
          </w:tcPr>
          <w:p w14:paraId="608F6683" w14:textId="1A017C4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40 000,00 ₽ </w:t>
            </w:r>
          </w:p>
        </w:tc>
        <w:tc>
          <w:tcPr>
            <w:tcW w:w="1222" w:type="pct"/>
          </w:tcPr>
          <w:p w14:paraId="785CA12E" w14:textId="460912B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40 000,00 ₽ </w:t>
            </w:r>
          </w:p>
        </w:tc>
      </w:tr>
      <w:tr w:rsidR="00A0500B" w14:paraId="1DA95F6C" w14:textId="77777777" w:rsidTr="00A0500B">
        <w:tc>
          <w:tcPr>
            <w:tcW w:w="2576" w:type="pct"/>
          </w:tcPr>
          <w:p w14:paraId="7B0478BA" w14:textId="05BE769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кладовщиков, чел</w:t>
            </w:r>
          </w:p>
        </w:tc>
        <w:tc>
          <w:tcPr>
            <w:tcW w:w="1202" w:type="pct"/>
          </w:tcPr>
          <w:p w14:paraId="75987226" w14:textId="76D78BB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,00</w:t>
            </w:r>
          </w:p>
        </w:tc>
        <w:tc>
          <w:tcPr>
            <w:tcW w:w="1222" w:type="pct"/>
          </w:tcPr>
          <w:p w14:paraId="7460224C" w14:textId="4616D82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,00</w:t>
            </w:r>
          </w:p>
        </w:tc>
      </w:tr>
      <w:tr w:rsidR="00A0500B" w14:paraId="5318EC5C" w14:textId="77777777" w:rsidTr="00A0500B">
        <w:tc>
          <w:tcPr>
            <w:tcW w:w="2576" w:type="pct"/>
            <w:shd w:val="clear" w:color="auto" w:fill="00B050"/>
          </w:tcPr>
          <w:p w14:paraId="3D660019" w14:textId="7E3059C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Доходы</w:t>
            </w:r>
          </w:p>
        </w:tc>
        <w:tc>
          <w:tcPr>
            <w:tcW w:w="1202" w:type="pct"/>
            <w:shd w:val="clear" w:color="auto" w:fill="00B050"/>
          </w:tcPr>
          <w:p w14:paraId="0D1E8A9D" w14:textId="1FF1887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430 000,00 ₽ </w:t>
            </w:r>
          </w:p>
        </w:tc>
        <w:tc>
          <w:tcPr>
            <w:tcW w:w="1222" w:type="pct"/>
            <w:shd w:val="clear" w:color="auto" w:fill="00B050"/>
          </w:tcPr>
          <w:p w14:paraId="67B8601B" w14:textId="100C9D8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3 523 500,00 ₽ </w:t>
            </w:r>
          </w:p>
        </w:tc>
      </w:tr>
      <w:tr w:rsidR="00A0500B" w14:paraId="510662D3" w14:textId="77777777" w:rsidTr="00A0500B">
        <w:tc>
          <w:tcPr>
            <w:tcW w:w="2576" w:type="pct"/>
          </w:tcPr>
          <w:p w14:paraId="11689F04" w14:textId="7D0A29F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клиентов, шт. в месяц</w:t>
            </w:r>
          </w:p>
        </w:tc>
        <w:tc>
          <w:tcPr>
            <w:tcW w:w="1202" w:type="pct"/>
          </w:tcPr>
          <w:p w14:paraId="75A92967" w14:textId="09F7F4F8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000</w:t>
            </w:r>
          </w:p>
        </w:tc>
        <w:tc>
          <w:tcPr>
            <w:tcW w:w="1222" w:type="pct"/>
          </w:tcPr>
          <w:p w14:paraId="75A64329" w14:textId="087D8FA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4500</w:t>
            </w:r>
          </w:p>
        </w:tc>
      </w:tr>
      <w:tr w:rsidR="00A0500B" w14:paraId="2FADD2B6" w14:textId="77777777" w:rsidTr="00A0500B">
        <w:tc>
          <w:tcPr>
            <w:tcW w:w="2576" w:type="pct"/>
          </w:tcPr>
          <w:p w14:paraId="11BAD9EE" w14:textId="3A79528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Количество покупок, шт. </w:t>
            </w:r>
            <w:proofErr w:type="spell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вмесяц</w:t>
            </w:r>
            <w:proofErr w:type="spellEnd"/>
          </w:p>
        </w:tc>
        <w:tc>
          <w:tcPr>
            <w:tcW w:w="1202" w:type="pct"/>
          </w:tcPr>
          <w:p w14:paraId="4847333C" w14:textId="5B5EF62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620</w:t>
            </w:r>
          </w:p>
        </w:tc>
        <w:tc>
          <w:tcPr>
            <w:tcW w:w="1222" w:type="pct"/>
          </w:tcPr>
          <w:p w14:paraId="6E857257" w14:textId="6516277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2430</w:t>
            </w:r>
          </w:p>
        </w:tc>
      </w:tr>
      <w:tr w:rsidR="00A0500B" w14:paraId="426CED7C" w14:textId="77777777" w:rsidTr="00A0500B">
        <w:tc>
          <w:tcPr>
            <w:tcW w:w="2576" w:type="pct"/>
          </w:tcPr>
          <w:p w14:paraId="0CDA8881" w14:textId="67DF899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Количество отказов, шт. </w:t>
            </w:r>
            <w:proofErr w:type="gram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в месяца</w:t>
            </w:r>
            <w:proofErr w:type="gramEnd"/>
          </w:p>
        </w:tc>
        <w:tc>
          <w:tcPr>
            <w:tcW w:w="1202" w:type="pct"/>
          </w:tcPr>
          <w:p w14:paraId="36B37C67" w14:textId="05AEFE2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380</w:t>
            </w:r>
          </w:p>
        </w:tc>
        <w:tc>
          <w:tcPr>
            <w:tcW w:w="1222" w:type="pct"/>
          </w:tcPr>
          <w:p w14:paraId="1EB85675" w14:textId="2559589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2070</w:t>
            </w:r>
          </w:p>
        </w:tc>
      </w:tr>
      <w:tr w:rsidR="00A0500B" w14:paraId="609AB4A4" w14:textId="77777777" w:rsidTr="00A0500B">
        <w:tc>
          <w:tcPr>
            <w:tcW w:w="2576" w:type="pct"/>
          </w:tcPr>
          <w:p w14:paraId="30F7640F" w14:textId="2A10D79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аржинальная прибыль, руб. в месяц</w:t>
            </w:r>
          </w:p>
        </w:tc>
        <w:tc>
          <w:tcPr>
            <w:tcW w:w="1202" w:type="pct"/>
          </w:tcPr>
          <w:p w14:paraId="1DC66ECA" w14:textId="632A7CF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430 000,00 ₽ </w:t>
            </w:r>
          </w:p>
        </w:tc>
        <w:tc>
          <w:tcPr>
            <w:tcW w:w="1222" w:type="pct"/>
          </w:tcPr>
          <w:p w14:paraId="6094FEF7" w14:textId="7007E3E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3 523 500,00 ₽ </w:t>
            </w:r>
          </w:p>
        </w:tc>
      </w:tr>
      <w:tr w:rsidR="00A0500B" w14:paraId="71ABC7F3" w14:textId="77777777" w:rsidTr="00A0500B">
        <w:tc>
          <w:tcPr>
            <w:tcW w:w="2576" w:type="pct"/>
            <w:shd w:val="clear" w:color="auto" w:fill="FF0000"/>
          </w:tcPr>
          <w:p w14:paraId="2B59FA17" w14:textId="6622B5A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траты (Себестоимость)</w:t>
            </w:r>
          </w:p>
        </w:tc>
        <w:tc>
          <w:tcPr>
            <w:tcW w:w="1202" w:type="pct"/>
            <w:shd w:val="clear" w:color="auto" w:fill="FF0000"/>
          </w:tcPr>
          <w:p w14:paraId="35DC0671" w14:textId="5CA01A2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869 000,00 ₽ </w:t>
            </w:r>
          </w:p>
        </w:tc>
        <w:tc>
          <w:tcPr>
            <w:tcW w:w="1222" w:type="pct"/>
            <w:shd w:val="clear" w:color="auto" w:fill="FF0000"/>
          </w:tcPr>
          <w:p w14:paraId="54EFFED5" w14:textId="0517B9B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197 050,00 ₽ </w:t>
            </w:r>
          </w:p>
        </w:tc>
      </w:tr>
      <w:tr w:rsidR="00A0500B" w14:paraId="44D05E14" w14:textId="77777777" w:rsidTr="00A0500B">
        <w:tc>
          <w:tcPr>
            <w:tcW w:w="2576" w:type="pct"/>
            <w:shd w:val="clear" w:color="auto" w:fill="FF896D"/>
          </w:tcPr>
          <w:p w14:paraId="0868CC4C" w14:textId="08B5ED6D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остоянные издержки</w:t>
            </w:r>
          </w:p>
        </w:tc>
        <w:tc>
          <w:tcPr>
            <w:tcW w:w="1202" w:type="pct"/>
            <w:shd w:val="clear" w:color="auto" w:fill="FF896D"/>
          </w:tcPr>
          <w:p w14:paraId="37724645" w14:textId="46621F0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90 000,00 ₽ </w:t>
            </w:r>
          </w:p>
        </w:tc>
        <w:tc>
          <w:tcPr>
            <w:tcW w:w="1222" w:type="pct"/>
            <w:shd w:val="clear" w:color="auto" w:fill="FF896D"/>
          </w:tcPr>
          <w:p w14:paraId="35FE838F" w14:textId="3D4C29E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90 000,00 ₽ </w:t>
            </w:r>
          </w:p>
        </w:tc>
      </w:tr>
      <w:tr w:rsidR="00A0500B" w14:paraId="6EFBFC5C" w14:textId="77777777" w:rsidTr="00A0500B">
        <w:tc>
          <w:tcPr>
            <w:tcW w:w="2576" w:type="pct"/>
          </w:tcPr>
          <w:p w14:paraId="3D3C6CAA" w14:textId="540D3F4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Кладовщиков, руб. в месяц</w:t>
            </w:r>
          </w:p>
        </w:tc>
        <w:tc>
          <w:tcPr>
            <w:tcW w:w="1202" w:type="pct"/>
          </w:tcPr>
          <w:p w14:paraId="5221809C" w14:textId="1B42136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0 000,00 ₽ </w:t>
            </w:r>
          </w:p>
        </w:tc>
        <w:tc>
          <w:tcPr>
            <w:tcW w:w="1222" w:type="pct"/>
          </w:tcPr>
          <w:p w14:paraId="6A4FCC1E" w14:textId="50EF83F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0 000,00 ₽ </w:t>
            </w:r>
          </w:p>
        </w:tc>
      </w:tr>
      <w:tr w:rsidR="00A0500B" w14:paraId="2E9595FA" w14:textId="77777777" w:rsidTr="00A0500B">
        <w:tc>
          <w:tcPr>
            <w:tcW w:w="2576" w:type="pct"/>
          </w:tcPr>
          <w:p w14:paraId="07255422" w14:textId="3BA7517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Аренда помещения, руб. в месяц</w:t>
            </w:r>
          </w:p>
        </w:tc>
        <w:tc>
          <w:tcPr>
            <w:tcW w:w="1202" w:type="pct"/>
          </w:tcPr>
          <w:p w14:paraId="3E19517A" w14:textId="1CEC29A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0 000,00 ₽ </w:t>
            </w:r>
          </w:p>
        </w:tc>
        <w:tc>
          <w:tcPr>
            <w:tcW w:w="1222" w:type="pct"/>
          </w:tcPr>
          <w:p w14:paraId="6C5786D7" w14:textId="2B07B29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0 000,00 ₽ </w:t>
            </w:r>
          </w:p>
        </w:tc>
      </w:tr>
      <w:tr w:rsidR="00A0500B" w14:paraId="311CE5C9" w14:textId="77777777" w:rsidTr="00A0500B">
        <w:tc>
          <w:tcPr>
            <w:tcW w:w="2576" w:type="pct"/>
          </w:tcPr>
          <w:p w14:paraId="412EB7C5" w14:textId="3CA81E6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Реклама, руб. в месяц</w:t>
            </w:r>
          </w:p>
        </w:tc>
        <w:tc>
          <w:tcPr>
            <w:tcW w:w="1202" w:type="pct"/>
          </w:tcPr>
          <w:p w14:paraId="384CD383" w14:textId="18A2E262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50 000,00 ₽ </w:t>
            </w:r>
          </w:p>
        </w:tc>
        <w:tc>
          <w:tcPr>
            <w:tcW w:w="1222" w:type="pct"/>
          </w:tcPr>
          <w:p w14:paraId="765B2559" w14:textId="3BD38D56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50 000,00 ₽ </w:t>
            </w:r>
          </w:p>
        </w:tc>
      </w:tr>
      <w:tr w:rsidR="00A0500B" w14:paraId="5D4BAE9A" w14:textId="77777777" w:rsidTr="00A0500B">
        <w:tc>
          <w:tcPr>
            <w:tcW w:w="2576" w:type="pct"/>
          </w:tcPr>
          <w:p w14:paraId="642C305C" w14:textId="3B762E2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Иные постоянные издержки, руб. в месяц</w:t>
            </w:r>
          </w:p>
        </w:tc>
        <w:tc>
          <w:tcPr>
            <w:tcW w:w="1202" w:type="pct"/>
          </w:tcPr>
          <w:p w14:paraId="0E481822" w14:textId="3FD455D8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0 000,00 ₽ </w:t>
            </w:r>
          </w:p>
        </w:tc>
        <w:tc>
          <w:tcPr>
            <w:tcW w:w="1222" w:type="pct"/>
          </w:tcPr>
          <w:p w14:paraId="7ED29A9A" w14:textId="4FEE1F9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0 000,00 ₽ </w:t>
            </w:r>
          </w:p>
        </w:tc>
      </w:tr>
      <w:tr w:rsidR="00A0500B" w14:paraId="65FC5194" w14:textId="77777777" w:rsidTr="00A0500B">
        <w:tc>
          <w:tcPr>
            <w:tcW w:w="2576" w:type="pct"/>
            <w:shd w:val="clear" w:color="auto" w:fill="FF896D"/>
          </w:tcPr>
          <w:p w14:paraId="5BD986FF" w14:textId="1BD2779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еременные издержки</w:t>
            </w:r>
          </w:p>
        </w:tc>
        <w:tc>
          <w:tcPr>
            <w:tcW w:w="1202" w:type="pct"/>
            <w:shd w:val="clear" w:color="auto" w:fill="FF896D"/>
          </w:tcPr>
          <w:p w14:paraId="431CD867" w14:textId="74432AC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979 000,00 ₽ </w:t>
            </w:r>
          </w:p>
        </w:tc>
        <w:tc>
          <w:tcPr>
            <w:tcW w:w="1222" w:type="pct"/>
            <w:shd w:val="clear" w:color="auto" w:fill="FF896D"/>
          </w:tcPr>
          <w:p w14:paraId="44A6B33F" w14:textId="4FCE153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307 050,00 ₽ </w:t>
            </w:r>
          </w:p>
        </w:tc>
      </w:tr>
      <w:tr w:rsidR="00A0500B" w14:paraId="474AAEE6" w14:textId="77777777" w:rsidTr="00A0500B">
        <w:tc>
          <w:tcPr>
            <w:tcW w:w="2576" w:type="pct"/>
          </w:tcPr>
          <w:p w14:paraId="4BBF4FCF" w14:textId="1724884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продавцов, руб. в месяц</w:t>
            </w:r>
          </w:p>
        </w:tc>
        <w:tc>
          <w:tcPr>
            <w:tcW w:w="1202" w:type="pct"/>
          </w:tcPr>
          <w:p w14:paraId="05658BD3" w14:textId="6F8D7DC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57 500,00 ₽ </w:t>
            </w:r>
          </w:p>
        </w:tc>
        <w:tc>
          <w:tcPr>
            <w:tcW w:w="1222" w:type="pct"/>
          </w:tcPr>
          <w:p w14:paraId="23B1C60A" w14:textId="222062DD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130 875,00 ₽ </w:t>
            </w:r>
          </w:p>
        </w:tc>
      </w:tr>
      <w:tr w:rsidR="00A0500B" w14:paraId="355F110F" w14:textId="77777777" w:rsidTr="00A0500B">
        <w:tc>
          <w:tcPr>
            <w:tcW w:w="2576" w:type="pct"/>
          </w:tcPr>
          <w:p w14:paraId="2ED1BEDA" w14:textId="1B1E2C9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Бонус с процента от продаж, </w:t>
            </w:r>
            <w:proofErr w:type="spellStart"/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руб</w:t>
            </w:r>
            <w:proofErr w:type="spellEnd"/>
          </w:p>
        </w:tc>
        <w:tc>
          <w:tcPr>
            <w:tcW w:w="1202" w:type="pct"/>
          </w:tcPr>
          <w:p w14:paraId="3F938B42" w14:textId="6FA162E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1 500,00 ₽ </w:t>
            </w:r>
          </w:p>
        </w:tc>
        <w:tc>
          <w:tcPr>
            <w:tcW w:w="1222" w:type="pct"/>
          </w:tcPr>
          <w:p w14:paraId="1A52498E" w14:textId="1D5C7E7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76 175,00 ₽ </w:t>
            </w:r>
          </w:p>
        </w:tc>
      </w:tr>
      <w:tr w:rsidR="00A0500B" w14:paraId="514B66B8" w14:textId="77777777" w:rsidTr="00A0500B">
        <w:tc>
          <w:tcPr>
            <w:tcW w:w="2576" w:type="pct"/>
            <w:shd w:val="clear" w:color="auto" w:fill="0070C0"/>
          </w:tcPr>
          <w:p w14:paraId="062FAF7C" w14:textId="54B0809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Эффективность</w:t>
            </w:r>
          </w:p>
        </w:tc>
        <w:tc>
          <w:tcPr>
            <w:tcW w:w="1202" w:type="pct"/>
            <w:shd w:val="clear" w:color="auto" w:fill="0070C0"/>
          </w:tcPr>
          <w:p w14:paraId="6E6BDC1F" w14:textId="12427E7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  <w:tc>
          <w:tcPr>
            <w:tcW w:w="1222" w:type="pct"/>
            <w:shd w:val="clear" w:color="auto" w:fill="0070C0"/>
          </w:tcPr>
          <w:p w14:paraId="3AE87451" w14:textId="1BFB8CD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</w:tr>
      <w:tr w:rsidR="00A0500B" w14:paraId="23A0C8CA" w14:textId="77777777" w:rsidTr="00A0500B">
        <w:tc>
          <w:tcPr>
            <w:tcW w:w="2576" w:type="pct"/>
          </w:tcPr>
          <w:p w14:paraId="1F86FEA5" w14:textId="6A43C31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, руб. в месяц</w:t>
            </w:r>
          </w:p>
        </w:tc>
        <w:tc>
          <w:tcPr>
            <w:tcW w:w="1202" w:type="pct"/>
          </w:tcPr>
          <w:p w14:paraId="18E3B60B" w14:textId="44A08E7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61 000,00 ₽ </w:t>
            </w:r>
          </w:p>
        </w:tc>
        <w:tc>
          <w:tcPr>
            <w:tcW w:w="1222" w:type="pct"/>
          </w:tcPr>
          <w:p w14:paraId="72CB7D04" w14:textId="5E874DA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326 450,00 ₽ </w:t>
            </w:r>
          </w:p>
        </w:tc>
      </w:tr>
      <w:tr w:rsidR="00A0500B" w14:paraId="0C6B5947" w14:textId="77777777" w:rsidTr="00A0500B">
        <w:tc>
          <w:tcPr>
            <w:tcW w:w="2576" w:type="pct"/>
          </w:tcPr>
          <w:p w14:paraId="467A855C" w14:textId="0D4CA48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 с 1-го заказа, руб.</w:t>
            </w:r>
          </w:p>
        </w:tc>
        <w:tc>
          <w:tcPr>
            <w:tcW w:w="1202" w:type="pct"/>
          </w:tcPr>
          <w:p w14:paraId="655AFCE0" w14:textId="5051920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87,00 ₽ </w:t>
            </w:r>
          </w:p>
        </w:tc>
        <w:tc>
          <w:tcPr>
            <w:tcW w:w="1222" w:type="pct"/>
          </w:tcPr>
          <w:p w14:paraId="6EA41123" w14:textId="645D254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94,77 ₽ </w:t>
            </w:r>
          </w:p>
        </w:tc>
      </w:tr>
      <w:tr w:rsidR="00A0500B" w14:paraId="1ACE1145" w14:textId="77777777" w:rsidTr="00A0500B">
        <w:tc>
          <w:tcPr>
            <w:tcW w:w="2576" w:type="pct"/>
          </w:tcPr>
          <w:p w14:paraId="19ABF92F" w14:textId="6E7940D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 с 1-го заказа, % от маржи</w:t>
            </w:r>
          </w:p>
        </w:tc>
        <w:tc>
          <w:tcPr>
            <w:tcW w:w="1202" w:type="pct"/>
          </w:tcPr>
          <w:p w14:paraId="758342FB" w14:textId="40A5FA9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2,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val="en-US" w:eastAsia="ru-RU"/>
                <w14:ligatures w14:val="none"/>
              </w:rPr>
              <w:t>5</w:t>
            </w: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%</w:t>
            </w:r>
          </w:p>
        </w:tc>
        <w:tc>
          <w:tcPr>
            <w:tcW w:w="1222" w:type="pct"/>
          </w:tcPr>
          <w:p w14:paraId="47AD9F41" w14:textId="3A8C142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20,3%</w:t>
            </w:r>
          </w:p>
        </w:tc>
      </w:tr>
      <w:tr w:rsidR="00A0500B" w14:paraId="1D86CAA6" w14:textId="77777777" w:rsidTr="00A0500B">
        <w:tc>
          <w:tcPr>
            <w:tcW w:w="2576" w:type="pct"/>
          </w:tcPr>
          <w:p w14:paraId="0B186059" w14:textId="5719126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ебестоимость обработки 1-го заказа, руб.</w:t>
            </w:r>
          </w:p>
        </w:tc>
        <w:tc>
          <w:tcPr>
            <w:tcW w:w="1202" w:type="pct"/>
          </w:tcPr>
          <w:p w14:paraId="4134EC35" w14:textId="77E3D9E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623,00 ₽ </w:t>
            </w:r>
          </w:p>
        </w:tc>
        <w:tc>
          <w:tcPr>
            <w:tcW w:w="1222" w:type="pct"/>
          </w:tcPr>
          <w:p w14:paraId="265677BC" w14:textId="7B2C312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488,23 ₽ </w:t>
            </w:r>
          </w:p>
        </w:tc>
      </w:tr>
      <w:tr w:rsidR="00A0500B" w14:paraId="36E78445" w14:textId="77777777" w:rsidTr="00A0500B">
        <w:tc>
          <w:tcPr>
            <w:tcW w:w="2576" w:type="pct"/>
          </w:tcPr>
          <w:p w14:paraId="3A4B3800" w14:textId="6ACA20E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ее время, мин.</w:t>
            </w:r>
          </w:p>
        </w:tc>
        <w:tc>
          <w:tcPr>
            <w:tcW w:w="1202" w:type="pct"/>
          </w:tcPr>
          <w:p w14:paraId="72B02F4A" w14:textId="675E50C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6</w:t>
            </w:r>
          </w:p>
        </w:tc>
        <w:tc>
          <w:tcPr>
            <w:tcW w:w="1222" w:type="pct"/>
          </w:tcPr>
          <w:p w14:paraId="6C131B2C" w14:textId="284EE2E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7</w:t>
            </w:r>
          </w:p>
        </w:tc>
      </w:tr>
      <w:tr w:rsidR="00A0500B" w14:paraId="0F9CA9E8" w14:textId="77777777" w:rsidTr="00A0500B">
        <w:tc>
          <w:tcPr>
            <w:tcW w:w="2576" w:type="pct"/>
          </w:tcPr>
          <w:p w14:paraId="29E628ED" w14:textId="082EF47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аксимальное среднее время ожидания ресурса, мин</w:t>
            </w:r>
          </w:p>
        </w:tc>
        <w:tc>
          <w:tcPr>
            <w:tcW w:w="1202" w:type="pct"/>
          </w:tcPr>
          <w:p w14:paraId="7DBCCB42" w14:textId="0C64274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0</w:t>
            </w:r>
          </w:p>
        </w:tc>
        <w:tc>
          <w:tcPr>
            <w:tcW w:w="1222" w:type="pct"/>
          </w:tcPr>
          <w:p w14:paraId="4ECEA7E6" w14:textId="7943D0A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0,56</w:t>
            </w:r>
          </w:p>
        </w:tc>
      </w:tr>
      <w:tr w:rsidR="00A0500B" w14:paraId="702A7B72" w14:textId="77777777" w:rsidTr="00A0500B">
        <w:tc>
          <w:tcPr>
            <w:tcW w:w="2576" w:type="pct"/>
          </w:tcPr>
          <w:p w14:paraId="2270C3EA" w14:textId="28CEC94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яя загрузка менеджера, % от рабочего времени</w:t>
            </w:r>
          </w:p>
        </w:tc>
        <w:tc>
          <w:tcPr>
            <w:tcW w:w="1202" w:type="pct"/>
          </w:tcPr>
          <w:p w14:paraId="5B18BC9A" w14:textId="200BEB2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0,00%</w:t>
            </w:r>
          </w:p>
        </w:tc>
        <w:tc>
          <w:tcPr>
            <w:tcW w:w="1222" w:type="pct"/>
          </w:tcPr>
          <w:p w14:paraId="5F083C8E" w14:textId="04481806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80,00%</w:t>
            </w:r>
          </w:p>
        </w:tc>
      </w:tr>
      <w:tr w:rsidR="00A0500B" w14:paraId="6725D5D1" w14:textId="77777777" w:rsidTr="00A0500B">
        <w:tc>
          <w:tcPr>
            <w:tcW w:w="2576" w:type="pct"/>
            <w:shd w:val="clear" w:color="auto" w:fill="FFC000"/>
          </w:tcPr>
          <w:p w14:paraId="4200E14D" w14:textId="3188923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Выводы</w:t>
            </w:r>
          </w:p>
        </w:tc>
        <w:tc>
          <w:tcPr>
            <w:tcW w:w="1202" w:type="pct"/>
            <w:shd w:val="clear" w:color="auto" w:fill="FFC000"/>
          </w:tcPr>
          <w:p w14:paraId="36D01BDE" w14:textId="5F5EE36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Недозагрузка ресурсов</w:t>
            </w:r>
          </w:p>
        </w:tc>
        <w:tc>
          <w:tcPr>
            <w:tcW w:w="1222" w:type="pct"/>
            <w:shd w:val="clear" w:color="auto" w:fill="FFC000"/>
          </w:tcPr>
          <w:p w14:paraId="68C9E5C5" w14:textId="5647F8C8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Лучший результат. Плюс 765450 рублей в месяц</w:t>
            </w:r>
          </w:p>
        </w:tc>
      </w:tr>
    </w:tbl>
    <w:p w14:paraId="58C9B0DD" w14:textId="77777777" w:rsidR="00A0500B" w:rsidRDefault="00A0500B">
      <w:pPr>
        <w:spacing w:line="259" w:lineRule="auto"/>
        <w:ind w:firstLine="0"/>
        <w:rPr>
          <w:b/>
          <w:bCs/>
          <w:sz w:val="32"/>
          <w:szCs w:val="32"/>
        </w:rPr>
      </w:pPr>
      <w:r>
        <w:br w:type="page"/>
      </w:r>
    </w:p>
    <w:p w14:paraId="6F6F4272" w14:textId="03907AF5" w:rsidR="002908D4" w:rsidRPr="00A0500B" w:rsidRDefault="002908D4" w:rsidP="00A0500B">
      <w:pPr>
        <w:pStyle w:val="1"/>
      </w:pPr>
      <w:bookmarkStart w:id="54" w:name="_Toc137572107"/>
      <w:bookmarkStart w:id="55" w:name="_Toc137572431"/>
      <w:bookmarkStart w:id="56" w:name="_Toc137572601"/>
      <w:bookmarkStart w:id="57" w:name="_Toc137574446"/>
      <w:bookmarkStart w:id="58" w:name="_Toc137577153"/>
      <w:r w:rsidRPr="00A0500B">
        <w:lastRenderedPageBreak/>
        <w:t>ЗАКЛЮЧЕНИЕ</w:t>
      </w:r>
      <w:bookmarkEnd w:id="54"/>
      <w:bookmarkEnd w:id="55"/>
      <w:bookmarkEnd w:id="56"/>
      <w:bookmarkEnd w:id="57"/>
      <w:bookmarkEnd w:id="58"/>
    </w:p>
    <w:p w14:paraId="05CBF01C" w14:textId="3AE66168" w:rsidR="00BC1683" w:rsidRDefault="00BC1683" w:rsidP="00BC1683">
      <w:r>
        <w:t>В ходе изучения дисциплины "ИТ и системы бизнес-аналитики" мы получили навыки анализа предприятий и разработки бизнес-моделей, которые могут быть использованы для повышения эффективности управления бизнес-процессами. Основные концепции и инструменты, которые мы изучили в рамках курса, помогли нам разработать комплексный подход к анализу предприятий, а также применить его на практике.</w:t>
      </w:r>
    </w:p>
    <w:p w14:paraId="218A7C7A" w14:textId="3333A055" w:rsidR="00BC1683" w:rsidRDefault="00BC1683" w:rsidP="00BC1683">
      <w:r>
        <w:t>В результате нашей работы мы разработали бизнес-модель, которая является ценным вкладом в дальнейшее развитие предприятия. Мы также создали стратегическую карту, матрицу ответственности и оптимизированный бизнес-процесс, которые помогут предприятию достигать поставленных целей и задач на высшем уровне.</w:t>
      </w:r>
    </w:p>
    <w:p w14:paraId="27AADB20" w14:textId="5E9AB6A4" w:rsidR="00BC1683" w:rsidRDefault="00BC1683" w:rsidP="00BC1683">
      <w:r>
        <w:t>Разработанный подход к анализу предприятий и разработке бизнес-моделей может быть использован для принятия решений на различных уровнях управления предприятием и повышения конкурентоспособности на рынке.</w:t>
      </w:r>
    </w:p>
    <w:p w14:paraId="3E833B65" w14:textId="60A5276D" w:rsidR="00A0500B" w:rsidRDefault="00BC1683" w:rsidP="00BC1683">
      <w:pPr>
        <w:rPr>
          <w:b/>
          <w:bCs/>
          <w:sz w:val="32"/>
          <w:szCs w:val="32"/>
        </w:rPr>
      </w:pPr>
      <w:r>
        <w:t>Мы готовы продолжать работу в области бизнес-аналитики и применять полученные знания и навыки для достижения успеха в будущем.</w:t>
      </w:r>
      <w:r w:rsidR="00A0500B">
        <w:br w:type="page"/>
      </w:r>
    </w:p>
    <w:p w14:paraId="1497932F" w14:textId="4C930067" w:rsidR="00A0500B" w:rsidRDefault="002908D4" w:rsidP="00A0500B">
      <w:pPr>
        <w:pStyle w:val="1"/>
      </w:pPr>
      <w:bookmarkStart w:id="59" w:name="_Toc137572108"/>
      <w:bookmarkStart w:id="60" w:name="_Toc137572432"/>
      <w:bookmarkStart w:id="61" w:name="_Toc137572602"/>
      <w:bookmarkStart w:id="62" w:name="_Toc137574447"/>
      <w:bookmarkStart w:id="63" w:name="_Toc137577154"/>
      <w:r>
        <w:lastRenderedPageBreak/>
        <w:t>СПИСОК ЛИТЕРАТУРЫ</w:t>
      </w:r>
      <w:bookmarkEnd w:id="59"/>
      <w:bookmarkEnd w:id="60"/>
      <w:bookmarkEnd w:id="61"/>
      <w:bookmarkEnd w:id="62"/>
      <w:bookmarkEnd w:id="63"/>
    </w:p>
    <w:p w14:paraId="45D6C8D4" w14:textId="77777777" w:rsidR="00BC1683" w:rsidRDefault="00BC1683" w:rsidP="00BC1683">
      <w:r>
        <w:t xml:space="preserve">1. Анализ бизнес-процессов: методы и инструменты / А. Л. Головин, А. А. Кирюшкин, А. В. Сергеев. - М.: Издательство </w:t>
      </w:r>
      <w:proofErr w:type="spellStart"/>
      <w:r>
        <w:t>Юрайт</w:t>
      </w:r>
      <w:proofErr w:type="spellEnd"/>
      <w:r>
        <w:t>, 2017.</w:t>
      </w:r>
    </w:p>
    <w:p w14:paraId="5BE34581" w14:textId="77777777" w:rsidR="00BC1683" w:rsidRDefault="00BC1683" w:rsidP="00BC1683">
      <w:r>
        <w:t xml:space="preserve">2. Бизнес-модель </w:t>
      </w:r>
      <w:proofErr w:type="spellStart"/>
      <w:r>
        <w:t>Canvas</w:t>
      </w:r>
      <w:proofErr w:type="spellEnd"/>
      <w:r>
        <w:t xml:space="preserve">: создание и изменение / Александр </w:t>
      </w:r>
      <w:proofErr w:type="spellStart"/>
      <w:r>
        <w:t>Остервальдер</w:t>
      </w:r>
      <w:proofErr w:type="spellEnd"/>
      <w:r>
        <w:t xml:space="preserve">, Ян </w:t>
      </w:r>
      <w:proofErr w:type="spellStart"/>
      <w:r>
        <w:t>Пинье</w:t>
      </w:r>
      <w:proofErr w:type="spellEnd"/>
      <w:r>
        <w:t>, Тим Кларк. - СПб.: Питер, 2013.</w:t>
      </w:r>
    </w:p>
    <w:p w14:paraId="38EE538F" w14:textId="77777777" w:rsidR="00BC1683" w:rsidRDefault="00BC1683" w:rsidP="00BC1683">
      <w:r>
        <w:t xml:space="preserve">3. Введение в бизнес-анализ: учебное пособие / А. В. Гаврилова, Н. В. Дмитриева, И. А. Кузнецова и др. - М.: Издательство </w:t>
      </w:r>
      <w:proofErr w:type="spellStart"/>
      <w:r>
        <w:t>Юрайт</w:t>
      </w:r>
      <w:proofErr w:type="spellEnd"/>
      <w:r>
        <w:t>, 2018.</w:t>
      </w:r>
    </w:p>
    <w:p w14:paraId="2A086BCB" w14:textId="77777777" w:rsidR="00BC1683" w:rsidRDefault="00BC1683" w:rsidP="00BC1683">
      <w:r>
        <w:t xml:space="preserve">4. Генри </w:t>
      </w:r>
      <w:proofErr w:type="spellStart"/>
      <w:r>
        <w:t>Минцберг</w:t>
      </w:r>
      <w:proofErr w:type="spellEnd"/>
      <w:r>
        <w:t>. Стратегическое управление / пер. с англ. - М.: Олимп-Бизнес, 2004.</w:t>
      </w:r>
    </w:p>
    <w:p w14:paraId="201C123B" w14:textId="77777777" w:rsidR="00BC1683" w:rsidRDefault="00BC1683" w:rsidP="00BC1683">
      <w:r>
        <w:t xml:space="preserve">5. Джеймс </w:t>
      </w:r>
      <w:proofErr w:type="spellStart"/>
      <w:r>
        <w:t>Чэмпи</w:t>
      </w:r>
      <w:proofErr w:type="spellEnd"/>
      <w:r>
        <w:t>, Питер Роуз. Бизнес-процессы: моделирование, анализ, оптимизация / пер. с англ. - СПб.: Питер, 2018.</w:t>
      </w:r>
    </w:p>
    <w:p w14:paraId="6FF41FD9" w14:textId="77777777" w:rsidR="00BC1683" w:rsidRDefault="00BC1683" w:rsidP="00BC1683">
      <w:r>
        <w:t xml:space="preserve">6. Законодательство РФ о бизнесе: сборник нормативных актов / под ред. И. Н. Макарова, А. В. Попова. - М.: </w:t>
      </w:r>
      <w:proofErr w:type="spellStart"/>
      <w:r>
        <w:t>Юстицинформ</w:t>
      </w:r>
      <w:proofErr w:type="spellEnd"/>
      <w:r>
        <w:t>, 2019.</w:t>
      </w:r>
    </w:p>
    <w:p w14:paraId="0376AD70" w14:textId="77777777" w:rsidR="00BC1683" w:rsidRDefault="00BC1683" w:rsidP="00BC1683">
      <w:r>
        <w:t>7. ИТ-управление: учебник для вузов / под ред. А. А. Рязанова, В. В. Самохина, С. Н. Шарова. - М.: Издательский дом "Дело" РАНХиГС, 2018.</w:t>
      </w:r>
    </w:p>
    <w:p w14:paraId="7AE860D9" w14:textId="77777777" w:rsidR="00BC1683" w:rsidRDefault="00BC1683" w:rsidP="00BC1683">
      <w:r>
        <w:t>8. Концепции и методы управления организацией: учебник / под ред. В. В. Самохина, С. Н. Шарова, А. А. Рязанова. - М.: Издательский дом "Дело" РАНХиГС, 2019.</w:t>
      </w:r>
    </w:p>
    <w:p w14:paraId="3FD869C1" w14:textId="77777777" w:rsidR="00BC1683" w:rsidRDefault="00BC1683" w:rsidP="00BC1683">
      <w:r>
        <w:t xml:space="preserve">9. Методы исследования бизнес-процессов / под ред. Н. В. Дмитриевой, А. В. Гавриловой, И. А. Кузнецовой и др. - М.: Издательство </w:t>
      </w:r>
      <w:proofErr w:type="spellStart"/>
      <w:r>
        <w:t>Юрайт</w:t>
      </w:r>
      <w:proofErr w:type="spellEnd"/>
      <w:r>
        <w:t>, 2017.</w:t>
      </w:r>
    </w:p>
    <w:p w14:paraId="11EA28EA" w14:textId="6C5DF3F1" w:rsidR="00BC1683" w:rsidRDefault="00BC1683" w:rsidP="00BC1683">
      <w:pPr>
        <w:rPr>
          <w:lang w:val="en-US"/>
        </w:rPr>
      </w:pPr>
      <w:r>
        <w:t xml:space="preserve">10. Системы управления предприятием: учебное пособие / под ред. И. В. Пономаревой, О. А. Красильниковой, А. В. Петрова и др. - М.: Издательство </w:t>
      </w:r>
      <w:proofErr w:type="spellStart"/>
      <w:r>
        <w:t>Юрайт</w:t>
      </w:r>
      <w:proofErr w:type="spellEnd"/>
      <w:r>
        <w:t>, 2018.</w:t>
      </w:r>
    </w:p>
    <w:p w14:paraId="0315CD7C" w14:textId="0827FB03" w:rsidR="00BC1683" w:rsidRPr="00BC1683" w:rsidRDefault="00BC1683" w:rsidP="00BC1683">
      <w:pPr>
        <w:rPr>
          <w:lang w:val="en-US"/>
        </w:rPr>
      </w:pPr>
      <w:r>
        <w:rPr>
          <w:lang w:val="en-US"/>
        </w:rPr>
        <w:t>11. Forest Home: [</w:t>
      </w:r>
      <w:r>
        <w:t>сайт</w:t>
      </w:r>
      <w:r>
        <w:rPr>
          <w:lang w:val="en-US"/>
        </w:rPr>
        <w:t>]. URL:</w:t>
      </w:r>
      <w:r w:rsidRPr="00BC1683">
        <w:rPr>
          <w:lang w:val="en-US"/>
        </w:rPr>
        <w:t xml:space="preserve"> </w:t>
      </w:r>
      <w:r w:rsidRPr="00BC1683">
        <w:rPr>
          <w:lang w:val="en-US"/>
        </w:rPr>
        <w:t>https://forest-home.ru/</w:t>
      </w:r>
      <w:r w:rsidRPr="00BC1683">
        <w:rPr>
          <w:lang w:val="en-US"/>
        </w:rPr>
        <w:t>.</w:t>
      </w:r>
    </w:p>
    <w:sectPr w:rsidR="00BC1683" w:rsidRPr="00BC1683" w:rsidSect="003F72A5">
      <w:footerReference w:type="default" r:id="rId11"/>
      <w:pgSz w:w="11906" w:h="16838"/>
      <w:pgMar w:top="1418" w:right="851" w:bottom="1418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7F2F9" w14:textId="77777777" w:rsidR="004C10CF" w:rsidRDefault="004C10CF" w:rsidP="003F72A5">
      <w:pPr>
        <w:spacing w:after="0" w:line="240" w:lineRule="auto"/>
      </w:pPr>
      <w:r>
        <w:separator/>
      </w:r>
    </w:p>
    <w:p w14:paraId="5A1104B6" w14:textId="77777777" w:rsidR="004C10CF" w:rsidRDefault="004C10CF"/>
  </w:endnote>
  <w:endnote w:type="continuationSeparator" w:id="0">
    <w:p w14:paraId="30B78F4A" w14:textId="77777777" w:rsidR="004C10CF" w:rsidRDefault="004C10CF" w:rsidP="003F72A5">
      <w:pPr>
        <w:spacing w:after="0" w:line="240" w:lineRule="auto"/>
      </w:pPr>
      <w:r>
        <w:continuationSeparator/>
      </w:r>
    </w:p>
    <w:p w14:paraId="0D00D6EA" w14:textId="77777777" w:rsidR="004C10CF" w:rsidRDefault="004C10C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9413945"/>
      <w:docPartObj>
        <w:docPartGallery w:val="Page Numbers (Bottom of Page)"/>
        <w:docPartUnique/>
      </w:docPartObj>
    </w:sdtPr>
    <w:sdtContent>
      <w:p w14:paraId="057D1CC0" w14:textId="2F363878" w:rsidR="00000000" w:rsidRDefault="003F72A5" w:rsidP="00BC1683">
        <w:pPr>
          <w:pStyle w:val="a9"/>
          <w:ind w:firstLine="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8669F" w14:textId="77777777" w:rsidR="004C10CF" w:rsidRDefault="004C10CF" w:rsidP="003F72A5">
      <w:pPr>
        <w:spacing w:after="0" w:line="240" w:lineRule="auto"/>
      </w:pPr>
      <w:r>
        <w:separator/>
      </w:r>
    </w:p>
    <w:p w14:paraId="46D5EA6E" w14:textId="77777777" w:rsidR="004C10CF" w:rsidRDefault="004C10CF"/>
  </w:footnote>
  <w:footnote w:type="continuationSeparator" w:id="0">
    <w:p w14:paraId="72F41073" w14:textId="77777777" w:rsidR="004C10CF" w:rsidRDefault="004C10CF" w:rsidP="003F72A5">
      <w:pPr>
        <w:spacing w:after="0" w:line="240" w:lineRule="auto"/>
      </w:pPr>
      <w:r>
        <w:continuationSeparator/>
      </w:r>
    </w:p>
    <w:p w14:paraId="18280457" w14:textId="77777777" w:rsidR="004C10CF" w:rsidRDefault="004C10C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80983"/>
    <w:multiLevelType w:val="hybridMultilevel"/>
    <w:tmpl w:val="3280D4A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AEE0B94"/>
    <w:multiLevelType w:val="hybridMultilevel"/>
    <w:tmpl w:val="C3AC263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E964454"/>
    <w:multiLevelType w:val="hybridMultilevel"/>
    <w:tmpl w:val="29D67CC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6271545"/>
    <w:multiLevelType w:val="hybridMultilevel"/>
    <w:tmpl w:val="7D943E0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1893D45"/>
    <w:multiLevelType w:val="hybridMultilevel"/>
    <w:tmpl w:val="78944F9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CAF78A9"/>
    <w:multiLevelType w:val="hybridMultilevel"/>
    <w:tmpl w:val="645440D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2E62728"/>
    <w:multiLevelType w:val="hybridMultilevel"/>
    <w:tmpl w:val="B02AD2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352C70"/>
    <w:multiLevelType w:val="hybridMultilevel"/>
    <w:tmpl w:val="E018A2B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7843AD6"/>
    <w:multiLevelType w:val="hybridMultilevel"/>
    <w:tmpl w:val="D79E57A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5A830BE8"/>
    <w:multiLevelType w:val="hybridMultilevel"/>
    <w:tmpl w:val="F6DCE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36579E"/>
    <w:multiLevelType w:val="hybridMultilevel"/>
    <w:tmpl w:val="FF8C67D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A334FC5"/>
    <w:multiLevelType w:val="hybridMultilevel"/>
    <w:tmpl w:val="04322E1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315500944">
    <w:abstractNumId w:val="5"/>
  </w:num>
  <w:num w:numId="2" w16cid:durableId="547451557">
    <w:abstractNumId w:val="0"/>
  </w:num>
  <w:num w:numId="3" w16cid:durableId="840193836">
    <w:abstractNumId w:val="11"/>
  </w:num>
  <w:num w:numId="4" w16cid:durableId="455950608">
    <w:abstractNumId w:val="7"/>
  </w:num>
  <w:num w:numId="5" w16cid:durableId="1938127473">
    <w:abstractNumId w:val="2"/>
  </w:num>
  <w:num w:numId="6" w16cid:durableId="1020426481">
    <w:abstractNumId w:val="1"/>
  </w:num>
  <w:num w:numId="7" w16cid:durableId="134568606">
    <w:abstractNumId w:val="3"/>
  </w:num>
  <w:num w:numId="8" w16cid:durableId="1281380102">
    <w:abstractNumId w:val="10"/>
  </w:num>
  <w:num w:numId="9" w16cid:durableId="1778910453">
    <w:abstractNumId w:val="9"/>
  </w:num>
  <w:num w:numId="10" w16cid:durableId="1317958974">
    <w:abstractNumId w:val="4"/>
  </w:num>
  <w:num w:numId="11" w16cid:durableId="1621646130">
    <w:abstractNumId w:val="8"/>
  </w:num>
  <w:num w:numId="12" w16cid:durableId="7521618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69E9"/>
    <w:rsid w:val="0014313B"/>
    <w:rsid w:val="001C7897"/>
    <w:rsid w:val="001D54E2"/>
    <w:rsid w:val="00223E3D"/>
    <w:rsid w:val="002826DC"/>
    <w:rsid w:val="002908D4"/>
    <w:rsid w:val="002B6B7E"/>
    <w:rsid w:val="003F72A5"/>
    <w:rsid w:val="00442A19"/>
    <w:rsid w:val="00484231"/>
    <w:rsid w:val="00487A84"/>
    <w:rsid w:val="004C10CF"/>
    <w:rsid w:val="006F1BEF"/>
    <w:rsid w:val="00745FD6"/>
    <w:rsid w:val="00797827"/>
    <w:rsid w:val="007A4720"/>
    <w:rsid w:val="007E074F"/>
    <w:rsid w:val="008A708B"/>
    <w:rsid w:val="00952D07"/>
    <w:rsid w:val="00A0479D"/>
    <w:rsid w:val="00A0500B"/>
    <w:rsid w:val="00A47340"/>
    <w:rsid w:val="00AB7464"/>
    <w:rsid w:val="00B969E9"/>
    <w:rsid w:val="00BC1683"/>
    <w:rsid w:val="00C21890"/>
    <w:rsid w:val="00C92239"/>
    <w:rsid w:val="00D441E7"/>
    <w:rsid w:val="00D64AD7"/>
    <w:rsid w:val="00D74608"/>
    <w:rsid w:val="00E14C0B"/>
    <w:rsid w:val="00E7355A"/>
    <w:rsid w:val="00EC3363"/>
    <w:rsid w:val="00ED2D94"/>
    <w:rsid w:val="00F565FB"/>
    <w:rsid w:val="00F70B40"/>
    <w:rsid w:val="00FB6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615FBF"/>
  <w15:chartTrackingRefBased/>
  <w15:docId w15:val="{76BE7182-AD6E-4DA7-8114-B2FA2CB31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363"/>
    <w:pPr>
      <w:spacing w:line="360" w:lineRule="auto"/>
      <w:ind w:firstLine="709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A0500B"/>
    <w:pPr>
      <w:ind w:firstLine="0"/>
      <w:jc w:val="center"/>
      <w:outlineLvl w:val="0"/>
    </w:pPr>
    <w:rPr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7355A"/>
    <w:pPr>
      <w:outlineLvl w:val="1"/>
    </w:pPr>
    <w:rPr>
      <w:b/>
      <w:bCs/>
      <w:sz w:val="30"/>
      <w:szCs w:val="30"/>
    </w:rPr>
  </w:style>
  <w:style w:type="paragraph" w:styleId="3">
    <w:name w:val="heading 3"/>
    <w:basedOn w:val="a"/>
    <w:next w:val="a"/>
    <w:link w:val="30"/>
    <w:uiPriority w:val="9"/>
    <w:unhideWhenUsed/>
    <w:qFormat/>
    <w:rsid w:val="00E7355A"/>
    <w:pPr>
      <w:outlineLvl w:val="2"/>
    </w:pPr>
    <w:rPr>
      <w:b/>
      <w:b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922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A4720"/>
    <w:pPr>
      <w:ind w:left="720"/>
      <w:contextualSpacing/>
    </w:pPr>
  </w:style>
  <w:style w:type="paragraph" w:customStyle="1" w:styleId="Compact">
    <w:name w:val="Compact"/>
    <w:basedOn w:val="a"/>
    <w:qFormat/>
    <w:rsid w:val="00EC3363"/>
    <w:pPr>
      <w:spacing w:line="240" w:lineRule="auto"/>
      <w:ind w:firstLine="0"/>
    </w:pPr>
    <w:rPr>
      <w:sz w:val="18"/>
      <w:szCs w:val="18"/>
    </w:rPr>
  </w:style>
  <w:style w:type="table" w:customStyle="1" w:styleId="Table">
    <w:name w:val="Table"/>
    <w:semiHidden/>
    <w:unhideWhenUsed/>
    <w:qFormat/>
    <w:rsid w:val="007A4720"/>
    <w:pPr>
      <w:spacing w:after="200" w:line="240" w:lineRule="auto"/>
    </w:pPr>
    <w:rPr>
      <w:kern w:val="0"/>
      <w:sz w:val="24"/>
      <w:szCs w:val="24"/>
      <w:lang w:val="en-US" w:eastAsia="ru-RU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5">
    <w:name w:val="Body Text"/>
    <w:basedOn w:val="a"/>
    <w:link w:val="a6"/>
    <w:uiPriority w:val="99"/>
    <w:semiHidden/>
    <w:unhideWhenUsed/>
    <w:rsid w:val="007A4720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7A4720"/>
  </w:style>
  <w:style w:type="character" w:customStyle="1" w:styleId="10">
    <w:name w:val="Заголовок 1 Знак"/>
    <w:basedOn w:val="a0"/>
    <w:link w:val="1"/>
    <w:uiPriority w:val="9"/>
    <w:rsid w:val="00A0500B"/>
    <w:rPr>
      <w:rFonts w:ascii="Times New Roman" w:hAnsi="Times New Roman" w:cs="Times New Roman"/>
      <w:b/>
      <w:bCs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E7355A"/>
    <w:rPr>
      <w:rFonts w:ascii="Times New Roman" w:hAnsi="Times New Roman" w:cs="Times New Roman"/>
      <w:b/>
      <w:bCs/>
      <w:sz w:val="30"/>
      <w:szCs w:val="30"/>
    </w:rPr>
  </w:style>
  <w:style w:type="paragraph" w:styleId="a7">
    <w:name w:val="header"/>
    <w:basedOn w:val="a"/>
    <w:link w:val="a8"/>
    <w:uiPriority w:val="99"/>
    <w:unhideWhenUsed/>
    <w:rsid w:val="003F72A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3F72A5"/>
    <w:rPr>
      <w:rFonts w:ascii="Times New Roman" w:hAnsi="Times New Roman" w:cs="Times New Roman"/>
      <w:sz w:val="28"/>
      <w:szCs w:val="28"/>
    </w:rPr>
  </w:style>
  <w:style w:type="paragraph" w:styleId="a9">
    <w:name w:val="footer"/>
    <w:basedOn w:val="a"/>
    <w:link w:val="aa"/>
    <w:uiPriority w:val="99"/>
    <w:unhideWhenUsed/>
    <w:rsid w:val="003F72A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3F72A5"/>
    <w:rPr>
      <w:rFonts w:ascii="Times New Roman" w:hAnsi="Times New Roman" w:cs="Times New Roman"/>
      <w:sz w:val="28"/>
      <w:szCs w:val="28"/>
    </w:rPr>
  </w:style>
  <w:style w:type="paragraph" w:styleId="11">
    <w:name w:val="toc 1"/>
    <w:basedOn w:val="a"/>
    <w:next w:val="a"/>
    <w:autoRedefine/>
    <w:uiPriority w:val="39"/>
    <w:unhideWhenUsed/>
    <w:rsid w:val="003F72A5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21">
    <w:name w:val="toc 2"/>
    <w:basedOn w:val="a"/>
    <w:next w:val="a"/>
    <w:autoRedefine/>
    <w:uiPriority w:val="39"/>
    <w:unhideWhenUsed/>
    <w:rsid w:val="00E7355A"/>
    <w:pPr>
      <w:spacing w:after="0"/>
      <w:ind w:left="280"/>
    </w:pPr>
    <w:rPr>
      <w:rFonts w:asciiTheme="minorHAnsi" w:hAnsiTheme="minorHAnsi" w:cstheme="minorHAnsi"/>
      <w:small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3F72A5"/>
    <w:pPr>
      <w:spacing w:after="0"/>
      <w:ind w:left="560"/>
    </w:pPr>
    <w:rPr>
      <w:rFonts w:asciiTheme="minorHAnsi" w:hAnsiTheme="minorHAnsi" w:cstheme="minorHAnsi"/>
      <w:i/>
      <w:iCs/>
      <w:sz w:val="20"/>
      <w:szCs w:val="20"/>
    </w:rPr>
  </w:style>
  <w:style w:type="paragraph" w:styleId="4">
    <w:name w:val="toc 4"/>
    <w:basedOn w:val="a"/>
    <w:next w:val="a"/>
    <w:autoRedefine/>
    <w:uiPriority w:val="39"/>
    <w:unhideWhenUsed/>
    <w:rsid w:val="003F72A5"/>
    <w:pPr>
      <w:spacing w:after="0"/>
      <w:ind w:left="840"/>
    </w:pPr>
    <w:rPr>
      <w:rFonts w:asciiTheme="minorHAnsi" w:hAnsiTheme="minorHAnsi" w:cs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3F72A5"/>
    <w:pPr>
      <w:spacing w:after="0"/>
      <w:ind w:left="1120"/>
    </w:pPr>
    <w:rPr>
      <w:rFonts w:asciiTheme="minorHAnsi" w:hAnsiTheme="minorHAnsi" w:cs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3F72A5"/>
    <w:pPr>
      <w:spacing w:after="0"/>
      <w:ind w:left="1400"/>
    </w:pPr>
    <w:rPr>
      <w:rFonts w:asciiTheme="minorHAnsi" w:hAnsiTheme="minorHAnsi" w:cs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3F72A5"/>
    <w:pPr>
      <w:spacing w:after="0"/>
      <w:ind w:left="1680"/>
    </w:pPr>
    <w:rPr>
      <w:rFonts w:asciiTheme="minorHAnsi" w:hAnsiTheme="minorHAnsi" w:cs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3F72A5"/>
    <w:pPr>
      <w:spacing w:after="0"/>
      <w:ind w:left="1960"/>
    </w:pPr>
    <w:rPr>
      <w:rFonts w:asciiTheme="minorHAnsi" w:hAnsiTheme="minorHAnsi" w:cs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3F72A5"/>
    <w:pPr>
      <w:spacing w:after="0"/>
      <w:ind w:left="2240"/>
    </w:pPr>
    <w:rPr>
      <w:rFonts w:asciiTheme="minorHAnsi" w:hAnsiTheme="minorHAnsi" w:cstheme="minorHAnsi"/>
      <w:sz w:val="18"/>
      <w:szCs w:val="18"/>
    </w:rPr>
  </w:style>
  <w:style w:type="character" w:styleId="ab">
    <w:name w:val="Hyperlink"/>
    <w:basedOn w:val="a0"/>
    <w:uiPriority w:val="99"/>
    <w:unhideWhenUsed/>
    <w:rsid w:val="003F72A5"/>
    <w:rPr>
      <w:color w:val="0563C1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E7355A"/>
    <w:rPr>
      <w:rFonts w:ascii="Times New Roman" w:hAnsi="Times New Roman" w:cs="Times New Roman"/>
      <w:b/>
      <w:bCs/>
      <w:sz w:val="28"/>
      <w:szCs w:val="28"/>
    </w:rPr>
  </w:style>
  <w:style w:type="paragraph" w:styleId="ac">
    <w:name w:val="Normal (Web)"/>
    <w:basedOn w:val="a"/>
    <w:uiPriority w:val="99"/>
    <w:semiHidden/>
    <w:unhideWhenUsed/>
    <w:rsid w:val="00D74608"/>
    <w:pPr>
      <w:spacing w:before="100" w:beforeAutospacing="1" w:after="100" w:afterAutospacing="1" w:line="240" w:lineRule="auto"/>
      <w:ind w:firstLine="0"/>
    </w:pPr>
    <w:rPr>
      <w:rFonts w:eastAsia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0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D9BBC-2105-405A-B263-D341A8025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7</TotalTime>
  <Pages>21</Pages>
  <Words>3244</Words>
  <Characters>18493</Characters>
  <Application>Microsoft Office Word</Application>
  <DocSecurity>0</DocSecurity>
  <Lines>154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бинин Егор Яковлевич</dc:creator>
  <cp:keywords/>
  <dc:description/>
  <cp:lastModifiedBy>Собинин Егор Яковлевич</cp:lastModifiedBy>
  <cp:revision>7</cp:revision>
  <dcterms:created xsi:type="dcterms:W3CDTF">2023-06-10T21:02:00Z</dcterms:created>
  <dcterms:modified xsi:type="dcterms:W3CDTF">2023-06-13T16:32:00Z</dcterms:modified>
</cp:coreProperties>
</file>